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D6C82" w14:textId="40C91467" w:rsidR="00311DE6" w:rsidRDefault="00311DE6" w:rsidP="00FC7CB6">
      <w:pPr>
        <w:jc w:val="center"/>
      </w:pPr>
    </w:p>
    <w:p w14:paraId="775F3CAA" w14:textId="1BA74ECE" w:rsidR="00FC7CB6" w:rsidRDefault="00FC7CB6" w:rsidP="00FC7CB6">
      <w:pPr>
        <w:jc w:val="center"/>
      </w:pPr>
    </w:p>
    <w:p w14:paraId="37DB8E67" w14:textId="77777777" w:rsidR="00FC7CB6" w:rsidRDefault="00FC7CB6" w:rsidP="00FC7C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5E0757" w14:textId="2A7984B6" w:rsidR="00FC7CB6" w:rsidRDefault="00FC7CB6" w:rsidP="00FC7C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2E4FF21" wp14:editId="761C53A0">
            <wp:extent cx="4591050" cy="1809750"/>
            <wp:effectExtent l="0" t="0" r="0" b="0"/>
            <wp:docPr id="1" name="Imagen 1" descr="Dibujo con letras blancas&#10;&#10;Descripción generada automáticamente con confianza med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Dibujo con letras blancas&#10;&#10;Descripción generada automáticamente con confianza media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2EE8F" w14:textId="77777777" w:rsidR="00FC7CB6" w:rsidRDefault="00FC7CB6" w:rsidP="00FC7C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C86F0DA" w14:textId="37C11BA2" w:rsidR="00FC7CB6" w:rsidRDefault="00FC7CB6" w:rsidP="00FC7C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VENT PLANNING FOR PUBLIC RELATIONS</w:t>
      </w:r>
    </w:p>
    <w:p w14:paraId="064DEF18" w14:textId="6579E543" w:rsidR="00FC7CB6" w:rsidRDefault="00FC7CB6" w:rsidP="00FC7C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cember 2021</w:t>
      </w:r>
    </w:p>
    <w:p w14:paraId="105D2046" w14:textId="5FABC43E" w:rsidR="00FC7CB6" w:rsidRDefault="00FC7CB6" w:rsidP="00FC7C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B945BCF" w14:textId="6592F382" w:rsidR="00FC7CB6" w:rsidRDefault="00FC7CB6" w:rsidP="00FC7C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1949DDD" w14:textId="3380FC46" w:rsidR="00FC7CB6" w:rsidRPr="006E25E0" w:rsidRDefault="00FC7CB6" w:rsidP="007641F3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  <w:r w:rsidRPr="006E25E0">
        <w:rPr>
          <w:rFonts w:ascii="Times New Roman" w:hAnsi="Times New Roman" w:cs="Times New Roman"/>
          <w:b/>
          <w:bCs/>
          <w:sz w:val="24"/>
          <w:szCs w:val="24"/>
          <w:lang w:val="es-ES"/>
        </w:rPr>
        <w:t>Meghan Hartwig</w:t>
      </w:r>
    </w:p>
    <w:p w14:paraId="765AC97E" w14:textId="19909B5C" w:rsidR="00FC7CB6" w:rsidRPr="006E25E0" w:rsidRDefault="00FC7CB6" w:rsidP="007641F3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  <w:r w:rsidRPr="006E25E0">
        <w:rPr>
          <w:rFonts w:ascii="Times New Roman" w:hAnsi="Times New Roman" w:cs="Times New Roman"/>
          <w:b/>
          <w:bCs/>
          <w:sz w:val="24"/>
          <w:szCs w:val="24"/>
          <w:lang w:val="es-ES"/>
        </w:rPr>
        <w:t>Edilia Frederique</w:t>
      </w:r>
    </w:p>
    <w:p w14:paraId="5BA4E30D" w14:textId="5F04F4A1" w:rsidR="00FC7CB6" w:rsidRPr="006E25E0" w:rsidRDefault="00FC7CB6" w:rsidP="007641F3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  <w:r w:rsidRPr="006E25E0">
        <w:rPr>
          <w:rFonts w:ascii="Times New Roman" w:hAnsi="Times New Roman" w:cs="Times New Roman"/>
          <w:b/>
          <w:bCs/>
          <w:sz w:val="24"/>
          <w:szCs w:val="24"/>
          <w:lang w:val="es-ES"/>
        </w:rPr>
        <w:t>Ilene de Vera</w:t>
      </w:r>
    </w:p>
    <w:p w14:paraId="5C299D6D" w14:textId="4668F976" w:rsidR="00FC7CB6" w:rsidRDefault="00FC7CB6" w:rsidP="007641F3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ria Valladares</w:t>
      </w:r>
    </w:p>
    <w:p w14:paraId="4436FF81" w14:textId="0CF4D753" w:rsidR="00FC7CB6" w:rsidRDefault="00FC7CB6" w:rsidP="00FC7C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7F54E5D" w14:textId="08CC1D01" w:rsidR="00FC7CB6" w:rsidRDefault="00FC7CB6" w:rsidP="00FC7C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817353" w14:textId="448280B6" w:rsidR="00FC7CB6" w:rsidRDefault="00FC7CB6" w:rsidP="00FC7CB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86CC0FF" wp14:editId="4F34AE02">
            <wp:extent cx="5842300" cy="3473629"/>
            <wp:effectExtent l="0" t="0" r="6350" b="0"/>
            <wp:docPr id="2" name="Imagen 2" descr="Una señal de alto en un día soleado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a señal de alto en un día soleado&#10;&#10;Descripción generada automáticamente con confianza baja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300" cy="3473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70522" w14:textId="77777777" w:rsidR="009035D0" w:rsidRDefault="009035D0" w:rsidP="00FC7CB6">
      <w:pPr>
        <w:spacing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D909A8F" w14:textId="2A706BDF" w:rsidR="00FC7CB6" w:rsidRPr="00FC7CB6" w:rsidRDefault="00FC7CB6" w:rsidP="009273E0">
      <w:pPr>
        <w:shd w:val="clear" w:color="auto" w:fill="B4C6E7" w:themeFill="accent1" w:themeFillTint="66"/>
        <w:spacing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C7CB6">
        <w:rPr>
          <w:rFonts w:ascii="Times New Roman" w:hAnsi="Times New Roman" w:cs="Times New Roman"/>
          <w:b/>
          <w:bCs/>
          <w:sz w:val="32"/>
          <w:szCs w:val="32"/>
        </w:rPr>
        <w:t>WELCOME TO CANCUN, MEXICO</w:t>
      </w:r>
    </w:p>
    <w:p w14:paraId="0557570D" w14:textId="77777777" w:rsidR="00FC7CB6" w:rsidRPr="00FC7CB6" w:rsidRDefault="00FC7CB6" w:rsidP="00FC7CB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35257AA" w14:textId="4313695A" w:rsidR="00FC7CB6" w:rsidRDefault="00FC7CB6" w:rsidP="009035D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year, we are proposing to host our Incentive Conference in Cancun, Mexico. This destination is a top 5 favorite for Canadian travelers</w:t>
      </w:r>
      <w:r w:rsidR="009035D0">
        <w:rPr>
          <w:rFonts w:ascii="Times New Roman" w:hAnsi="Times New Roman" w:cs="Times New Roman"/>
          <w:sz w:val="24"/>
          <w:szCs w:val="24"/>
        </w:rPr>
        <w:t xml:space="preserve">, and we all know why: white sand beaches, five-star all-inclusive resorts, </w:t>
      </w:r>
      <w:r w:rsidR="00487AE6">
        <w:rPr>
          <w:rFonts w:ascii="Times New Roman" w:hAnsi="Times New Roman" w:cs="Times New Roman"/>
          <w:sz w:val="24"/>
          <w:szCs w:val="24"/>
        </w:rPr>
        <w:t>fantastic</w:t>
      </w:r>
      <w:r w:rsidR="009035D0">
        <w:rPr>
          <w:rFonts w:ascii="Times New Roman" w:hAnsi="Times New Roman" w:cs="Times New Roman"/>
          <w:sz w:val="24"/>
          <w:szCs w:val="24"/>
        </w:rPr>
        <w:t xml:space="preserve"> food, and outstanding customer service. However, this proposal has much more to offer</w:t>
      </w:r>
      <w:r w:rsidR="00F41955">
        <w:rPr>
          <w:rFonts w:ascii="Times New Roman" w:hAnsi="Times New Roman" w:cs="Times New Roman"/>
          <w:sz w:val="24"/>
          <w:szCs w:val="24"/>
        </w:rPr>
        <w:t>. L</w:t>
      </w:r>
      <w:r w:rsidR="009035D0">
        <w:rPr>
          <w:rFonts w:ascii="Times New Roman" w:hAnsi="Times New Roman" w:cs="Times New Roman"/>
          <w:sz w:val="24"/>
          <w:szCs w:val="24"/>
        </w:rPr>
        <w:t>et</w:t>
      </w:r>
      <w:r w:rsidR="00153FD9">
        <w:rPr>
          <w:rFonts w:ascii="Times New Roman" w:hAnsi="Times New Roman" w:cs="Times New Roman"/>
          <w:sz w:val="24"/>
          <w:szCs w:val="24"/>
        </w:rPr>
        <w:t>'</w:t>
      </w:r>
      <w:r w:rsidR="009035D0">
        <w:rPr>
          <w:rFonts w:ascii="Times New Roman" w:hAnsi="Times New Roman" w:cs="Times New Roman"/>
          <w:sz w:val="24"/>
          <w:szCs w:val="24"/>
        </w:rPr>
        <w:t>s discover this paradise together.</w:t>
      </w:r>
    </w:p>
    <w:p w14:paraId="06E92267" w14:textId="38D987D6" w:rsidR="00F41955" w:rsidRDefault="00F41955" w:rsidP="00F419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8F4D16D" w14:textId="33023F64" w:rsidR="009035D0" w:rsidRPr="00722913" w:rsidRDefault="00F41955" w:rsidP="00E6712A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722913">
        <w:rPr>
          <w:rFonts w:ascii="Times New Roman" w:hAnsi="Times New Roman" w:cs="Times New Roman"/>
          <w:i/>
          <w:iCs/>
        </w:rPr>
        <w:t>*Please note</w:t>
      </w:r>
      <w:r w:rsidR="00147B75" w:rsidRPr="00722913">
        <w:rPr>
          <w:rFonts w:ascii="Times New Roman" w:hAnsi="Times New Roman" w:cs="Times New Roman"/>
          <w:i/>
          <w:iCs/>
        </w:rPr>
        <w:t xml:space="preserve"> that </w:t>
      </w:r>
      <w:r w:rsidR="00AB7FC9" w:rsidRPr="00722913">
        <w:rPr>
          <w:rFonts w:ascii="Times New Roman" w:hAnsi="Times New Roman" w:cs="Times New Roman"/>
          <w:i/>
          <w:iCs/>
        </w:rPr>
        <w:t>Xcaret Arte Hotel provided all the costs</w:t>
      </w:r>
      <w:r w:rsidR="007E7AB6" w:rsidRPr="00722913">
        <w:rPr>
          <w:rFonts w:ascii="Times New Roman" w:hAnsi="Times New Roman" w:cs="Times New Roman"/>
          <w:i/>
          <w:iCs/>
        </w:rPr>
        <w:t>-</w:t>
      </w:r>
      <w:r w:rsidR="00AB7FC9" w:rsidRPr="00722913">
        <w:rPr>
          <w:rFonts w:ascii="Times New Roman" w:hAnsi="Times New Roman" w:cs="Times New Roman"/>
          <w:i/>
          <w:iCs/>
        </w:rPr>
        <w:t>related information</w:t>
      </w:r>
      <w:r w:rsidR="00BB7420" w:rsidRPr="00722913">
        <w:rPr>
          <w:rFonts w:ascii="Times New Roman" w:hAnsi="Times New Roman" w:cs="Times New Roman"/>
          <w:i/>
          <w:iCs/>
        </w:rPr>
        <w:t xml:space="preserve">. Images and other relevant </w:t>
      </w:r>
      <w:r w:rsidR="002B55B6" w:rsidRPr="00722913">
        <w:rPr>
          <w:rFonts w:ascii="Times New Roman" w:hAnsi="Times New Roman" w:cs="Times New Roman"/>
          <w:i/>
          <w:iCs/>
        </w:rPr>
        <w:t>details</w:t>
      </w:r>
      <w:r w:rsidR="00BB7420" w:rsidRPr="00722913">
        <w:rPr>
          <w:rFonts w:ascii="Times New Roman" w:hAnsi="Times New Roman" w:cs="Times New Roman"/>
          <w:i/>
          <w:iCs/>
        </w:rPr>
        <w:t xml:space="preserve"> w</w:t>
      </w:r>
      <w:r w:rsidR="007E7AB6" w:rsidRPr="00722913">
        <w:rPr>
          <w:rFonts w:ascii="Times New Roman" w:hAnsi="Times New Roman" w:cs="Times New Roman"/>
          <w:i/>
          <w:iCs/>
        </w:rPr>
        <w:t>ere</w:t>
      </w:r>
      <w:r w:rsidR="00BB7420" w:rsidRPr="00722913">
        <w:rPr>
          <w:rFonts w:ascii="Times New Roman" w:hAnsi="Times New Roman" w:cs="Times New Roman"/>
          <w:i/>
          <w:iCs/>
        </w:rPr>
        <w:t xml:space="preserve"> found </w:t>
      </w:r>
      <w:r w:rsidR="002B55B6" w:rsidRPr="00722913">
        <w:rPr>
          <w:rFonts w:ascii="Times New Roman" w:hAnsi="Times New Roman" w:cs="Times New Roman"/>
          <w:i/>
          <w:iCs/>
        </w:rPr>
        <w:t>o</w:t>
      </w:r>
      <w:r w:rsidR="007E7AB6" w:rsidRPr="00722913">
        <w:rPr>
          <w:rFonts w:ascii="Times New Roman" w:hAnsi="Times New Roman" w:cs="Times New Roman"/>
          <w:i/>
          <w:iCs/>
        </w:rPr>
        <w:t>n the hotel</w:t>
      </w:r>
      <w:r w:rsidR="00153FD9">
        <w:rPr>
          <w:rFonts w:ascii="Times New Roman" w:hAnsi="Times New Roman" w:cs="Times New Roman"/>
          <w:i/>
          <w:iCs/>
        </w:rPr>
        <w:t>'</w:t>
      </w:r>
      <w:r w:rsidR="007E7AB6" w:rsidRPr="00722913">
        <w:rPr>
          <w:rFonts w:ascii="Times New Roman" w:hAnsi="Times New Roman" w:cs="Times New Roman"/>
          <w:i/>
          <w:iCs/>
        </w:rPr>
        <w:t>s webpag</w:t>
      </w:r>
      <w:r w:rsidR="00E6712A" w:rsidRPr="00722913">
        <w:rPr>
          <w:rFonts w:ascii="Times New Roman" w:hAnsi="Times New Roman" w:cs="Times New Roman"/>
          <w:i/>
          <w:iCs/>
        </w:rPr>
        <w:t>e.</w:t>
      </w:r>
    </w:p>
    <w:p w14:paraId="53B492A1" w14:textId="516A0513" w:rsidR="009035D0" w:rsidRDefault="009035D0" w:rsidP="009035D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78AE021" w14:textId="428095FA" w:rsidR="003C1C79" w:rsidRPr="00C344D6" w:rsidRDefault="003C1C79" w:rsidP="00C344D6">
      <w:pPr>
        <w:pStyle w:val="Heading1"/>
        <w:shd w:val="clear" w:color="auto" w:fill="B4C6E7" w:themeFill="accent1" w:themeFillTint="66"/>
        <w:jc w:val="center"/>
        <w:rPr>
          <w:rFonts w:ascii="Times New Roman" w:hAnsi="Times New Roman" w:cs="Times New Roman"/>
          <w:color w:val="auto"/>
        </w:rPr>
      </w:pPr>
      <w:r w:rsidRPr="00C344D6">
        <w:rPr>
          <w:rFonts w:ascii="Times New Roman" w:hAnsi="Times New Roman" w:cs="Times New Roman"/>
          <w:color w:val="auto"/>
        </w:rPr>
        <w:lastRenderedPageBreak/>
        <w:t>XCARET ARTE HOTEL</w:t>
      </w:r>
    </w:p>
    <w:p w14:paraId="5A066C1D" w14:textId="1EEA5326" w:rsidR="003C1C79" w:rsidRDefault="003C1C79" w:rsidP="003C1C79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1E84A1B6" w14:textId="4C640FAE" w:rsidR="003C1C79" w:rsidRDefault="00C344D6" w:rsidP="00C344D6">
      <w:pPr>
        <w:spacing w:line="480" w:lineRule="auto"/>
        <w:ind w:firstLine="720"/>
        <w:rPr>
          <w:rFonts w:ascii="Times New Roman" w:hAnsi="Times New Roman" w:cs="Times New Roman"/>
          <w:color w:val="484848"/>
          <w:sz w:val="24"/>
          <w:szCs w:val="24"/>
        </w:rPr>
      </w:pPr>
      <w:r>
        <w:rPr>
          <w:rFonts w:ascii="Times New Roman" w:hAnsi="Times New Roman" w:cs="Times New Roman"/>
          <w:color w:val="484848"/>
          <w:sz w:val="24"/>
          <w:szCs w:val="24"/>
        </w:rPr>
        <w:t xml:space="preserve">Xcaret Arte Hotel opened its doors in July 2021; it represents </w:t>
      </w:r>
      <w:r w:rsidR="003C1C79" w:rsidRPr="00C344D6">
        <w:rPr>
          <w:rFonts w:ascii="Times New Roman" w:hAnsi="Times New Roman" w:cs="Times New Roman"/>
          <w:color w:val="484848"/>
          <w:sz w:val="24"/>
          <w:szCs w:val="24"/>
        </w:rPr>
        <w:t xml:space="preserve">the ultimate expression of contemporary art in a privileged area facing the Caribbean Sea. Its eco-integrating architecture blends design and nature </w:t>
      </w:r>
      <w:r>
        <w:rPr>
          <w:rFonts w:ascii="Times New Roman" w:hAnsi="Times New Roman" w:cs="Times New Roman"/>
          <w:color w:val="484848"/>
          <w:sz w:val="24"/>
          <w:szCs w:val="24"/>
        </w:rPr>
        <w:t>lovingly and responsibl</w:t>
      </w:r>
      <w:r w:rsidR="003C1C79" w:rsidRPr="00C344D6">
        <w:rPr>
          <w:rFonts w:ascii="Times New Roman" w:hAnsi="Times New Roman" w:cs="Times New Roman"/>
          <w:color w:val="484848"/>
          <w:sz w:val="24"/>
          <w:szCs w:val="24"/>
        </w:rPr>
        <w:t>y, achieving a balance between ethics and aesthetics</w:t>
      </w:r>
      <w:r>
        <w:rPr>
          <w:rFonts w:ascii="Times New Roman" w:hAnsi="Times New Roman" w:cs="Times New Roman"/>
          <w:color w:val="484848"/>
          <w:sz w:val="24"/>
          <w:szCs w:val="24"/>
        </w:rPr>
        <w:t>. The whole concept embraces respect and care for the Mayan Region.</w:t>
      </w:r>
    </w:p>
    <w:p w14:paraId="0E7F591E" w14:textId="35BA5F74" w:rsidR="00C344D6" w:rsidRDefault="00C344D6" w:rsidP="00C344D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CB7049" wp14:editId="71B6559C">
            <wp:extent cx="4038600" cy="2863734"/>
            <wp:effectExtent l="0" t="0" r="0" b="0"/>
            <wp:docPr id="3" name="Imagen 3" descr="Alberca con agu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Alberca con agua&#10;&#10;Descripción generada automáticamente con confianza media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9945" cy="2871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CA56E" w14:textId="4C1455CA" w:rsidR="00C344D6" w:rsidRDefault="00C344D6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32BF848" w14:textId="436599AD" w:rsidR="00C344D6" w:rsidRDefault="00C344D6" w:rsidP="00C344D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Xcaret Arte is a living homage to the best Mexican artist. It has 900 adults-only suites, all of them inspired by Mexican folklore, colors, fabrics, and masterpieces. The suites are distributed in buildings called </w:t>
      </w:r>
      <w:r w:rsidRPr="00C344D6">
        <w:rPr>
          <w:rFonts w:ascii="Times New Roman" w:hAnsi="Times New Roman" w:cs="Times New Roman"/>
          <w:sz w:val="24"/>
          <w:szCs w:val="24"/>
        </w:rPr>
        <w:t>Houses</w:t>
      </w:r>
      <w:r>
        <w:rPr>
          <w:rFonts w:ascii="Times New Roman" w:hAnsi="Times New Roman" w:cs="Times New Roman"/>
          <w:sz w:val="24"/>
          <w:szCs w:val="24"/>
        </w:rPr>
        <w:t>: the Artists House, the Design House, the Music House, the Pyramid House, and Peace House. Each house has its own front desk; this is extremely helpful at the arrival, as guests will not experience long lines.  The hotel also offers a high-speed internet connection, event consultation/supervision, superior sound system, and videoconferencing.</w:t>
      </w:r>
    </w:p>
    <w:p w14:paraId="2BC56AC0" w14:textId="02E4676B" w:rsidR="00734C6A" w:rsidRDefault="006726AD" w:rsidP="000032F2">
      <w:pPr>
        <w:pStyle w:val="Subtitle"/>
        <w:shd w:val="clear" w:color="auto" w:fill="B4C6E7" w:themeFill="accent1" w:themeFillTint="66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All-</w:t>
      </w:r>
      <w:r w:rsidR="008A6FA5">
        <w:rPr>
          <w:rFonts w:ascii="Times New Roman" w:hAnsi="Times New Roman" w:cs="Times New Roman"/>
          <w:b/>
          <w:bCs/>
          <w:sz w:val="28"/>
          <w:szCs w:val="28"/>
        </w:rPr>
        <w:t>fun-inclusive</w:t>
      </w:r>
    </w:p>
    <w:p w14:paraId="00CAE390" w14:textId="5359A1AF" w:rsidR="00745B61" w:rsidRDefault="00745B61" w:rsidP="00745B61"/>
    <w:p w14:paraId="309CA5EB" w14:textId="3EB49BBE" w:rsidR="00745B61" w:rsidRDefault="00730E31" w:rsidP="00834BE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guests will enjoy </w:t>
      </w:r>
      <w:r w:rsidR="00834BE1">
        <w:rPr>
          <w:rFonts w:ascii="Times New Roman" w:hAnsi="Times New Roman" w:cs="Times New Roman"/>
          <w:sz w:val="24"/>
          <w:szCs w:val="24"/>
        </w:rPr>
        <w:t>a gastronomic experience at Xcaret Arte; the hotel counts with nine</w:t>
      </w:r>
      <w:r w:rsidR="007F3B7E">
        <w:rPr>
          <w:rFonts w:ascii="Times New Roman" w:hAnsi="Times New Roman" w:cs="Times New Roman"/>
          <w:sz w:val="24"/>
          <w:szCs w:val="24"/>
        </w:rPr>
        <w:t xml:space="preserve"> different</w:t>
      </w:r>
      <w:r w:rsidR="00834BE1">
        <w:rPr>
          <w:rFonts w:ascii="Times New Roman" w:hAnsi="Times New Roman" w:cs="Times New Roman"/>
          <w:sz w:val="24"/>
          <w:szCs w:val="24"/>
        </w:rPr>
        <w:t xml:space="preserve"> restaurants</w:t>
      </w:r>
      <w:r w:rsidR="002A34F7">
        <w:rPr>
          <w:rFonts w:ascii="Times New Roman" w:hAnsi="Times New Roman" w:cs="Times New Roman"/>
          <w:sz w:val="24"/>
          <w:szCs w:val="24"/>
        </w:rPr>
        <w:t xml:space="preserve">. The chefs </w:t>
      </w:r>
      <w:r w:rsidR="00255689">
        <w:rPr>
          <w:rFonts w:ascii="Times New Roman" w:hAnsi="Times New Roman" w:cs="Times New Roman"/>
          <w:sz w:val="24"/>
          <w:szCs w:val="24"/>
        </w:rPr>
        <w:t>can prepare all ty</w:t>
      </w:r>
      <w:r w:rsidR="003A7340">
        <w:rPr>
          <w:rFonts w:ascii="Times New Roman" w:hAnsi="Times New Roman" w:cs="Times New Roman"/>
          <w:sz w:val="24"/>
          <w:szCs w:val="24"/>
        </w:rPr>
        <w:t>p</w:t>
      </w:r>
      <w:r w:rsidR="00255689">
        <w:rPr>
          <w:rFonts w:ascii="Times New Roman" w:hAnsi="Times New Roman" w:cs="Times New Roman"/>
          <w:sz w:val="24"/>
          <w:szCs w:val="24"/>
        </w:rPr>
        <w:t>e</w:t>
      </w:r>
      <w:r w:rsidR="003A7340">
        <w:rPr>
          <w:rFonts w:ascii="Times New Roman" w:hAnsi="Times New Roman" w:cs="Times New Roman"/>
          <w:sz w:val="24"/>
          <w:szCs w:val="24"/>
        </w:rPr>
        <w:t>s</w:t>
      </w:r>
      <w:r w:rsidR="00255689">
        <w:rPr>
          <w:rFonts w:ascii="Times New Roman" w:hAnsi="Times New Roman" w:cs="Times New Roman"/>
          <w:sz w:val="24"/>
          <w:szCs w:val="24"/>
        </w:rPr>
        <w:t xml:space="preserve"> of delicacies</w:t>
      </w:r>
      <w:r w:rsidR="00473D26">
        <w:rPr>
          <w:rFonts w:ascii="Times New Roman" w:hAnsi="Times New Roman" w:cs="Times New Roman"/>
          <w:sz w:val="24"/>
          <w:szCs w:val="24"/>
        </w:rPr>
        <w:t>,</w:t>
      </w:r>
      <w:r w:rsidR="00255689">
        <w:rPr>
          <w:rFonts w:ascii="Times New Roman" w:hAnsi="Times New Roman" w:cs="Times New Roman"/>
          <w:sz w:val="24"/>
          <w:szCs w:val="24"/>
        </w:rPr>
        <w:t xml:space="preserve"> and each restaurant has i</w:t>
      </w:r>
      <w:r w:rsidR="00473D26">
        <w:rPr>
          <w:rFonts w:ascii="Times New Roman" w:hAnsi="Times New Roman" w:cs="Times New Roman"/>
          <w:sz w:val="24"/>
          <w:szCs w:val="24"/>
        </w:rPr>
        <w:t>t</w:t>
      </w:r>
      <w:r w:rsidR="00255689">
        <w:rPr>
          <w:rFonts w:ascii="Times New Roman" w:hAnsi="Times New Roman" w:cs="Times New Roman"/>
          <w:sz w:val="24"/>
          <w:szCs w:val="24"/>
        </w:rPr>
        <w:t>s own atmosphere</w:t>
      </w:r>
      <w:r w:rsidR="00A91061">
        <w:rPr>
          <w:rFonts w:ascii="Times New Roman" w:hAnsi="Times New Roman" w:cs="Times New Roman"/>
          <w:sz w:val="24"/>
          <w:szCs w:val="24"/>
        </w:rPr>
        <w:t xml:space="preserve">. Also, </w:t>
      </w:r>
      <w:r w:rsidR="00541457">
        <w:rPr>
          <w:rFonts w:ascii="Times New Roman" w:hAnsi="Times New Roman" w:cs="Times New Roman"/>
          <w:sz w:val="24"/>
          <w:szCs w:val="24"/>
        </w:rPr>
        <w:t>all restaurants include vegetarian and vegan options</w:t>
      </w:r>
      <w:r w:rsidR="007F3B7E">
        <w:rPr>
          <w:rFonts w:ascii="Times New Roman" w:hAnsi="Times New Roman" w:cs="Times New Roman"/>
          <w:sz w:val="24"/>
          <w:szCs w:val="24"/>
        </w:rPr>
        <w:t>.</w:t>
      </w:r>
    </w:p>
    <w:p w14:paraId="55706182" w14:textId="31F56853" w:rsidR="00745B61" w:rsidRDefault="005B29AC" w:rsidP="00FA16A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ab/>
      </w:r>
      <w:r w:rsidR="0064059B">
        <w:rPr>
          <w:rFonts w:ascii="Times New Roman" w:hAnsi="Times New Roman" w:cs="Times New Roman"/>
          <w:sz w:val="24"/>
          <w:szCs w:val="24"/>
        </w:rPr>
        <w:t xml:space="preserve">In addition, the </w:t>
      </w:r>
      <w:r w:rsidR="00FA16AC">
        <w:rPr>
          <w:rFonts w:ascii="Times New Roman" w:hAnsi="Times New Roman" w:cs="Times New Roman"/>
          <w:sz w:val="24"/>
          <w:szCs w:val="24"/>
        </w:rPr>
        <w:t>team will have unlimited access</w:t>
      </w:r>
      <w:r w:rsidR="005B4474">
        <w:rPr>
          <w:rFonts w:ascii="Times New Roman" w:hAnsi="Times New Roman" w:cs="Times New Roman"/>
          <w:sz w:val="24"/>
          <w:szCs w:val="24"/>
        </w:rPr>
        <w:t xml:space="preserve"> to Xcaret, Xel-Há, X</w:t>
      </w:r>
      <w:r w:rsidR="00FC3980">
        <w:rPr>
          <w:rFonts w:ascii="Times New Roman" w:hAnsi="Times New Roman" w:cs="Times New Roman"/>
          <w:sz w:val="24"/>
          <w:szCs w:val="24"/>
        </w:rPr>
        <w:t>plor, Xplor Fuego</w:t>
      </w:r>
      <w:r w:rsidR="009D6CDD">
        <w:rPr>
          <w:rFonts w:ascii="Times New Roman" w:hAnsi="Times New Roman" w:cs="Times New Roman"/>
          <w:sz w:val="24"/>
          <w:szCs w:val="24"/>
        </w:rPr>
        <w:t>, Xenses, Xoximilco, Xavage, and Xenotes</w:t>
      </w:r>
      <w:r w:rsidR="00F833C6">
        <w:rPr>
          <w:rFonts w:ascii="Times New Roman" w:hAnsi="Times New Roman" w:cs="Times New Roman"/>
          <w:sz w:val="24"/>
          <w:szCs w:val="24"/>
        </w:rPr>
        <w:t>.</w:t>
      </w:r>
    </w:p>
    <w:p w14:paraId="2EAFF991" w14:textId="77626C7E" w:rsidR="00034FFF" w:rsidRPr="005B29AC" w:rsidRDefault="00050BCA" w:rsidP="00050B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5E90DDE" wp14:editId="2466B474">
            <wp:extent cx="5943600" cy="2483485"/>
            <wp:effectExtent l="0" t="0" r="0" b="0"/>
            <wp:docPr id="9" name="Imagen 9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Interfaz de usuario gráfica, Aplicación&#10;&#10;Descripción generada automá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532DD" w14:textId="77777777" w:rsidR="009A0B2E" w:rsidRPr="00674B5A" w:rsidRDefault="009A0B2E" w:rsidP="009A0B2E">
      <w:pPr>
        <w:rPr>
          <w:rFonts w:ascii="Times New Roman" w:hAnsi="Times New Roman" w:cs="Times New Roman"/>
          <w:sz w:val="24"/>
          <w:szCs w:val="24"/>
        </w:rPr>
      </w:pPr>
    </w:p>
    <w:p w14:paraId="478D3296" w14:textId="0E081C70" w:rsidR="00C344D6" w:rsidRDefault="00C344D6" w:rsidP="000032F2">
      <w:pPr>
        <w:pStyle w:val="Subtitle"/>
        <w:shd w:val="clear" w:color="auto" w:fill="B4C6E7" w:themeFill="accent1" w:themeFillTint="66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Location and Transportation</w:t>
      </w:r>
    </w:p>
    <w:p w14:paraId="6837ABAF" w14:textId="77777777" w:rsidR="00C344D6" w:rsidRPr="00C344D6" w:rsidRDefault="00C344D6" w:rsidP="00C344D6"/>
    <w:p w14:paraId="3531A254" w14:textId="06A9F642" w:rsidR="002E7EB9" w:rsidRDefault="00C344D6" w:rsidP="002E7EB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Xcaret Arte is located in the heart of the Mayan Riviera in front of the Caribbean Sea. As a free-of-charge service, the hotel offers round transportation to the airport every 30 minutes. The buses have a 45 seated passengers capacity, and each person is allowed to carry one bag of 23 kilos. </w:t>
      </w:r>
      <w:r w:rsidR="002E7EB9">
        <w:rPr>
          <w:rFonts w:ascii="Times New Roman" w:hAnsi="Times New Roman" w:cs="Times New Roman"/>
          <w:sz w:val="24"/>
          <w:szCs w:val="24"/>
        </w:rPr>
        <w:t>In addition, the hotel offers free round transportation to the theme</w:t>
      </w:r>
      <w:r w:rsidR="006E25E0">
        <w:rPr>
          <w:rFonts w:ascii="Times New Roman" w:hAnsi="Times New Roman" w:cs="Times New Roman"/>
          <w:sz w:val="24"/>
          <w:szCs w:val="24"/>
        </w:rPr>
        <w:t>d</w:t>
      </w:r>
      <w:r w:rsidR="002E7EB9">
        <w:rPr>
          <w:rFonts w:ascii="Times New Roman" w:hAnsi="Times New Roman" w:cs="Times New Roman"/>
          <w:sz w:val="24"/>
          <w:szCs w:val="24"/>
        </w:rPr>
        <w:t xml:space="preserve"> parks every </w:t>
      </w:r>
      <w:r w:rsidR="004A25C6">
        <w:rPr>
          <w:rFonts w:ascii="Times New Roman" w:hAnsi="Times New Roman" w:cs="Times New Roman"/>
          <w:sz w:val="24"/>
          <w:szCs w:val="24"/>
        </w:rPr>
        <w:t>30 minutes</w:t>
      </w:r>
      <w:r w:rsidR="002E7EB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E391D9" w14:textId="4C2D34DA" w:rsidR="00C344D6" w:rsidRDefault="00C344D6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BBC5564" w14:textId="2E95B011" w:rsidR="00C344D6" w:rsidRDefault="00C344D6" w:rsidP="00C344D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873A83E" wp14:editId="0B59ECEE">
            <wp:simplePos x="0" y="0"/>
            <wp:positionH relativeFrom="margin">
              <wp:align>left</wp:align>
            </wp:positionH>
            <wp:positionV relativeFrom="paragraph">
              <wp:posOffset>2530475</wp:posOffset>
            </wp:positionV>
            <wp:extent cx="2965450" cy="3056255"/>
            <wp:effectExtent l="0" t="0" r="6350" b="0"/>
            <wp:wrapThrough wrapText="bothSides">
              <wp:wrapPolygon edited="0">
                <wp:start x="0" y="0"/>
                <wp:lineTo x="0" y="21407"/>
                <wp:lineTo x="21507" y="21407"/>
                <wp:lineTo x="21507" y="0"/>
                <wp:lineTo x="0" y="0"/>
              </wp:wrapPolygon>
            </wp:wrapThrough>
            <wp:docPr id="5" name="Imagen 5" descr="Diagrama, 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Diagrama, Mapa&#10;&#10;Descripción generada automá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8701" cy="30703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24FAE2B2" wp14:editId="033B2372">
            <wp:extent cx="3136900" cy="2256647"/>
            <wp:effectExtent l="0" t="0" r="635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1" cy="2268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FC079" w14:textId="0B7F52BC" w:rsidR="00C344D6" w:rsidRDefault="00C344D6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B39F0C8" w14:textId="1B849291" w:rsidR="00C344D6" w:rsidRDefault="00C344D6" w:rsidP="00C344D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5 minutes away from Cancun International Airport</w:t>
      </w:r>
    </w:p>
    <w:p w14:paraId="6E584575" w14:textId="47F78065" w:rsidR="00C344D6" w:rsidRDefault="00C344D6" w:rsidP="00C344D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5 minutes away from Tulum</w:t>
      </w:r>
    </w:p>
    <w:p w14:paraId="7D05739C" w14:textId="145EFB6B" w:rsidR="00C344D6" w:rsidRPr="00C344D6" w:rsidRDefault="00C344D6" w:rsidP="00C344D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 minutes away from Playa del Carmen</w:t>
      </w:r>
    </w:p>
    <w:p w14:paraId="784AF7FB" w14:textId="1AC52241" w:rsidR="00C344D6" w:rsidRDefault="00C344D6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7BFDBCD" w14:textId="36600630" w:rsidR="00C344D6" w:rsidRPr="00C344D6" w:rsidRDefault="00C344D6" w:rsidP="00C344D6">
      <w:pPr>
        <w:rPr>
          <w:rFonts w:ascii="Times New Roman" w:hAnsi="Times New Roman" w:cs="Times New Roman"/>
          <w:sz w:val="24"/>
          <w:szCs w:val="24"/>
        </w:rPr>
      </w:pPr>
    </w:p>
    <w:p w14:paraId="1CDA3A8E" w14:textId="7B050843" w:rsidR="00C344D6" w:rsidRPr="00C344D6" w:rsidRDefault="00C344D6" w:rsidP="00C344D6">
      <w:pPr>
        <w:rPr>
          <w:rFonts w:ascii="Times New Roman" w:hAnsi="Times New Roman" w:cs="Times New Roman"/>
          <w:sz w:val="24"/>
          <w:szCs w:val="24"/>
        </w:rPr>
      </w:pPr>
    </w:p>
    <w:p w14:paraId="0B1AF8C4" w14:textId="77777777" w:rsidR="00C344D6" w:rsidRPr="00C344D6" w:rsidRDefault="00C344D6" w:rsidP="00C344D6">
      <w:pPr>
        <w:rPr>
          <w:rFonts w:ascii="Times New Roman" w:hAnsi="Times New Roman" w:cs="Times New Roman"/>
          <w:sz w:val="24"/>
          <w:szCs w:val="24"/>
        </w:rPr>
      </w:pPr>
    </w:p>
    <w:p w14:paraId="6577A6C1" w14:textId="4CAB9A72" w:rsidR="00C344D6" w:rsidRDefault="00C344D6" w:rsidP="00D02D19">
      <w:pPr>
        <w:pStyle w:val="Subtitle"/>
      </w:pPr>
    </w:p>
    <w:p w14:paraId="3738B98B" w14:textId="77777777" w:rsidR="004A25C6" w:rsidRDefault="004A25C6" w:rsidP="0085678C">
      <w:pPr>
        <w:pStyle w:val="Subtitle"/>
        <w:rPr>
          <w:rFonts w:ascii="Times New Roman" w:hAnsi="Times New Roman" w:cs="Times New Roman"/>
          <w:b/>
          <w:bCs/>
          <w:sz w:val="28"/>
          <w:szCs w:val="28"/>
        </w:rPr>
      </w:pPr>
    </w:p>
    <w:p w14:paraId="373183F8" w14:textId="77777777" w:rsidR="004A25C6" w:rsidRDefault="004A25C6" w:rsidP="0085678C">
      <w:pPr>
        <w:pStyle w:val="Subtitle"/>
        <w:rPr>
          <w:rFonts w:ascii="Times New Roman" w:hAnsi="Times New Roman" w:cs="Times New Roman"/>
          <w:b/>
          <w:bCs/>
          <w:sz w:val="28"/>
          <w:szCs w:val="28"/>
        </w:rPr>
      </w:pPr>
    </w:p>
    <w:p w14:paraId="09369692" w14:textId="77777777" w:rsidR="004A25C6" w:rsidRDefault="004A25C6" w:rsidP="0085678C">
      <w:pPr>
        <w:pStyle w:val="Subtitle"/>
        <w:rPr>
          <w:rFonts w:ascii="Times New Roman" w:hAnsi="Times New Roman" w:cs="Times New Roman"/>
          <w:b/>
          <w:bCs/>
          <w:sz w:val="28"/>
          <w:szCs w:val="28"/>
        </w:rPr>
      </w:pPr>
    </w:p>
    <w:p w14:paraId="09930287" w14:textId="77777777" w:rsidR="004A25C6" w:rsidRDefault="004A25C6" w:rsidP="0085678C">
      <w:pPr>
        <w:pStyle w:val="Subtitle"/>
        <w:rPr>
          <w:rFonts w:ascii="Times New Roman" w:hAnsi="Times New Roman" w:cs="Times New Roman"/>
          <w:b/>
          <w:bCs/>
          <w:sz w:val="28"/>
          <w:szCs w:val="28"/>
        </w:rPr>
      </w:pPr>
    </w:p>
    <w:p w14:paraId="671937FA" w14:textId="77777777" w:rsidR="004A25C6" w:rsidRDefault="004A25C6" w:rsidP="0085678C">
      <w:pPr>
        <w:pStyle w:val="Subtitle"/>
        <w:rPr>
          <w:rFonts w:ascii="Times New Roman" w:hAnsi="Times New Roman" w:cs="Times New Roman"/>
          <w:b/>
          <w:bCs/>
          <w:sz w:val="28"/>
          <w:szCs w:val="28"/>
        </w:rPr>
      </w:pPr>
    </w:p>
    <w:p w14:paraId="6E50DD81" w14:textId="67D4BB10" w:rsidR="00D02D19" w:rsidRDefault="001F1FA2" w:rsidP="00605645">
      <w:pPr>
        <w:pStyle w:val="Subtitle"/>
        <w:shd w:val="clear" w:color="auto" w:fill="B4C6E7" w:themeFill="accent1" w:themeFillTint="66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Guest Rooms</w:t>
      </w:r>
      <w:r w:rsidR="00357F5A">
        <w:rPr>
          <w:rFonts w:ascii="Times New Roman" w:hAnsi="Times New Roman" w:cs="Times New Roman"/>
          <w:b/>
          <w:bCs/>
          <w:sz w:val="28"/>
          <w:szCs w:val="28"/>
        </w:rPr>
        <w:t xml:space="preserve"> - Acco</w:t>
      </w:r>
      <w:r w:rsidR="004A25C6">
        <w:rPr>
          <w:rFonts w:ascii="Times New Roman" w:hAnsi="Times New Roman" w:cs="Times New Roman"/>
          <w:b/>
          <w:bCs/>
          <w:sz w:val="28"/>
          <w:szCs w:val="28"/>
        </w:rPr>
        <w:t>m</w:t>
      </w:r>
      <w:r w:rsidR="00357F5A">
        <w:rPr>
          <w:rFonts w:ascii="Times New Roman" w:hAnsi="Times New Roman" w:cs="Times New Roman"/>
          <w:b/>
          <w:bCs/>
          <w:sz w:val="28"/>
          <w:szCs w:val="28"/>
        </w:rPr>
        <w:t>modation</w:t>
      </w:r>
    </w:p>
    <w:p w14:paraId="5DC48F62" w14:textId="77777777" w:rsidR="00AB7BFB" w:rsidRDefault="00AB7BFB" w:rsidP="001F1FA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6BF54C5" w14:textId="281F8F2E" w:rsidR="001F1FA2" w:rsidRDefault="005C53B3" w:rsidP="001F1FA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vailability and Rates</w:t>
      </w:r>
    </w:p>
    <w:p w14:paraId="72E21EEE" w14:textId="67C97636" w:rsidR="00815B84" w:rsidRDefault="00815B84" w:rsidP="001F1FA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2E8CAE6" w14:textId="4C142666" w:rsidR="00357F5A" w:rsidRPr="00DE7DEF" w:rsidRDefault="00815B84" w:rsidP="00DE7D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e resort has 900 </w:t>
      </w:r>
      <w:r w:rsidR="0064239C">
        <w:rPr>
          <w:rFonts w:ascii="Times New Roman" w:hAnsi="Times New Roman" w:cs="Times New Roman"/>
          <w:sz w:val="24"/>
          <w:szCs w:val="24"/>
        </w:rPr>
        <w:t xml:space="preserve">guest rooms distributed </w:t>
      </w:r>
      <w:r w:rsidR="00DE152B">
        <w:rPr>
          <w:rFonts w:ascii="Times New Roman" w:hAnsi="Times New Roman" w:cs="Times New Roman"/>
          <w:sz w:val="24"/>
          <w:szCs w:val="24"/>
        </w:rPr>
        <w:t>in different houses. For this special occasion</w:t>
      </w:r>
      <w:r w:rsidR="00EB1C4A">
        <w:rPr>
          <w:rFonts w:ascii="Times New Roman" w:hAnsi="Times New Roman" w:cs="Times New Roman"/>
          <w:sz w:val="24"/>
          <w:szCs w:val="24"/>
        </w:rPr>
        <w:t>,</w:t>
      </w:r>
      <w:r w:rsidR="00DE152B">
        <w:rPr>
          <w:rFonts w:ascii="Times New Roman" w:hAnsi="Times New Roman" w:cs="Times New Roman"/>
          <w:sz w:val="24"/>
          <w:szCs w:val="24"/>
        </w:rPr>
        <w:t xml:space="preserve"> we</w:t>
      </w:r>
      <w:r w:rsidR="00EB1C4A">
        <w:rPr>
          <w:rFonts w:ascii="Times New Roman" w:hAnsi="Times New Roman" w:cs="Times New Roman"/>
          <w:sz w:val="24"/>
          <w:szCs w:val="24"/>
        </w:rPr>
        <w:t xml:space="preserve"> will book </w:t>
      </w:r>
      <w:r w:rsidR="00767381">
        <w:rPr>
          <w:rFonts w:ascii="Times New Roman" w:hAnsi="Times New Roman" w:cs="Times New Roman"/>
          <w:sz w:val="24"/>
          <w:szCs w:val="24"/>
        </w:rPr>
        <w:t xml:space="preserve">the </w:t>
      </w:r>
      <w:r w:rsidR="00EB1C4A">
        <w:rPr>
          <w:rFonts w:ascii="Times New Roman" w:hAnsi="Times New Roman" w:cs="Times New Roman"/>
          <w:sz w:val="24"/>
          <w:szCs w:val="24"/>
        </w:rPr>
        <w:t>House of the Artist suites</w:t>
      </w:r>
      <w:r w:rsidR="00767381">
        <w:rPr>
          <w:rFonts w:ascii="Times New Roman" w:hAnsi="Times New Roman" w:cs="Times New Roman"/>
          <w:sz w:val="24"/>
          <w:szCs w:val="24"/>
        </w:rPr>
        <w:t>. This hou</w:t>
      </w:r>
      <w:r w:rsidR="00497C83">
        <w:rPr>
          <w:rFonts w:ascii="Times New Roman" w:hAnsi="Times New Roman" w:cs="Times New Roman"/>
          <w:sz w:val="24"/>
          <w:szCs w:val="24"/>
        </w:rPr>
        <w:t>s</w:t>
      </w:r>
      <w:r w:rsidR="00767381">
        <w:rPr>
          <w:rFonts w:ascii="Times New Roman" w:hAnsi="Times New Roman" w:cs="Times New Roman"/>
          <w:sz w:val="24"/>
          <w:szCs w:val="24"/>
        </w:rPr>
        <w:t>e represents the most exclusive one of the hotel</w:t>
      </w:r>
      <w:r w:rsidR="00497C83">
        <w:rPr>
          <w:rFonts w:ascii="Times New Roman" w:hAnsi="Times New Roman" w:cs="Times New Roman"/>
          <w:sz w:val="24"/>
          <w:szCs w:val="24"/>
        </w:rPr>
        <w:t>, as it allows</w:t>
      </w:r>
      <w:r w:rsidR="00601D6A">
        <w:rPr>
          <w:rFonts w:ascii="Times New Roman" w:hAnsi="Times New Roman" w:cs="Times New Roman"/>
          <w:sz w:val="24"/>
          <w:szCs w:val="24"/>
        </w:rPr>
        <w:t xml:space="preserve"> access to</w:t>
      </w:r>
      <w:r w:rsidR="002B1910">
        <w:rPr>
          <w:rFonts w:ascii="Times New Roman" w:hAnsi="Times New Roman" w:cs="Times New Roman"/>
          <w:sz w:val="24"/>
          <w:szCs w:val="24"/>
        </w:rPr>
        <w:t xml:space="preserve"> its guests to the Kibi-Kibi restaurant</w:t>
      </w:r>
      <w:r w:rsidR="00601D6A">
        <w:rPr>
          <w:rFonts w:ascii="Times New Roman" w:hAnsi="Times New Roman" w:cs="Times New Roman"/>
          <w:sz w:val="24"/>
          <w:szCs w:val="24"/>
        </w:rPr>
        <w:t xml:space="preserve">, main gym, and swimming pools. </w:t>
      </w:r>
      <w:r w:rsidR="0065386F">
        <w:rPr>
          <w:rFonts w:ascii="Times New Roman" w:hAnsi="Times New Roman" w:cs="Times New Roman"/>
          <w:sz w:val="24"/>
          <w:szCs w:val="24"/>
        </w:rPr>
        <w:t xml:space="preserve">It </w:t>
      </w:r>
      <w:r w:rsidR="00113121">
        <w:rPr>
          <w:rFonts w:ascii="Times New Roman" w:hAnsi="Times New Roman" w:cs="Times New Roman"/>
          <w:sz w:val="24"/>
          <w:szCs w:val="24"/>
        </w:rPr>
        <w:t>can</w:t>
      </w:r>
      <w:r w:rsidR="0065386F">
        <w:rPr>
          <w:rFonts w:ascii="Times New Roman" w:hAnsi="Times New Roman" w:cs="Times New Roman"/>
          <w:sz w:val="24"/>
          <w:szCs w:val="24"/>
        </w:rPr>
        <w:t xml:space="preserve"> take in all of our guests</w:t>
      </w:r>
      <w:r w:rsidR="006F6DE9">
        <w:rPr>
          <w:rFonts w:ascii="Times New Roman" w:hAnsi="Times New Roman" w:cs="Times New Roman"/>
          <w:sz w:val="24"/>
          <w:szCs w:val="24"/>
        </w:rPr>
        <w:t xml:space="preserve"> as follows:</w:t>
      </w:r>
    </w:p>
    <w:p w14:paraId="5A308F82" w14:textId="3C11E641" w:rsidR="003A33B9" w:rsidRDefault="00E838F9" w:rsidP="004A25C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group of 495 people will start </w:t>
      </w:r>
      <w:r w:rsidR="0075571E">
        <w:rPr>
          <w:rFonts w:ascii="Times New Roman" w:hAnsi="Times New Roman" w:cs="Times New Roman"/>
          <w:sz w:val="24"/>
          <w:szCs w:val="24"/>
        </w:rPr>
        <w:t xml:space="preserve">the journey </w:t>
      </w:r>
      <w:r w:rsidR="0095221E">
        <w:rPr>
          <w:rFonts w:ascii="Times New Roman" w:hAnsi="Times New Roman" w:cs="Times New Roman"/>
          <w:sz w:val="24"/>
          <w:szCs w:val="24"/>
        </w:rPr>
        <w:t>o</w:t>
      </w:r>
      <w:r w:rsidR="0075571E">
        <w:rPr>
          <w:rFonts w:ascii="Times New Roman" w:hAnsi="Times New Roman" w:cs="Times New Roman"/>
          <w:sz w:val="24"/>
          <w:szCs w:val="24"/>
        </w:rPr>
        <w:t>n different days</w:t>
      </w:r>
      <w:r w:rsidR="00252A89">
        <w:rPr>
          <w:rFonts w:ascii="Times New Roman" w:hAnsi="Times New Roman" w:cs="Times New Roman"/>
          <w:sz w:val="24"/>
          <w:szCs w:val="24"/>
        </w:rPr>
        <w:t>;</w:t>
      </w:r>
      <w:r w:rsidR="0075571E">
        <w:rPr>
          <w:rFonts w:ascii="Times New Roman" w:hAnsi="Times New Roman" w:cs="Times New Roman"/>
          <w:sz w:val="24"/>
          <w:szCs w:val="24"/>
        </w:rPr>
        <w:t xml:space="preserve"> the </w:t>
      </w:r>
      <w:r w:rsidR="00252A89">
        <w:rPr>
          <w:rFonts w:ascii="Times New Roman" w:hAnsi="Times New Roman" w:cs="Times New Roman"/>
          <w:sz w:val="24"/>
          <w:szCs w:val="24"/>
        </w:rPr>
        <w:t>top 25 qualifiers will be allowed one extra day</w:t>
      </w:r>
      <w:r w:rsidR="003A33B9">
        <w:rPr>
          <w:rFonts w:ascii="Times New Roman" w:hAnsi="Times New Roman" w:cs="Times New Roman"/>
          <w:sz w:val="24"/>
          <w:szCs w:val="24"/>
        </w:rPr>
        <w:t xml:space="preserve"> before everyone arrives</w:t>
      </w:r>
      <w:r w:rsidR="002D48C4">
        <w:rPr>
          <w:rFonts w:ascii="Times New Roman" w:hAnsi="Times New Roman" w:cs="Times New Roman"/>
          <w:sz w:val="24"/>
          <w:szCs w:val="24"/>
        </w:rPr>
        <w:t xml:space="preserve">. For the rest </w:t>
      </w:r>
      <w:r w:rsidR="000332EB">
        <w:rPr>
          <w:rFonts w:ascii="Times New Roman" w:hAnsi="Times New Roman" w:cs="Times New Roman"/>
          <w:sz w:val="24"/>
          <w:szCs w:val="24"/>
        </w:rPr>
        <w:t>of the travelers</w:t>
      </w:r>
      <w:r w:rsidR="008D39DC">
        <w:rPr>
          <w:rFonts w:ascii="Times New Roman" w:hAnsi="Times New Roman" w:cs="Times New Roman"/>
          <w:sz w:val="24"/>
          <w:szCs w:val="24"/>
        </w:rPr>
        <w:t>,</w:t>
      </w:r>
      <w:r w:rsidR="000332EB">
        <w:rPr>
          <w:rFonts w:ascii="Times New Roman" w:hAnsi="Times New Roman" w:cs="Times New Roman"/>
          <w:sz w:val="24"/>
          <w:szCs w:val="24"/>
        </w:rPr>
        <w:t xml:space="preserve"> the </w:t>
      </w:r>
      <w:r w:rsidR="008D39DC">
        <w:rPr>
          <w:rFonts w:ascii="Times New Roman" w:hAnsi="Times New Roman" w:cs="Times New Roman"/>
          <w:sz w:val="24"/>
          <w:szCs w:val="24"/>
        </w:rPr>
        <w:t>stay is three</w:t>
      </w:r>
      <w:r w:rsidR="003A33B9">
        <w:rPr>
          <w:rFonts w:ascii="Times New Roman" w:hAnsi="Times New Roman" w:cs="Times New Roman"/>
          <w:sz w:val="24"/>
          <w:szCs w:val="24"/>
        </w:rPr>
        <w:t xml:space="preserve"> </w:t>
      </w:r>
      <w:r w:rsidR="008D39DC">
        <w:rPr>
          <w:rFonts w:ascii="Times New Roman" w:hAnsi="Times New Roman" w:cs="Times New Roman"/>
          <w:sz w:val="24"/>
          <w:szCs w:val="24"/>
        </w:rPr>
        <w:t>night</w:t>
      </w:r>
      <w:r w:rsidR="003A33B9">
        <w:rPr>
          <w:rFonts w:ascii="Times New Roman" w:hAnsi="Times New Roman" w:cs="Times New Roman"/>
          <w:sz w:val="24"/>
          <w:szCs w:val="24"/>
        </w:rPr>
        <w:t>s,</w:t>
      </w:r>
      <w:r w:rsidR="008D39DC">
        <w:rPr>
          <w:rFonts w:ascii="Times New Roman" w:hAnsi="Times New Roman" w:cs="Times New Roman"/>
          <w:sz w:val="24"/>
          <w:szCs w:val="24"/>
        </w:rPr>
        <w:t xml:space="preserve"> four days.</w:t>
      </w:r>
    </w:p>
    <w:p w14:paraId="15BB253B" w14:textId="6F9BC198" w:rsidR="00DE7DEF" w:rsidRDefault="00DE7DEF" w:rsidP="0015771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57718">
        <w:rPr>
          <w:rFonts w:ascii="Times New Roman" w:hAnsi="Times New Roman" w:cs="Times New Roman"/>
          <w:sz w:val="24"/>
          <w:szCs w:val="24"/>
        </w:rPr>
        <w:t>For the event</w:t>
      </w:r>
      <w:r w:rsidR="006E399B" w:rsidRPr="00157718">
        <w:rPr>
          <w:rFonts w:ascii="Times New Roman" w:hAnsi="Times New Roman" w:cs="Times New Roman"/>
          <w:sz w:val="24"/>
          <w:szCs w:val="24"/>
        </w:rPr>
        <w:t xml:space="preserve"> team (5 people)</w:t>
      </w:r>
      <w:r w:rsidR="00D64E92" w:rsidRPr="00157718">
        <w:rPr>
          <w:rFonts w:ascii="Times New Roman" w:hAnsi="Times New Roman" w:cs="Times New Roman"/>
          <w:sz w:val="24"/>
          <w:szCs w:val="24"/>
        </w:rPr>
        <w:t>,</w:t>
      </w:r>
      <w:r w:rsidR="006E399B" w:rsidRPr="00157718">
        <w:rPr>
          <w:rFonts w:ascii="Times New Roman" w:hAnsi="Times New Roman" w:cs="Times New Roman"/>
          <w:sz w:val="24"/>
          <w:szCs w:val="24"/>
        </w:rPr>
        <w:t xml:space="preserve"> we will book the ROH </w:t>
      </w:r>
      <w:r w:rsidR="00D64E92" w:rsidRPr="00157718">
        <w:rPr>
          <w:rFonts w:ascii="Times New Roman" w:hAnsi="Times New Roman" w:cs="Times New Roman"/>
          <w:sz w:val="24"/>
          <w:szCs w:val="24"/>
        </w:rPr>
        <w:t xml:space="preserve">Garden Suite. </w:t>
      </w:r>
    </w:p>
    <w:p w14:paraId="209C6B1D" w14:textId="77777777" w:rsidR="006D4D0F" w:rsidRDefault="0081786C" w:rsidP="0015771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top qualifiers (25 people</w:t>
      </w:r>
      <w:r w:rsidR="00574F49">
        <w:rPr>
          <w:rFonts w:ascii="Times New Roman" w:hAnsi="Times New Roman" w:cs="Times New Roman"/>
          <w:sz w:val="24"/>
          <w:szCs w:val="24"/>
        </w:rPr>
        <w:t xml:space="preserve"> + guests), we will reserve the Ocean Front</w:t>
      </w:r>
      <w:r w:rsidR="006D4D0F">
        <w:rPr>
          <w:rFonts w:ascii="Times New Roman" w:hAnsi="Times New Roman" w:cs="Times New Roman"/>
          <w:sz w:val="24"/>
          <w:szCs w:val="24"/>
        </w:rPr>
        <w:t xml:space="preserve"> Suite.</w:t>
      </w:r>
    </w:p>
    <w:p w14:paraId="455EC6AD" w14:textId="16111356" w:rsidR="00157718" w:rsidRDefault="006D4D0F" w:rsidP="0015771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</w:t>
      </w:r>
      <w:r w:rsidR="00C03693">
        <w:rPr>
          <w:rFonts w:ascii="Times New Roman" w:hAnsi="Times New Roman" w:cs="Times New Roman"/>
          <w:sz w:val="24"/>
          <w:szCs w:val="24"/>
        </w:rPr>
        <w:t xml:space="preserve">two </w:t>
      </w:r>
      <w:r w:rsidR="00756C3E">
        <w:rPr>
          <w:rFonts w:ascii="Times New Roman" w:hAnsi="Times New Roman" w:cs="Times New Roman"/>
          <w:sz w:val="24"/>
          <w:szCs w:val="24"/>
        </w:rPr>
        <w:t>S</w:t>
      </w:r>
      <w:r w:rsidR="00C03693">
        <w:rPr>
          <w:rFonts w:ascii="Times New Roman" w:hAnsi="Times New Roman" w:cs="Times New Roman"/>
          <w:sz w:val="24"/>
          <w:szCs w:val="24"/>
        </w:rPr>
        <w:t xml:space="preserve">enior Head </w:t>
      </w:r>
      <w:r w:rsidR="00756C3E">
        <w:rPr>
          <w:rFonts w:ascii="Times New Roman" w:hAnsi="Times New Roman" w:cs="Times New Roman"/>
          <w:sz w:val="24"/>
          <w:szCs w:val="24"/>
        </w:rPr>
        <w:t>O</w:t>
      </w:r>
      <w:r w:rsidR="00C03693">
        <w:rPr>
          <w:rFonts w:ascii="Times New Roman" w:hAnsi="Times New Roman" w:cs="Times New Roman"/>
          <w:sz w:val="24"/>
          <w:szCs w:val="24"/>
        </w:rPr>
        <w:t xml:space="preserve">ffice </w:t>
      </w:r>
      <w:r w:rsidR="00574F49">
        <w:rPr>
          <w:rFonts w:ascii="Times New Roman" w:hAnsi="Times New Roman" w:cs="Times New Roman"/>
          <w:sz w:val="24"/>
          <w:szCs w:val="24"/>
        </w:rPr>
        <w:t xml:space="preserve"> </w:t>
      </w:r>
      <w:r w:rsidR="00756C3E">
        <w:rPr>
          <w:rFonts w:ascii="Times New Roman" w:hAnsi="Times New Roman" w:cs="Times New Roman"/>
          <w:sz w:val="24"/>
          <w:szCs w:val="24"/>
        </w:rPr>
        <w:t>(2 people + guest), we will book the Presidential Suite</w:t>
      </w:r>
      <w:r w:rsidR="00532AA4">
        <w:rPr>
          <w:rFonts w:ascii="Times New Roman" w:hAnsi="Times New Roman" w:cs="Times New Roman"/>
          <w:sz w:val="24"/>
          <w:szCs w:val="24"/>
        </w:rPr>
        <w:t>.</w:t>
      </w:r>
      <w:r w:rsidR="00AB7BFB">
        <w:rPr>
          <w:rFonts w:ascii="Times New Roman" w:hAnsi="Times New Roman" w:cs="Times New Roman"/>
          <w:sz w:val="24"/>
          <w:szCs w:val="24"/>
        </w:rPr>
        <w:t xml:space="preserve"> They will arrive one day ahead with the top qualifiers.</w:t>
      </w:r>
    </w:p>
    <w:p w14:paraId="04291DC5" w14:textId="46B64531" w:rsidR="00532AA4" w:rsidRDefault="00532AA4" w:rsidP="0015771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rest of the qualifiers (200 + guests), we will reserve</w:t>
      </w:r>
      <w:r w:rsidR="000C681E">
        <w:rPr>
          <w:rFonts w:ascii="Times New Roman" w:hAnsi="Times New Roman" w:cs="Times New Roman"/>
          <w:sz w:val="24"/>
          <w:szCs w:val="24"/>
        </w:rPr>
        <w:t xml:space="preserve"> the Ocean View Suite.</w:t>
      </w:r>
    </w:p>
    <w:p w14:paraId="59895033" w14:textId="1F368BFA" w:rsidR="000C681E" w:rsidRDefault="00B876ED" w:rsidP="0015771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rest of the Head Office Management (18 + guests), we will </w:t>
      </w:r>
      <w:r w:rsidR="00C21D14">
        <w:rPr>
          <w:rFonts w:ascii="Times New Roman" w:hAnsi="Times New Roman" w:cs="Times New Roman"/>
          <w:sz w:val="24"/>
          <w:szCs w:val="24"/>
        </w:rPr>
        <w:t>also book the Ocean View Suite.</w:t>
      </w:r>
    </w:p>
    <w:p w14:paraId="0AA4C09A" w14:textId="0A26C0B5" w:rsidR="003D415F" w:rsidRDefault="003D415F" w:rsidP="003D41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BBB97BB" w14:textId="36B88859" w:rsidR="003D415F" w:rsidRDefault="003D415F" w:rsidP="003D41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05386A3" w14:textId="77777777" w:rsidR="003D415F" w:rsidRPr="003D415F" w:rsidRDefault="003D415F" w:rsidP="003D41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6"/>
        <w:gridCol w:w="1075"/>
        <w:gridCol w:w="1068"/>
        <w:gridCol w:w="1158"/>
        <w:gridCol w:w="1070"/>
        <w:gridCol w:w="1157"/>
        <w:gridCol w:w="2036"/>
      </w:tblGrid>
      <w:tr w:rsidR="00C74C94" w14:paraId="4F33B6FF" w14:textId="02313CDD" w:rsidTr="00FB6E61">
        <w:trPr>
          <w:trHeight w:val="710"/>
        </w:trPr>
        <w:tc>
          <w:tcPr>
            <w:tcW w:w="1795" w:type="dxa"/>
            <w:shd w:val="clear" w:color="auto" w:fill="B4C6E7" w:themeFill="accent1" w:themeFillTint="66"/>
          </w:tcPr>
          <w:p w14:paraId="3A961165" w14:textId="49E5D064" w:rsidR="002B7E2D" w:rsidRPr="00E5183F" w:rsidRDefault="002B7E2D" w:rsidP="00C74C9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183F">
              <w:rPr>
                <w:rFonts w:ascii="Times New Roman" w:hAnsi="Times New Roman" w:cs="Times New Roman"/>
                <w:b/>
                <w:bCs/>
              </w:rPr>
              <w:lastRenderedPageBreak/>
              <w:t>Room Type</w:t>
            </w:r>
          </w:p>
        </w:tc>
        <w:tc>
          <w:tcPr>
            <w:tcW w:w="1080" w:type="dxa"/>
            <w:shd w:val="clear" w:color="auto" w:fill="B4C6E7" w:themeFill="accent1" w:themeFillTint="66"/>
          </w:tcPr>
          <w:p w14:paraId="09904854" w14:textId="77777777" w:rsidR="003A25AD" w:rsidRPr="00E5183F" w:rsidRDefault="003A25AD" w:rsidP="00C74C9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183F">
              <w:rPr>
                <w:rFonts w:ascii="Times New Roman" w:hAnsi="Times New Roman" w:cs="Times New Roman"/>
                <w:b/>
                <w:bCs/>
              </w:rPr>
              <w:t>May 22</w:t>
            </w:r>
          </w:p>
          <w:p w14:paraId="2A2627F5" w14:textId="01ECE21C" w:rsidR="004F0EC0" w:rsidRPr="00E5183F" w:rsidRDefault="004F0EC0" w:rsidP="00C74C9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183F">
              <w:rPr>
                <w:rFonts w:ascii="Times New Roman" w:hAnsi="Times New Roman" w:cs="Times New Roman"/>
                <w:b/>
                <w:bCs/>
              </w:rPr>
              <w:t>VIP arrival</w:t>
            </w:r>
          </w:p>
        </w:tc>
        <w:tc>
          <w:tcPr>
            <w:tcW w:w="1080" w:type="dxa"/>
            <w:shd w:val="clear" w:color="auto" w:fill="B4C6E7" w:themeFill="accent1" w:themeFillTint="66"/>
          </w:tcPr>
          <w:p w14:paraId="14D7BACC" w14:textId="3FFAB94F" w:rsidR="00073077" w:rsidRPr="00E5183F" w:rsidRDefault="00A45C5B" w:rsidP="00C74C9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645</w:t>
            </w:r>
          </w:p>
        </w:tc>
        <w:tc>
          <w:tcPr>
            <w:tcW w:w="1170" w:type="dxa"/>
            <w:shd w:val="clear" w:color="auto" w:fill="B4C6E7" w:themeFill="accent1" w:themeFillTint="66"/>
          </w:tcPr>
          <w:p w14:paraId="448C7F4A" w14:textId="77777777" w:rsidR="002B7E2D" w:rsidRDefault="004F0EC0" w:rsidP="00C74C9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183F">
              <w:rPr>
                <w:rFonts w:ascii="Times New Roman" w:hAnsi="Times New Roman" w:cs="Times New Roman"/>
                <w:b/>
                <w:bCs/>
              </w:rPr>
              <w:t>May 24</w:t>
            </w:r>
          </w:p>
          <w:p w14:paraId="3325E0F4" w14:textId="1EE231F6" w:rsidR="00073077" w:rsidRPr="00E5183F" w:rsidRDefault="00073077" w:rsidP="00C74C9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ay 2</w:t>
            </w:r>
          </w:p>
        </w:tc>
        <w:tc>
          <w:tcPr>
            <w:tcW w:w="1080" w:type="dxa"/>
            <w:shd w:val="clear" w:color="auto" w:fill="B4C6E7" w:themeFill="accent1" w:themeFillTint="66"/>
          </w:tcPr>
          <w:p w14:paraId="28C3660F" w14:textId="77777777" w:rsidR="002B7E2D" w:rsidRDefault="004F0EC0" w:rsidP="00C74C9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183F">
              <w:rPr>
                <w:rFonts w:ascii="Times New Roman" w:hAnsi="Times New Roman" w:cs="Times New Roman"/>
                <w:b/>
                <w:bCs/>
              </w:rPr>
              <w:t>May 25</w:t>
            </w:r>
          </w:p>
          <w:p w14:paraId="5E2BE8C7" w14:textId="2689993E" w:rsidR="00073077" w:rsidRPr="00E5183F" w:rsidRDefault="00073077" w:rsidP="00C74C9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ay 3</w:t>
            </w:r>
          </w:p>
        </w:tc>
        <w:tc>
          <w:tcPr>
            <w:tcW w:w="1080" w:type="dxa"/>
            <w:shd w:val="clear" w:color="auto" w:fill="B4C6E7" w:themeFill="accent1" w:themeFillTint="66"/>
          </w:tcPr>
          <w:p w14:paraId="6517B167" w14:textId="77777777" w:rsidR="002B7E2D" w:rsidRPr="00E5183F" w:rsidRDefault="004F0EC0" w:rsidP="00C74C9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183F">
              <w:rPr>
                <w:rFonts w:ascii="Times New Roman" w:hAnsi="Times New Roman" w:cs="Times New Roman"/>
                <w:b/>
                <w:bCs/>
              </w:rPr>
              <w:t>May 26</w:t>
            </w:r>
          </w:p>
          <w:p w14:paraId="380672C8" w14:textId="77777777" w:rsidR="00E5183F" w:rsidRDefault="00E5183F" w:rsidP="00C74C9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183F">
              <w:rPr>
                <w:rFonts w:ascii="Times New Roman" w:hAnsi="Times New Roman" w:cs="Times New Roman"/>
                <w:b/>
                <w:bCs/>
              </w:rPr>
              <w:t>Group departure</w:t>
            </w:r>
          </w:p>
          <w:p w14:paraId="3078CAE1" w14:textId="23995081" w:rsidR="00073077" w:rsidRPr="00E5183F" w:rsidRDefault="00073077" w:rsidP="00C74C9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ay 4</w:t>
            </w:r>
          </w:p>
        </w:tc>
        <w:tc>
          <w:tcPr>
            <w:tcW w:w="2065" w:type="dxa"/>
            <w:shd w:val="clear" w:color="auto" w:fill="B4C6E7" w:themeFill="accent1" w:themeFillTint="66"/>
          </w:tcPr>
          <w:p w14:paraId="35F89931" w14:textId="252F5B2C" w:rsidR="002B7E2D" w:rsidRPr="00E5183F" w:rsidRDefault="00C74C94" w:rsidP="00C74C9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ates</w:t>
            </w:r>
          </w:p>
        </w:tc>
      </w:tr>
      <w:tr w:rsidR="00C74C94" w:rsidRPr="00ED1BBD" w14:paraId="0BBEC934" w14:textId="05450457" w:rsidTr="00FB6E61">
        <w:tc>
          <w:tcPr>
            <w:tcW w:w="1795" w:type="dxa"/>
            <w:shd w:val="clear" w:color="auto" w:fill="B4C6E7" w:themeFill="accent1" w:themeFillTint="66"/>
          </w:tcPr>
          <w:p w14:paraId="0E0043FC" w14:textId="3833C055" w:rsidR="002B7E2D" w:rsidRPr="00E5183F" w:rsidRDefault="00ED1BBD" w:rsidP="005D0A80">
            <w:pPr>
              <w:rPr>
                <w:rFonts w:ascii="Times New Roman" w:hAnsi="Times New Roman" w:cs="Times New Roman"/>
                <w:b/>
                <w:bCs/>
                <w:lang w:val="es-ES"/>
              </w:rPr>
            </w:pPr>
            <w:r w:rsidRPr="00E5183F">
              <w:rPr>
                <w:rFonts w:ascii="Times New Roman" w:hAnsi="Times New Roman" w:cs="Times New Roman"/>
                <w:b/>
                <w:bCs/>
                <w:lang w:val="es-ES"/>
              </w:rPr>
              <w:t>Ocean Front – Casa Artistas (exclusive)</w:t>
            </w:r>
          </w:p>
        </w:tc>
        <w:tc>
          <w:tcPr>
            <w:tcW w:w="1080" w:type="dxa"/>
          </w:tcPr>
          <w:p w14:paraId="3B3CCAE0" w14:textId="6643D362" w:rsidR="00312048" w:rsidRPr="00E5183F" w:rsidRDefault="00D70F3C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183F">
              <w:rPr>
                <w:rFonts w:ascii="Times New Roman" w:hAnsi="Times New Roman" w:cs="Times New Roman"/>
                <w:lang w:val="es-ES"/>
              </w:rPr>
              <w:t>25</w:t>
            </w:r>
          </w:p>
        </w:tc>
        <w:tc>
          <w:tcPr>
            <w:tcW w:w="1080" w:type="dxa"/>
          </w:tcPr>
          <w:p w14:paraId="263FD349" w14:textId="5A2ADACB" w:rsidR="002B7E2D" w:rsidRPr="00E5183F" w:rsidRDefault="00D70F3C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183F">
              <w:rPr>
                <w:rFonts w:ascii="Times New Roman" w:hAnsi="Times New Roman" w:cs="Times New Roman"/>
                <w:lang w:val="es-ES"/>
              </w:rPr>
              <w:t>25</w:t>
            </w:r>
          </w:p>
        </w:tc>
        <w:tc>
          <w:tcPr>
            <w:tcW w:w="1170" w:type="dxa"/>
          </w:tcPr>
          <w:p w14:paraId="79995E2C" w14:textId="7BCD1A5C" w:rsidR="002B7E2D" w:rsidRPr="00E5183F" w:rsidRDefault="00D70F3C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183F">
              <w:rPr>
                <w:rFonts w:ascii="Times New Roman" w:hAnsi="Times New Roman" w:cs="Times New Roman"/>
                <w:lang w:val="es-ES"/>
              </w:rPr>
              <w:t>25</w:t>
            </w:r>
          </w:p>
        </w:tc>
        <w:tc>
          <w:tcPr>
            <w:tcW w:w="1080" w:type="dxa"/>
          </w:tcPr>
          <w:p w14:paraId="5FA71ACA" w14:textId="7039C59A" w:rsidR="002B7E2D" w:rsidRPr="00E5183F" w:rsidRDefault="00D70F3C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183F">
              <w:rPr>
                <w:rFonts w:ascii="Times New Roman" w:hAnsi="Times New Roman" w:cs="Times New Roman"/>
                <w:lang w:val="es-ES"/>
              </w:rPr>
              <w:t>25</w:t>
            </w:r>
          </w:p>
        </w:tc>
        <w:tc>
          <w:tcPr>
            <w:tcW w:w="1080" w:type="dxa"/>
          </w:tcPr>
          <w:p w14:paraId="7E4E1BDD" w14:textId="2D59EE60" w:rsidR="002B7E2D" w:rsidRPr="00E5183F" w:rsidRDefault="00DD4F08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2065" w:type="dxa"/>
          </w:tcPr>
          <w:p w14:paraId="43C43AF9" w14:textId="67F95942" w:rsidR="002B7E2D" w:rsidRPr="00E5183F" w:rsidRDefault="0013118C" w:rsidP="0013118C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$ 381</w:t>
            </w:r>
          </w:p>
        </w:tc>
      </w:tr>
      <w:tr w:rsidR="00C74C94" w:rsidRPr="00ED1BBD" w14:paraId="6537616D" w14:textId="1302F3C7" w:rsidTr="00FB6E61">
        <w:tc>
          <w:tcPr>
            <w:tcW w:w="1795" w:type="dxa"/>
            <w:shd w:val="clear" w:color="auto" w:fill="B4C6E7" w:themeFill="accent1" w:themeFillTint="66"/>
          </w:tcPr>
          <w:p w14:paraId="31399640" w14:textId="54FFA9AD" w:rsidR="002B7E2D" w:rsidRPr="00E5183F" w:rsidRDefault="005D0A80" w:rsidP="005D0A80">
            <w:pPr>
              <w:rPr>
                <w:rFonts w:ascii="Times New Roman" w:hAnsi="Times New Roman" w:cs="Times New Roman"/>
                <w:b/>
                <w:bCs/>
                <w:lang w:val="es-ES"/>
              </w:rPr>
            </w:pPr>
            <w:r w:rsidRPr="00E5183F">
              <w:rPr>
                <w:rFonts w:ascii="Times New Roman" w:hAnsi="Times New Roman" w:cs="Times New Roman"/>
                <w:b/>
                <w:bCs/>
                <w:lang w:val="es-ES"/>
              </w:rPr>
              <w:t>Presidential Suites</w:t>
            </w:r>
          </w:p>
        </w:tc>
        <w:tc>
          <w:tcPr>
            <w:tcW w:w="1080" w:type="dxa"/>
          </w:tcPr>
          <w:p w14:paraId="0945DE3C" w14:textId="580F6B93" w:rsidR="002B7E2D" w:rsidRPr="00E5183F" w:rsidRDefault="00BC17CC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183F">
              <w:rPr>
                <w:rFonts w:ascii="Times New Roman" w:hAnsi="Times New Roman" w:cs="Times New Roman"/>
                <w:lang w:val="es-ES"/>
              </w:rPr>
              <w:t>2</w:t>
            </w:r>
          </w:p>
        </w:tc>
        <w:tc>
          <w:tcPr>
            <w:tcW w:w="1080" w:type="dxa"/>
          </w:tcPr>
          <w:p w14:paraId="586B5420" w14:textId="0AE22FD2" w:rsidR="002B7E2D" w:rsidRPr="00E5183F" w:rsidRDefault="004C30A9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2</w:t>
            </w:r>
          </w:p>
        </w:tc>
        <w:tc>
          <w:tcPr>
            <w:tcW w:w="1170" w:type="dxa"/>
          </w:tcPr>
          <w:p w14:paraId="28872F89" w14:textId="22513E2B" w:rsidR="002B7E2D" w:rsidRPr="00E5183F" w:rsidRDefault="004C30A9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2</w:t>
            </w:r>
          </w:p>
        </w:tc>
        <w:tc>
          <w:tcPr>
            <w:tcW w:w="1080" w:type="dxa"/>
          </w:tcPr>
          <w:p w14:paraId="4890C579" w14:textId="21CAB7E9" w:rsidR="002B7E2D" w:rsidRPr="00E5183F" w:rsidRDefault="004C30A9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2</w:t>
            </w:r>
          </w:p>
        </w:tc>
        <w:tc>
          <w:tcPr>
            <w:tcW w:w="1080" w:type="dxa"/>
          </w:tcPr>
          <w:p w14:paraId="27DED70E" w14:textId="6E1AAB85" w:rsidR="002B7E2D" w:rsidRPr="00E5183F" w:rsidRDefault="00DD4F08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2065" w:type="dxa"/>
          </w:tcPr>
          <w:p w14:paraId="734EE08C" w14:textId="0C696FCB" w:rsidR="002B7E2D" w:rsidRPr="00E5183F" w:rsidRDefault="00456EBE" w:rsidP="0013118C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 xml:space="preserve">$ </w:t>
            </w:r>
            <w:r w:rsidR="0013118C">
              <w:rPr>
                <w:rFonts w:ascii="Times New Roman" w:hAnsi="Times New Roman" w:cs="Times New Roman"/>
                <w:lang w:val="es-ES"/>
              </w:rPr>
              <w:t>2286</w:t>
            </w:r>
          </w:p>
        </w:tc>
      </w:tr>
      <w:tr w:rsidR="00C74C94" w:rsidRPr="00ED1BBD" w14:paraId="431A9161" w14:textId="0FC898B9" w:rsidTr="00FB6E61">
        <w:tc>
          <w:tcPr>
            <w:tcW w:w="1795" w:type="dxa"/>
            <w:shd w:val="clear" w:color="auto" w:fill="B4C6E7" w:themeFill="accent1" w:themeFillTint="66"/>
          </w:tcPr>
          <w:p w14:paraId="18A17774" w14:textId="700E10F6" w:rsidR="002B7E2D" w:rsidRPr="00E5183F" w:rsidRDefault="00382719" w:rsidP="005D0A80">
            <w:pPr>
              <w:rPr>
                <w:rFonts w:ascii="Times New Roman" w:hAnsi="Times New Roman" w:cs="Times New Roman"/>
                <w:b/>
                <w:bCs/>
                <w:lang w:val="es-ES"/>
              </w:rPr>
            </w:pPr>
            <w:r w:rsidRPr="00E5183F">
              <w:rPr>
                <w:rFonts w:ascii="Times New Roman" w:hAnsi="Times New Roman" w:cs="Times New Roman"/>
                <w:b/>
                <w:bCs/>
                <w:lang w:val="es-ES"/>
              </w:rPr>
              <w:t>Ocean</w:t>
            </w:r>
            <w:r w:rsidR="008F67A3">
              <w:rPr>
                <w:rFonts w:ascii="Times New Roman" w:hAnsi="Times New Roman" w:cs="Times New Roman"/>
                <w:b/>
                <w:bCs/>
                <w:lang w:val="es-ES"/>
              </w:rPr>
              <w:t xml:space="preserve"> Vi</w:t>
            </w:r>
            <w:r w:rsidRPr="00E5183F">
              <w:rPr>
                <w:rFonts w:ascii="Times New Roman" w:hAnsi="Times New Roman" w:cs="Times New Roman"/>
                <w:b/>
                <w:bCs/>
                <w:lang w:val="es-ES"/>
              </w:rPr>
              <w:t>ew</w:t>
            </w:r>
            <w:r w:rsidR="008F67A3">
              <w:rPr>
                <w:rFonts w:ascii="Times New Roman" w:hAnsi="Times New Roman" w:cs="Times New Roman"/>
                <w:b/>
                <w:bCs/>
                <w:lang w:val="es-ES"/>
              </w:rPr>
              <w:t xml:space="preserve"> Suite</w:t>
            </w:r>
          </w:p>
        </w:tc>
        <w:tc>
          <w:tcPr>
            <w:tcW w:w="1080" w:type="dxa"/>
          </w:tcPr>
          <w:p w14:paraId="0570635A" w14:textId="02BDBEB5" w:rsidR="002B7E2D" w:rsidRPr="00E5183F" w:rsidRDefault="007A7539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183F"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080" w:type="dxa"/>
          </w:tcPr>
          <w:p w14:paraId="43A02EBD" w14:textId="4268F0D4" w:rsidR="002B7E2D" w:rsidRPr="00E5183F" w:rsidRDefault="007A7539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183F">
              <w:rPr>
                <w:rFonts w:ascii="Times New Roman" w:hAnsi="Times New Roman" w:cs="Times New Roman"/>
                <w:lang w:val="es-ES"/>
              </w:rPr>
              <w:t>2</w:t>
            </w:r>
            <w:r w:rsidR="009C6574">
              <w:rPr>
                <w:rFonts w:ascii="Times New Roman" w:hAnsi="Times New Roman" w:cs="Times New Roman"/>
                <w:lang w:val="es-ES"/>
              </w:rPr>
              <w:t>18</w:t>
            </w:r>
          </w:p>
        </w:tc>
        <w:tc>
          <w:tcPr>
            <w:tcW w:w="1170" w:type="dxa"/>
          </w:tcPr>
          <w:p w14:paraId="732DE797" w14:textId="56C0BCB7" w:rsidR="002B7E2D" w:rsidRPr="00E5183F" w:rsidRDefault="00A27AAF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183F">
              <w:rPr>
                <w:rFonts w:ascii="Times New Roman" w:hAnsi="Times New Roman" w:cs="Times New Roman"/>
                <w:lang w:val="es-ES"/>
              </w:rPr>
              <w:t>2</w:t>
            </w:r>
            <w:r w:rsidR="009C6574">
              <w:rPr>
                <w:rFonts w:ascii="Times New Roman" w:hAnsi="Times New Roman" w:cs="Times New Roman"/>
                <w:lang w:val="es-ES"/>
              </w:rPr>
              <w:t>18</w:t>
            </w:r>
          </w:p>
        </w:tc>
        <w:tc>
          <w:tcPr>
            <w:tcW w:w="1080" w:type="dxa"/>
          </w:tcPr>
          <w:p w14:paraId="5230DB9F" w14:textId="1233C00B" w:rsidR="002B7E2D" w:rsidRPr="00E5183F" w:rsidRDefault="00A27AAF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183F">
              <w:rPr>
                <w:rFonts w:ascii="Times New Roman" w:hAnsi="Times New Roman" w:cs="Times New Roman"/>
                <w:lang w:val="es-ES"/>
              </w:rPr>
              <w:t>2</w:t>
            </w:r>
            <w:r w:rsidR="009C6574">
              <w:rPr>
                <w:rFonts w:ascii="Times New Roman" w:hAnsi="Times New Roman" w:cs="Times New Roman"/>
                <w:lang w:val="es-ES"/>
              </w:rPr>
              <w:t>18</w:t>
            </w:r>
          </w:p>
        </w:tc>
        <w:tc>
          <w:tcPr>
            <w:tcW w:w="1080" w:type="dxa"/>
          </w:tcPr>
          <w:p w14:paraId="671FF95B" w14:textId="1032F492" w:rsidR="002B7E2D" w:rsidRPr="00E5183F" w:rsidRDefault="00DD4F08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2065" w:type="dxa"/>
          </w:tcPr>
          <w:p w14:paraId="1D97ABBA" w14:textId="36F0A0F9" w:rsidR="002B7E2D" w:rsidRPr="00E5183F" w:rsidRDefault="00456EBE" w:rsidP="0013118C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$ 363</w:t>
            </w:r>
          </w:p>
        </w:tc>
      </w:tr>
      <w:tr w:rsidR="00C74C94" w:rsidRPr="00ED1BBD" w14:paraId="7B2A93A3" w14:textId="090E9E15" w:rsidTr="00FB6E61">
        <w:tc>
          <w:tcPr>
            <w:tcW w:w="1795" w:type="dxa"/>
            <w:shd w:val="clear" w:color="auto" w:fill="B4C6E7" w:themeFill="accent1" w:themeFillTint="66"/>
          </w:tcPr>
          <w:p w14:paraId="6D480416" w14:textId="52D7FE86" w:rsidR="002B7E2D" w:rsidRPr="00E5183F" w:rsidRDefault="00B27EE0" w:rsidP="005D0A80">
            <w:pPr>
              <w:rPr>
                <w:rFonts w:ascii="Times New Roman" w:hAnsi="Times New Roman" w:cs="Times New Roman"/>
                <w:b/>
                <w:bCs/>
                <w:lang w:val="es-ES"/>
              </w:rPr>
            </w:pPr>
            <w:r w:rsidRPr="00E5183F">
              <w:rPr>
                <w:rFonts w:ascii="Times New Roman" w:hAnsi="Times New Roman" w:cs="Times New Roman"/>
                <w:b/>
                <w:bCs/>
                <w:lang w:val="es-ES"/>
              </w:rPr>
              <w:t xml:space="preserve">Run of the </w:t>
            </w:r>
            <w:r w:rsidR="00BC17CC" w:rsidRPr="00E5183F">
              <w:rPr>
                <w:rFonts w:ascii="Times New Roman" w:hAnsi="Times New Roman" w:cs="Times New Roman"/>
                <w:b/>
                <w:bCs/>
                <w:lang w:val="es-ES"/>
              </w:rPr>
              <w:t>House</w:t>
            </w:r>
          </w:p>
        </w:tc>
        <w:tc>
          <w:tcPr>
            <w:tcW w:w="1080" w:type="dxa"/>
          </w:tcPr>
          <w:p w14:paraId="7ED1B5A0" w14:textId="434C47ED" w:rsidR="002B7E2D" w:rsidRPr="00E5183F" w:rsidRDefault="00BC17CC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183F">
              <w:rPr>
                <w:rFonts w:ascii="Times New Roman" w:hAnsi="Times New Roman" w:cs="Times New Roman"/>
                <w:lang w:val="es-ES"/>
              </w:rPr>
              <w:t>5</w:t>
            </w:r>
          </w:p>
        </w:tc>
        <w:tc>
          <w:tcPr>
            <w:tcW w:w="1080" w:type="dxa"/>
          </w:tcPr>
          <w:p w14:paraId="4E31C238" w14:textId="6070227E" w:rsidR="002B7E2D" w:rsidRPr="00E5183F" w:rsidRDefault="00BC17CC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183F">
              <w:rPr>
                <w:rFonts w:ascii="Times New Roman" w:hAnsi="Times New Roman" w:cs="Times New Roman"/>
                <w:lang w:val="es-ES"/>
              </w:rPr>
              <w:t>5</w:t>
            </w:r>
          </w:p>
        </w:tc>
        <w:tc>
          <w:tcPr>
            <w:tcW w:w="1170" w:type="dxa"/>
          </w:tcPr>
          <w:p w14:paraId="65F4CB5D" w14:textId="48E81BFB" w:rsidR="002B7E2D" w:rsidRPr="00E5183F" w:rsidRDefault="00BC17CC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183F">
              <w:rPr>
                <w:rFonts w:ascii="Times New Roman" w:hAnsi="Times New Roman" w:cs="Times New Roman"/>
                <w:lang w:val="es-ES"/>
              </w:rPr>
              <w:t>5</w:t>
            </w:r>
          </w:p>
        </w:tc>
        <w:tc>
          <w:tcPr>
            <w:tcW w:w="1080" w:type="dxa"/>
          </w:tcPr>
          <w:p w14:paraId="4F1F67FD" w14:textId="0B864EB8" w:rsidR="002B7E2D" w:rsidRPr="00E5183F" w:rsidRDefault="00BC17CC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183F">
              <w:rPr>
                <w:rFonts w:ascii="Times New Roman" w:hAnsi="Times New Roman" w:cs="Times New Roman"/>
                <w:lang w:val="es-ES"/>
              </w:rPr>
              <w:t>5</w:t>
            </w:r>
          </w:p>
        </w:tc>
        <w:tc>
          <w:tcPr>
            <w:tcW w:w="1080" w:type="dxa"/>
          </w:tcPr>
          <w:p w14:paraId="15E4AE13" w14:textId="0DDD4435" w:rsidR="002B7E2D" w:rsidRPr="00E5183F" w:rsidRDefault="00DD4F08" w:rsidP="00DD4F08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2065" w:type="dxa"/>
          </w:tcPr>
          <w:p w14:paraId="10D33F42" w14:textId="485C3278" w:rsidR="002B7E2D" w:rsidRPr="00E5183F" w:rsidRDefault="00000B15" w:rsidP="0013118C">
            <w:pPr>
              <w:spacing w:line="48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$</w:t>
            </w:r>
            <w:r w:rsidR="00456EBE">
              <w:rPr>
                <w:rFonts w:ascii="Times New Roman" w:hAnsi="Times New Roman" w:cs="Times New Roman"/>
                <w:lang w:val="es-ES"/>
              </w:rPr>
              <w:t xml:space="preserve"> 285</w:t>
            </w:r>
          </w:p>
        </w:tc>
      </w:tr>
    </w:tbl>
    <w:p w14:paraId="5F84B006" w14:textId="79987BB8" w:rsidR="003A33B9" w:rsidRDefault="003A33B9" w:rsidP="003A33B9">
      <w:pPr>
        <w:spacing w:line="48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3714D" w14:textId="77777777" w:rsidR="002C4DAD" w:rsidRPr="009B7684" w:rsidRDefault="002C4DAD" w:rsidP="002C4DA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B7684">
        <w:rPr>
          <w:rFonts w:ascii="Times New Roman" w:hAnsi="Times New Roman" w:cs="Times New Roman"/>
          <w:b/>
          <w:bCs/>
          <w:sz w:val="24"/>
          <w:szCs w:val="24"/>
          <w:u w:val="single"/>
        </w:rPr>
        <w:t>Run of the House – Garden Suite</w:t>
      </w:r>
    </w:p>
    <w:p w14:paraId="637BE13F" w14:textId="13B6D965" w:rsidR="00480631" w:rsidRDefault="00C93353" w:rsidP="008545D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197C631E" wp14:editId="518BE567">
            <wp:simplePos x="0" y="0"/>
            <wp:positionH relativeFrom="margin">
              <wp:align>left</wp:align>
            </wp:positionH>
            <wp:positionV relativeFrom="paragraph">
              <wp:posOffset>227330</wp:posOffset>
            </wp:positionV>
            <wp:extent cx="2895600" cy="1809115"/>
            <wp:effectExtent l="0" t="0" r="0" b="635"/>
            <wp:wrapThrough wrapText="bothSides">
              <wp:wrapPolygon edited="0">
                <wp:start x="0" y="0"/>
                <wp:lineTo x="0" y="21380"/>
                <wp:lineTo x="21458" y="21380"/>
                <wp:lineTo x="21458" y="0"/>
                <wp:lineTo x="0" y="0"/>
              </wp:wrapPolygon>
            </wp:wrapThrough>
            <wp:docPr id="14" name="Imagen 14" descr="Un cuarto con una cama y una ventana grande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n 14" descr="Un cuarto con una cama y una ventana grande&#10;&#10;Descripción generada automáticamente con confianza media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4DA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05F14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05F14">
        <w:rPr>
          <w:rFonts w:ascii="Times New Roman" w:hAnsi="Times New Roman" w:cs="Times New Roman"/>
          <w:b/>
          <w:bCs/>
          <w:sz w:val="24"/>
          <w:szCs w:val="24"/>
        </w:rPr>
        <w:t xml:space="preserve">Beds: </w:t>
      </w:r>
      <w:r w:rsidR="00C05F14">
        <w:rPr>
          <w:rFonts w:ascii="Times New Roman" w:hAnsi="Times New Roman" w:cs="Times New Roman"/>
          <w:sz w:val="24"/>
          <w:szCs w:val="24"/>
        </w:rPr>
        <w:t>one King / one Queen</w:t>
      </w:r>
    </w:p>
    <w:p w14:paraId="65B930B6" w14:textId="325E98EA" w:rsidR="008545DD" w:rsidRDefault="008545DD" w:rsidP="008545D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ize: </w:t>
      </w:r>
      <w:r>
        <w:rPr>
          <w:rFonts w:ascii="Times New Roman" w:hAnsi="Times New Roman" w:cs="Times New Roman"/>
          <w:sz w:val="24"/>
          <w:szCs w:val="24"/>
        </w:rPr>
        <w:t>60 m2</w:t>
      </w:r>
      <w:r w:rsidR="00A0463E">
        <w:rPr>
          <w:rFonts w:ascii="Times New Roman" w:hAnsi="Times New Roman" w:cs="Times New Roman"/>
          <w:sz w:val="24"/>
          <w:szCs w:val="24"/>
        </w:rPr>
        <w:t xml:space="preserve"> | </w:t>
      </w:r>
      <w:r w:rsidR="00A45C5B">
        <w:rPr>
          <w:rFonts w:ascii="Times New Roman" w:hAnsi="Times New Roman" w:cs="Times New Roman"/>
          <w:sz w:val="24"/>
          <w:szCs w:val="24"/>
        </w:rPr>
        <w:t>645</w:t>
      </w:r>
      <w:r w:rsidR="008A191F">
        <w:rPr>
          <w:rFonts w:ascii="Times New Roman" w:hAnsi="Times New Roman" w:cs="Times New Roman"/>
          <w:sz w:val="24"/>
          <w:szCs w:val="24"/>
        </w:rPr>
        <w:t xml:space="preserve"> ft2</w:t>
      </w:r>
    </w:p>
    <w:p w14:paraId="1D1462DE" w14:textId="721D2791" w:rsidR="008A191F" w:rsidRDefault="008A191F" w:rsidP="008545D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B29A1">
        <w:rPr>
          <w:rFonts w:ascii="Times New Roman" w:hAnsi="Times New Roman" w:cs="Times New Roman"/>
          <w:b/>
          <w:bCs/>
          <w:sz w:val="24"/>
          <w:szCs w:val="24"/>
        </w:rPr>
        <w:t xml:space="preserve">View: </w:t>
      </w:r>
      <w:r w:rsidR="004B29A1">
        <w:rPr>
          <w:rFonts w:ascii="Times New Roman" w:hAnsi="Times New Roman" w:cs="Times New Roman"/>
          <w:sz w:val="24"/>
          <w:szCs w:val="24"/>
        </w:rPr>
        <w:t>Garden</w:t>
      </w:r>
    </w:p>
    <w:p w14:paraId="29E9BE5C" w14:textId="6383C85B" w:rsidR="00251149" w:rsidRDefault="00251149" w:rsidP="008545D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menities: </w:t>
      </w:r>
      <w:r>
        <w:rPr>
          <w:rFonts w:ascii="Times New Roman" w:hAnsi="Times New Roman" w:cs="Times New Roman"/>
          <w:sz w:val="24"/>
          <w:szCs w:val="24"/>
        </w:rPr>
        <w:t>Premium organic</w:t>
      </w:r>
    </w:p>
    <w:p w14:paraId="025C11A1" w14:textId="51AA2D70" w:rsidR="00251149" w:rsidRDefault="00251149" w:rsidP="008545D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61B27" w:rsidRPr="00661B27">
        <w:rPr>
          <w:rFonts w:ascii="Times New Roman" w:hAnsi="Times New Roman" w:cs="Times New Roman"/>
          <w:b/>
          <w:bCs/>
          <w:sz w:val="24"/>
          <w:szCs w:val="24"/>
        </w:rPr>
        <w:t>Extras</w:t>
      </w:r>
      <w:r w:rsidR="00661B27">
        <w:rPr>
          <w:rFonts w:ascii="Times New Roman" w:hAnsi="Times New Roman" w:cs="Times New Roman"/>
          <w:sz w:val="24"/>
          <w:szCs w:val="24"/>
        </w:rPr>
        <w:t xml:space="preserve">: </w:t>
      </w:r>
      <w:r w:rsidR="008D1A76">
        <w:rPr>
          <w:rFonts w:ascii="Times New Roman" w:hAnsi="Times New Roman" w:cs="Times New Roman"/>
          <w:sz w:val="24"/>
          <w:szCs w:val="24"/>
        </w:rPr>
        <w:t>Jacuzzi in the room</w:t>
      </w:r>
    </w:p>
    <w:p w14:paraId="76FC4157" w14:textId="089E0E7D" w:rsidR="00661B27" w:rsidRDefault="00661B27" w:rsidP="008545D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ndividual balcony</w:t>
      </w:r>
    </w:p>
    <w:p w14:paraId="176FB8EE" w14:textId="329E7AFF" w:rsidR="00661B27" w:rsidRDefault="00661B27" w:rsidP="008545D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ll included minibar and snack basket</w:t>
      </w:r>
    </w:p>
    <w:p w14:paraId="72B11B1F" w14:textId="77777777" w:rsidR="00C20D82" w:rsidRDefault="00C20D82" w:rsidP="008545DD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EA2B297" w14:textId="74438AB0" w:rsidR="00C20D82" w:rsidRPr="009B7684" w:rsidRDefault="00C20D82" w:rsidP="008545DD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B7684">
        <w:rPr>
          <w:rFonts w:ascii="Times New Roman" w:hAnsi="Times New Roman" w:cs="Times New Roman"/>
          <w:b/>
          <w:bCs/>
          <w:sz w:val="24"/>
          <w:szCs w:val="24"/>
          <w:u w:val="single"/>
        </w:rPr>
        <w:t>Ocean</w:t>
      </w:r>
      <w:r w:rsidR="008F67A3" w:rsidRPr="009B768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V</w:t>
      </w:r>
      <w:r w:rsidRPr="009B7684">
        <w:rPr>
          <w:rFonts w:ascii="Times New Roman" w:hAnsi="Times New Roman" w:cs="Times New Roman"/>
          <w:b/>
          <w:bCs/>
          <w:sz w:val="24"/>
          <w:szCs w:val="24"/>
          <w:u w:val="single"/>
        </w:rPr>
        <w:t>iew</w:t>
      </w:r>
      <w:r w:rsidR="008F67A3" w:rsidRPr="009B768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Suite</w:t>
      </w:r>
    </w:p>
    <w:p w14:paraId="1BF3DA0A" w14:textId="2D1DE694" w:rsidR="003256D6" w:rsidRDefault="003256D6" w:rsidP="003256D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AFF5C6D" wp14:editId="5D2C50B5">
            <wp:simplePos x="0" y="0"/>
            <wp:positionH relativeFrom="margin">
              <wp:align>right</wp:align>
            </wp:positionH>
            <wp:positionV relativeFrom="paragraph">
              <wp:posOffset>5715</wp:posOffset>
            </wp:positionV>
            <wp:extent cx="2717800" cy="2216731"/>
            <wp:effectExtent l="0" t="0" r="6350" b="0"/>
            <wp:wrapThrough wrapText="bothSides">
              <wp:wrapPolygon edited="0">
                <wp:start x="0" y="0"/>
                <wp:lineTo x="0" y="21352"/>
                <wp:lineTo x="21499" y="21352"/>
                <wp:lineTo x="21499" y="0"/>
                <wp:lineTo x="0" y="0"/>
              </wp:wrapPolygon>
            </wp:wrapThrough>
            <wp:docPr id="11" name="Imagen 11" descr="Recámara con muebles de made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11" descr="Recámara con muebles de madera&#10;&#10;Descripción generada automáticament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7800" cy="22167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Beds: </w:t>
      </w:r>
      <w:r>
        <w:rPr>
          <w:rFonts w:ascii="Times New Roman" w:hAnsi="Times New Roman" w:cs="Times New Roman"/>
          <w:sz w:val="24"/>
          <w:szCs w:val="24"/>
        </w:rPr>
        <w:t xml:space="preserve">one King / </w:t>
      </w:r>
      <w:r w:rsidR="005F02A7">
        <w:rPr>
          <w:rFonts w:ascii="Times New Roman" w:hAnsi="Times New Roman" w:cs="Times New Roman"/>
          <w:sz w:val="24"/>
          <w:szCs w:val="24"/>
        </w:rPr>
        <w:t>two double</w:t>
      </w:r>
    </w:p>
    <w:p w14:paraId="750077C3" w14:textId="2C7D97BC" w:rsidR="003256D6" w:rsidRDefault="003256D6" w:rsidP="003256D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ize: </w:t>
      </w:r>
      <w:r>
        <w:rPr>
          <w:rFonts w:ascii="Times New Roman" w:hAnsi="Times New Roman" w:cs="Times New Roman"/>
          <w:sz w:val="24"/>
          <w:szCs w:val="24"/>
        </w:rPr>
        <w:t>60 m2 | 645 ft2</w:t>
      </w:r>
    </w:p>
    <w:p w14:paraId="2DFF74A5" w14:textId="4EEFC291" w:rsidR="003256D6" w:rsidRDefault="003256D6" w:rsidP="003256D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View: </w:t>
      </w:r>
      <w:r>
        <w:rPr>
          <w:rFonts w:ascii="Times New Roman" w:hAnsi="Times New Roman" w:cs="Times New Roman"/>
          <w:sz w:val="24"/>
          <w:szCs w:val="24"/>
        </w:rPr>
        <w:t>Ocean</w:t>
      </w:r>
    </w:p>
    <w:p w14:paraId="3C2A9AB5" w14:textId="0317401B" w:rsidR="003256D6" w:rsidRDefault="003256D6" w:rsidP="003256D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menities: </w:t>
      </w:r>
      <w:r>
        <w:rPr>
          <w:rFonts w:ascii="Times New Roman" w:hAnsi="Times New Roman" w:cs="Times New Roman"/>
          <w:sz w:val="24"/>
          <w:szCs w:val="24"/>
        </w:rPr>
        <w:t>Premium organic</w:t>
      </w:r>
    </w:p>
    <w:p w14:paraId="497DF782" w14:textId="12420880" w:rsidR="003256D6" w:rsidRDefault="003256D6" w:rsidP="003256D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61B27">
        <w:rPr>
          <w:rFonts w:ascii="Times New Roman" w:hAnsi="Times New Roman" w:cs="Times New Roman"/>
          <w:b/>
          <w:bCs/>
          <w:sz w:val="24"/>
          <w:szCs w:val="24"/>
        </w:rPr>
        <w:t>Extras</w:t>
      </w:r>
      <w:r>
        <w:rPr>
          <w:rFonts w:ascii="Times New Roman" w:hAnsi="Times New Roman" w:cs="Times New Roman"/>
          <w:sz w:val="24"/>
          <w:szCs w:val="24"/>
        </w:rPr>
        <w:t>: Jacuzzi in the room</w:t>
      </w:r>
    </w:p>
    <w:p w14:paraId="008D0355" w14:textId="3E389C9C" w:rsidR="003256D6" w:rsidRDefault="003256D6" w:rsidP="003256D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vidual balcony</w:t>
      </w:r>
    </w:p>
    <w:p w14:paraId="3CC583D5" w14:textId="4519DC0A" w:rsidR="003256D6" w:rsidRDefault="003256D6" w:rsidP="003256D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included minibar and snack basket</w:t>
      </w:r>
    </w:p>
    <w:p w14:paraId="0C1B3D29" w14:textId="0C05F2FD" w:rsidR="005F02A7" w:rsidRDefault="005F02A7" w:rsidP="003256D6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B478403" w14:textId="3B4A97A3" w:rsidR="005F02A7" w:rsidRDefault="0018312D" w:rsidP="003256D6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Ocean Front</w:t>
      </w:r>
      <w:r w:rsidR="00C16A8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Suite</w:t>
      </w:r>
      <w:r w:rsidR="00DE7A5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2C00D021" w14:textId="3A8E8A0D" w:rsidR="00DE7A5E" w:rsidRPr="00DE7A5E" w:rsidRDefault="00D801F3" w:rsidP="003256D6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952D52A" wp14:editId="595CDE57">
            <wp:simplePos x="0" y="0"/>
            <wp:positionH relativeFrom="margin">
              <wp:align>left</wp:align>
            </wp:positionH>
            <wp:positionV relativeFrom="paragraph">
              <wp:posOffset>177165</wp:posOffset>
            </wp:positionV>
            <wp:extent cx="2848610" cy="2355850"/>
            <wp:effectExtent l="0" t="0" r="8890" b="6350"/>
            <wp:wrapThrough wrapText="bothSides">
              <wp:wrapPolygon edited="0">
                <wp:start x="0" y="0"/>
                <wp:lineTo x="0" y="21484"/>
                <wp:lineTo x="21523" y="21484"/>
                <wp:lineTo x="21523" y="0"/>
                <wp:lineTo x="0" y="0"/>
              </wp:wrapPolygon>
            </wp:wrapThrough>
            <wp:docPr id="12" name="Imagen 12" descr="Cuarto de sala con muebles de made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Cuarto de sala con muebles de madera&#10;&#10;Descripción generada automáticament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0896" cy="2357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6DFDD1" w14:textId="63AFDFFE" w:rsidR="00C17F5F" w:rsidRDefault="00313794" w:rsidP="00C17F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A027B">
        <w:rPr>
          <w:rFonts w:ascii="Times New Roman" w:hAnsi="Times New Roman" w:cs="Times New Roman"/>
          <w:sz w:val="24"/>
          <w:szCs w:val="24"/>
        </w:rPr>
        <w:t xml:space="preserve">     </w:t>
      </w:r>
      <w:r w:rsidR="00C17F5F">
        <w:rPr>
          <w:rFonts w:ascii="Times New Roman" w:hAnsi="Times New Roman" w:cs="Times New Roman"/>
          <w:b/>
          <w:bCs/>
          <w:sz w:val="24"/>
          <w:szCs w:val="24"/>
        </w:rPr>
        <w:t xml:space="preserve">Beds: </w:t>
      </w:r>
      <w:r w:rsidR="00C17F5F">
        <w:rPr>
          <w:rFonts w:ascii="Times New Roman" w:hAnsi="Times New Roman" w:cs="Times New Roman"/>
          <w:sz w:val="24"/>
          <w:szCs w:val="24"/>
        </w:rPr>
        <w:t>one King / two double</w:t>
      </w:r>
    </w:p>
    <w:p w14:paraId="4FAEEB55" w14:textId="77777777" w:rsidR="00C17F5F" w:rsidRDefault="00C17F5F" w:rsidP="00C17F5F">
      <w:pPr>
        <w:spacing w:line="276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ize: </w:t>
      </w:r>
      <w:r>
        <w:rPr>
          <w:rFonts w:ascii="Times New Roman" w:hAnsi="Times New Roman" w:cs="Times New Roman"/>
          <w:sz w:val="24"/>
          <w:szCs w:val="24"/>
        </w:rPr>
        <w:t>60 m2 | 645 ft2</w:t>
      </w:r>
    </w:p>
    <w:p w14:paraId="0486F366" w14:textId="317F5A5F" w:rsidR="00C17F5F" w:rsidRDefault="00C17F5F" w:rsidP="00C17F5F">
      <w:pPr>
        <w:spacing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View: </w:t>
      </w:r>
      <w:r>
        <w:rPr>
          <w:rFonts w:ascii="Times New Roman" w:hAnsi="Times New Roman" w:cs="Times New Roman"/>
          <w:sz w:val="24"/>
          <w:szCs w:val="24"/>
        </w:rPr>
        <w:t>Ocean</w:t>
      </w:r>
      <w:r w:rsidR="004B54B4">
        <w:rPr>
          <w:rFonts w:ascii="Times New Roman" w:hAnsi="Times New Roman" w:cs="Times New Roman"/>
          <w:sz w:val="24"/>
          <w:szCs w:val="24"/>
        </w:rPr>
        <w:t xml:space="preserve"> Front</w:t>
      </w:r>
    </w:p>
    <w:p w14:paraId="48344986" w14:textId="77777777" w:rsidR="00C17F5F" w:rsidRDefault="00C17F5F" w:rsidP="00C17F5F">
      <w:pPr>
        <w:spacing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menities: </w:t>
      </w:r>
      <w:r>
        <w:rPr>
          <w:rFonts w:ascii="Times New Roman" w:hAnsi="Times New Roman" w:cs="Times New Roman"/>
          <w:sz w:val="24"/>
          <w:szCs w:val="24"/>
        </w:rPr>
        <w:t>Premium organic</w:t>
      </w:r>
    </w:p>
    <w:p w14:paraId="18F57FBC" w14:textId="77777777" w:rsidR="00C17F5F" w:rsidRDefault="00C17F5F" w:rsidP="00C17F5F">
      <w:pPr>
        <w:spacing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61B27">
        <w:rPr>
          <w:rFonts w:ascii="Times New Roman" w:hAnsi="Times New Roman" w:cs="Times New Roman"/>
          <w:b/>
          <w:bCs/>
          <w:sz w:val="24"/>
          <w:szCs w:val="24"/>
        </w:rPr>
        <w:t>Extras</w:t>
      </w:r>
      <w:r>
        <w:rPr>
          <w:rFonts w:ascii="Times New Roman" w:hAnsi="Times New Roman" w:cs="Times New Roman"/>
          <w:sz w:val="24"/>
          <w:szCs w:val="24"/>
        </w:rPr>
        <w:t>: Jacuzzi in the room</w:t>
      </w:r>
    </w:p>
    <w:p w14:paraId="1D3211E9" w14:textId="35A65722" w:rsidR="00C17F5F" w:rsidRDefault="00C17F5F" w:rsidP="00C17F5F">
      <w:pPr>
        <w:spacing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vidual balcony</w:t>
      </w:r>
    </w:p>
    <w:p w14:paraId="24E5DD7B" w14:textId="73224316" w:rsidR="00C17F5F" w:rsidRDefault="00C17F5F" w:rsidP="00C17F5F">
      <w:pPr>
        <w:spacing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included minibar and snack basket</w:t>
      </w:r>
    </w:p>
    <w:p w14:paraId="0474A585" w14:textId="6BF77CA3" w:rsidR="009F4489" w:rsidRDefault="009F4489" w:rsidP="00C17F5F">
      <w:pPr>
        <w:spacing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ess to the main gym</w:t>
      </w:r>
    </w:p>
    <w:p w14:paraId="7FBAD370" w14:textId="592A208A" w:rsidR="002E594B" w:rsidRDefault="002E594B" w:rsidP="00F55715">
      <w:pPr>
        <w:spacing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</w:t>
      </w:r>
    </w:p>
    <w:p w14:paraId="3B7ABFAD" w14:textId="072C34CC" w:rsidR="00D86C37" w:rsidRDefault="00C16A80" w:rsidP="00D86C3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5C45DF8D" wp14:editId="1002CE5B">
            <wp:simplePos x="0" y="0"/>
            <wp:positionH relativeFrom="margin">
              <wp:posOffset>25400</wp:posOffset>
            </wp:positionH>
            <wp:positionV relativeFrom="paragraph">
              <wp:posOffset>2540</wp:posOffset>
            </wp:positionV>
            <wp:extent cx="2848610" cy="2155575"/>
            <wp:effectExtent l="0" t="0" r="8890" b="0"/>
            <wp:wrapTight wrapText="bothSides">
              <wp:wrapPolygon edited="0">
                <wp:start x="0" y="0"/>
                <wp:lineTo x="0" y="21384"/>
                <wp:lineTo x="21523" y="21384"/>
                <wp:lineTo x="21523" y="0"/>
                <wp:lineTo x="0" y="0"/>
              </wp:wrapPolygon>
            </wp:wrapTight>
            <wp:docPr id="13" name="Imagen 13" descr="Un atardecer en el mar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n 13" descr="Un atardecer en el mar&#10;&#10;Descripción generada automáticament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8610" cy="2155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5D14">
        <w:rPr>
          <w:rFonts w:ascii="Times New Roman" w:hAnsi="Times New Roman" w:cs="Times New Roman"/>
          <w:sz w:val="24"/>
          <w:szCs w:val="24"/>
        </w:rPr>
        <w:tab/>
        <w:t xml:space="preserve">      Exclusive </w:t>
      </w:r>
      <w:r w:rsidR="0058109A">
        <w:rPr>
          <w:rFonts w:ascii="Times New Roman" w:hAnsi="Times New Roman" w:cs="Times New Roman"/>
          <w:sz w:val="24"/>
          <w:szCs w:val="24"/>
        </w:rPr>
        <w:t>swimming pool access from</w:t>
      </w:r>
    </w:p>
    <w:p w14:paraId="58849A4D" w14:textId="492C9B78" w:rsidR="00A55D14" w:rsidRDefault="0058109A" w:rsidP="00D86C37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droom</w:t>
      </w:r>
      <w:r w:rsidR="00153FD9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terrace </w:t>
      </w:r>
    </w:p>
    <w:p w14:paraId="0DE72C65" w14:textId="0A4DB34D" w:rsidR="00D86C37" w:rsidRDefault="006367A4" w:rsidP="00D86C37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rly check-in and late check-out</w:t>
      </w:r>
    </w:p>
    <w:p w14:paraId="67EFE9EE" w14:textId="77777777" w:rsidR="008D7A18" w:rsidRDefault="002217F2" w:rsidP="008D7A18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</w:t>
      </w:r>
      <w:r w:rsidR="00F86C9F">
        <w:rPr>
          <w:rFonts w:ascii="Times New Roman" w:hAnsi="Times New Roman" w:cs="Times New Roman"/>
          <w:sz w:val="24"/>
          <w:szCs w:val="24"/>
        </w:rPr>
        <w:t xml:space="preserve">e </w:t>
      </w:r>
      <w:r w:rsidR="00822C99">
        <w:rPr>
          <w:rFonts w:ascii="Times New Roman" w:hAnsi="Times New Roman" w:cs="Times New Roman"/>
          <w:sz w:val="24"/>
          <w:szCs w:val="24"/>
        </w:rPr>
        <w:t>access to Kibi-Kibi</w:t>
      </w:r>
      <w:r w:rsidR="00C91E9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staurant</w:t>
      </w:r>
    </w:p>
    <w:p w14:paraId="2618810D" w14:textId="763739C2" w:rsidR="000D50A2" w:rsidRDefault="000D50A2" w:rsidP="008D7A18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FAFC4E8" w14:textId="493567AC" w:rsidR="000E642A" w:rsidRDefault="000E642A" w:rsidP="008D7A18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0D71059" w14:textId="77777777" w:rsidR="003D415F" w:rsidRDefault="003D415F" w:rsidP="008D7A18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DEE3C48" w14:textId="078B4E48" w:rsidR="000E642A" w:rsidRDefault="000E642A" w:rsidP="008D7A18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0636EB7" w14:textId="119B49CF" w:rsidR="003D415F" w:rsidRDefault="003D415F" w:rsidP="005619C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D6B5030" w14:textId="68EFE793" w:rsidR="003D415F" w:rsidRDefault="003D415F" w:rsidP="005619C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693DDB3" w14:textId="01ACFA11" w:rsidR="003D415F" w:rsidRDefault="003D415F" w:rsidP="005619C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4021013" w14:textId="3E2FA80F" w:rsidR="003D415F" w:rsidRDefault="003D415F" w:rsidP="005619C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54F1B4B" w14:textId="06D6EFE8" w:rsidR="003D415F" w:rsidRDefault="003D415F" w:rsidP="005619C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EBE3AB8" w14:textId="62DFA1D3" w:rsidR="003D415F" w:rsidRDefault="003D415F" w:rsidP="005619C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84FF498" w14:textId="6E6735FF" w:rsidR="003D415F" w:rsidRDefault="003D415F" w:rsidP="005619C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88F5C1F" w14:textId="7ECDB4B3" w:rsidR="003D415F" w:rsidRDefault="003D415F" w:rsidP="005619C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49A3402" w14:textId="142F4E35" w:rsidR="003D415F" w:rsidRDefault="00C16A80" w:rsidP="005619C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Presidential Suite</w:t>
      </w:r>
    </w:p>
    <w:p w14:paraId="75D7F1E3" w14:textId="77777777" w:rsidR="00C16A80" w:rsidRPr="00C16A80" w:rsidRDefault="00C16A80" w:rsidP="005619C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DA3A06C" w14:textId="759AD828" w:rsidR="005619CA" w:rsidRDefault="002E7B87" w:rsidP="005619C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796059AC" wp14:editId="672BB567">
            <wp:simplePos x="0" y="0"/>
            <wp:positionH relativeFrom="column">
              <wp:posOffset>3041650</wp:posOffset>
            </wp:positionH>
            <wp:positionV relativeFrom="paragraph">
              <wp:posOffset>0</wp:posOffset>
            </wp:positionV>
            <wp:extent cx="2901263" cy="2489200"/>
            <wp:effectExtent l="0" t="0" r="0" b="6350"/>
            <wp:wrapThrough wrapText="bothSides">
              <wp:wrapPolygon edited="0">
                <wp:start x="0" y="0"/>
                <wp:lineTo x="0" y="21490"/>
                <wp:lineTo x="21420" y="21490"/>
                <wp:lineTo x="21420" y="0"/>
                <wp:lineTo x="0" y="0"/>
              </wp:wrapPolygon>
            </wp:wrapThrough>
            <wp:docPr id="15" name="Imagen 15" descr="Una sala de estar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n 15" descr="Una sala de estar&#10;&#10;Descripción generada automáticament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1263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619CA">
        <w:rPr>
          <w:rFonts w:ascii="Times New Roman" w:hAnsi="Times New Roman" w:cs="Times New Roman"/>
          <w:b/>
          <w:bCs/>
          <w:sz w:val="24"/>
          <w:szCs w:val="24"/>
        </w:rPr>
        <w:t xml:space="preserve">Beds: </w:t>
      </w:r>
      <w:r w:rsidR="005619CA">
        <w:rPr>
          <w:rFonts w:ascii="Times New Roman" w:hAnsi="Times New Roman" w:cs="Times New Roman"/>
          <w:sz w:val="24"/>
          <w:szCs w:val="24"/>
        </w:rPr>
        <w:t xml:space="preserve">one King </w:t>
      </w:r>
      <w:r w:rsidR="00594E06">
        <w:rPr>
          <w:rFonts w:ascii="Times New Roman" w:hAnsi="Times New Roman" w:cs="Times New Roman"/>
          <w:sz w:val="24"/>
          <w:szCs w:val="24"/>
        </w:rPr>
        <w:t>and</w:t>
      </w:r>
      <w:r w:rsidR="005619CA">
        <w:rPr>
          <w:rFonts w:ascii="Times New Roman" w:hAnsi="Times New Roman" w:cs="Times New Roman"/>
          <w:sz w:val="24"/>
          <w:szCs w:val="24"/>
        </w:rPr>
        <w:t xml:space="preserve"> two double</w:t>
      </w:r>
    </w:p>
    <w:p w14:paraId="594E03AF" w14:textId="1EA7C5B6" w:rsidR="005619CA" w:rsidRDefault="005619CA" w:rsidP="000C1C9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ize: </w:t>
      </w:r>
      <w:r w:rsidR="000C1C9E">
        <w:rPr>
          <w:rFonts w:ascii="Times New Roman" w:hAnsi="Times New Roman" w:cs="Times New Roman"/>
          <w:sz w:val="24"/>
          <w:szCs w:val="24"/>
        </w:rPr>
        <w:t>430</w:t>
      </w:r>
      <w:r>
        <w:rPr>
          <w:rFonts w:ascii="Times New Roman" w:hAnsi="Times New Roman" w:cs="Times New Roman"/>
          <w:sz w:val="24"/>
          <w:szCs w:val="24"/>
        </w:rPr>
        <w:t xml:space="preserve"> m2 | </w:t>
      </w:r>
      <w:r w:rsidR="00EF4E14">
        <w:rPr>
          <w:rFonts w:ascii="Times New Roman" w:hAnsi="Times New Roman" w:cs="Times New Roman"/>
          <w:sz w:val="24"/>
          <w:szCs w:val="24"/>
        </w:rPr>
        <w:t>4628</w:t>
      </w:r>
      <w:r>
        <w:rPr>
          <w:rFonts w:ascii="Times New Roman" w:hAnsi="Times New Roman" w:cs="Times New Roman"/>
          <w:sz w:val="24"/>
          <w:szCs w:val="24"/>
        </w:rPr>
        <w:t xml:space="preserve"> ft2</w:t>
      </w:r>
    </w:p>
    <w:p w14:paraId="20F0301C" w14:textId="634D764E" w:rsidR="005619CA" w:rsidRDefault="005619CA" w:rsidP="00E8331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View: </w:t>
      </w:r>
      <w:r>
        <w:rPr>
          <w:rFonts w:ascii="Times New Roman" w:hAnsi="Times New Roman" w:cs="Times New Roman"/>
          <w:sz w:val="24"/>
          <w:szCs w:val="24"/>
        </w:rPr>
        <w:t>Ocean</w:t>
      </w:r>
      <w:r w:rsidR="00E8331C">
        <w:rPr>
          <w:rFonts w:ascii="Times New Roman" w:hAnsi="Times New Roman" w:cs="Times New Roman"/>
          <w:sz w:val="24"/>
          <w:szCs w:val="24"/>
        </w:rPr>
        <w:t xml:space="preserve"> Front</w:t>
      </w:r>
    </w:p>
    <w:p w14:paraId="39726C5A" w14:textId="77777777" w:rsidR="005619CA" w:rsidRDefault="005619CA" w:rsidP="00831B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menities: </w:t>
      </w:r>
      <w:r>
        <w:rPr>
          <w:rFonts w:ascii="Times New Roman" w:hAnsi="Times New Roman" w:cs="Times New Roman"/>
          <w:sz w:val="24"/>
          <w:szCs w:val="24"/>
        </w:rPr>
        <w:t>Premium organic</w:t>
      </w:r>
    </w:p>
    <w:p w14:paraId="75B38BCA" w14:textId="714D7184" w:rsidR="005619CA" w:rsidRDefault="005619CA" w:rsidP="00831B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61B27">
        <w:rPr>
          <w:rFonts w:ascii="Times New Roman" w:hAnsi="Times New Roman" w:cs="Times New Roman"/>
          <w:b/>
          <w:bCs/>
          <w:sz w:val="24"/>
          <w:szCs w:val="24"/>
        </w:rPr>
        <w:t>Extras</w:t>
      </w:r>
      <w:r>
        <w:rPr>
          <w:rFonts w:ascii="Times New Roman" w:hAnsi="Times New Roman" w:cs="Times New Roman"/>
          <w:sz w:val="24"/>
          <w:szCs w:val="24"/>
        </w:rPr>
        <w:t>: Jacuzzi in the room</w:t>
      </w:r>
    </w:p>
    <w:p w14:paraId="4308BA7B" w14:textId="0D81719A" w:rsidR="00831B38" w:rsidRDefault="00831B38" w:rsidP="00831B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tchen area</w:t>
      </w:r>
    </w:p>
    <w:p w14:paraId="39EFDC37" w14:textId="5371D87B" w:rsidR="00831B38" w:rsidRDefault="00831B38" w:rsidP="00831B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ning </w:t>
      </w:r>
      <w:r w:rsidR="00AA4353">
        <w:rPr>
          <w:rFonts w:ascii="Times New Roman" w:hAnsi="Times New Roman" w:cs="Times New Roman"/>
          <w:sz w:val="24"/>
          <w:szCs w:val="24"/>
        </w:rPr>
        <w:t>area for 10</w:t>
      </w:r>
    </w:p>
    <w:p w14:paraId="7D1D1CBD" w14:textId="518ACF82" w:rsidR="00AA4353" w:rsidRDefault="00AA4353" w:rsidP="00831B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extra half bathroom</w:t>
      </w:r>
    </w:p>
    <w:p w14:paraId="55478C7C" w14:textId="210914DB" w:rsidR="00AA4353" w:rsidRDefault="002E56FB" w:rsidP="00831B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ess to the terrace</w:t>
      </w:r>
    </w:p>
    <w:p w14:paraId="350878A5" w14:textId="69B6911A" w:rsidR="002E56FB" w:rsidRDefault="0044647C" w:rsidP="00831B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F333CD0" wp14:editId="5E5D2E06">
            <wp:simplePos x="0" y="0"/>
            <wp:positionH relativeFrom="margin">
              <wp:posOffset>3060700</wp:posOffset>
            </wp:positionH>
            <wp:positionV relativeFrom="paragraph">
              <wp:posOffset>8890</wp:posOffset>
            </wp:positionV>
            <wp:extent cx="2876550" cy="1334770"/>
            <wp:effectExtent l="0" t="0" r="0" b="0"/>
            <wp:wrapThrough wrapText="bothSides">
              <wp:wrapPolygon edited="0">
                <wp:start x="0" y="0"/>
                <wp:lineTo x="0" y="21271"/>
                <wp:lineTo x="21457" y="21271"/>
                <wp:lineTo x="21457" y="0"/>
                <wp:lineTo x="0" y="0"/>
              </wp:wrapPolygon>
            </wp:wrapThrough>
            <wp:docPr id="16" name="Imagen 16" descr="Imagen que contiene tabla, edificio, agu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n 16" descr="Imagen que contiene tabla, edificio, agua&#10;&#10;Descripción generada automáticament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5D0D">
        <w:rPr>
          <w:rFonts w:ascii="Times New Roman" w:hAnsi="Times New Roman" w:cs="Times New Roman"/>
          <w:sz w:val="24"/>
          <w:szCs w:val="24"/>
        </w:rPr>
        <w:t>Four balconies</w:t>
      </w:r>
    </w:p>
    <w:p w14:paraId="2FCF87E4" w14:textId="36289D46" w:rsidR="00A95D0D" w:rsidRDefault="00A95D0D" w:rsidP="00831B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side pool</w:t>
      </w:r>
    </w:p>
    <w:p w14:paraId="18CA997A" w14:textId="7CC0D824" w:rsidR="00A95D0D" w:rsidRDefault="00093C3A" w:rsidP="00831B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nbathing area</w:t>
      </w:r>
    </w:p>
    <w:p w14:paraId="4A85DDAF" w14:textId="37DE6432" w:rsidR="0018550C" w:rsidRDefault="0018550C" w:rsidP="00831B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1152679" w14:textId="77777777" w:rsidR="00AA4353" w:rsidRDefault="00AA4353" w:rsidP="00831B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646D582" w14:textId="0406AF16" w:rsidR="000E642A" w:rsidRDefault="000E642A" w:rsidP="005619C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53E79F5" w14:textId="19DB1118" w:rsidR="002E7B87" w:rsidRPr="00A70D37" w:rsidRDefault="009F4489" w:rsidP="00A70D3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="002E594B">
        <w:rPr>
          <w:rFonts w:ascii="Times New Roman" w:hAnsi="Times New Roman" w:cs="Times New Roman"/>
          <w:sz w:val="24"/>
          <w:szCs w:val="24"/>
        </w:rPr>
        <w:t xml:space="preserve">   </w:t>
      </w:r>
      <w:r w:rsidR="002E594B">
        <w:rPr>
          <w:rFonts w:ascii="Times New Roman" w:hAnsi="Times New Roman" w:cs="Times New Roman"/>
          <w:sz w:val="24"/>
          <w:szCs w:val="24"/>
        </w:rPr>
        <w:tab/>
      </w:r>
      <w:r w:rsidR="002E594B">
        <w:rPr>
          <w:rFonts w:ascii="Times New Roman" w:hAnsi="Times New Roman" w:cs="Times New Roman"/>
          <w:sz w:val="24"/>
          <w:szCs w:val="24"/>
        </w:rPr>
        <w:tab/>
      </w:r>
      <w:r w:rsidR="002E594B">
        <w:rPr>
          <w:rFonts w:ascii="Times New Roman" w:hAnsi="Times New Roman" w:cs="Times New Roman"/>
          <w:sz w:val="24"/>
          <w:szCs w:val="24"/>
        </w:rPr>
        <w:tab/>
      </w:r>
      <w:r w:rsidR="002E594B">
        <w:rPr>
          <w:rFonts w:ascii="Times New Roman" w:hAnsi="Times New Roman" w:cs="Times New Roman"/>
          <w:sz w:val="24"/>
          <w:szCs w:val="24"/>
        </w:rPr>
        <w:tab/>
      </w:r>
      <w:r w:rsidR="002E594B">
        <w:rPr>
          <w:rFonts w:ascii="Times New Roman" w:hAnsi="Times New Roman" w:cs="Times New Roman"/>
          <w:sz w:val="24"/>
          <w:szCs w:val="24"/>
        </w:rPr>
        <w:tab/>
      </w:r>
      <w:r w:rsidR="002E594B">
        <w:rPr>
          <w:rFonts w:ascii="Times New Roman" w:hAnsi="Times New Roman" w:cs="Times New Roman"/>
          <w:sz w:val="24"/>
          <w:szCs w:val="24"/>
        </w:rPr>
        <w:tab/>
        <w:t xml:space="preserve">         </w:t>
      </w:r>
    </w:p>
    <w:p w14:paraId="06C61F3F" w14:textId="0D432DBE" w:rsidR="008E457D" w:rsidRPr="002C4DAD" w:rsidRDefault="008E457D" w:rsidP="003A33B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C4DAD">
        <w:rPr>
          <w:rFonts w:ascii="Times New Roman" w:hAnsi="Times New Roman" w:cs="Times New Roman"/>
          <w:b/>
          <w:bCs/>
          <w:sz w:val="24"/>
          <w:szCs w:val="24"/>
        </w:rPr>
        <w:t>Taxes and Fees</w:t>
      </w:r>
    </w:p>
    <w:p w14:paraId="45D2AB58" w14:textId="0BFA42B3" w:rsidR="00F22AD9" w:rsidRDefault="00DF4618" w:rsidP="00E20037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F4618">
        <w:rPr>
          <w:rFonts w:ascii="Times New Roman" w:hAnsi="Times New Roman" w:cs="Times New Roman"/>
          <w:sz w:val="24"/>
          <w:szCs w:val="24"/>
        </w:rPr>
        <w:t xml:space="preserve">Rates include 3% of accommodation </w:t>
      </w:r>
    </w:p>
    <w:p w14:paraId="6328E0D5" w14:textId="15B93F5F" w:rsidR="008E457D" w:rsidRDefault="00F22AD9" w:rsidP="00E20037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tes include </w:t>
      </w:r>
      <w:r w:rsidR="00DF4618" w:rsidRPr="00DF4618">
        <w:rPr>
          <w:rFonts w:ascii="Times New Roman" w:hAnsi="Times New Roman" w:cs="Times New Roman"/>
          <w:sz w:val="24"/>
          <w:szCs w:val="24"/>
        </w:rPr>
        <w:t>16% of VAT</w:t>
      </w:r>
      <w:r>
        <w:rPr>
          <w:rFonts w:ascii="Times New Roman" w:hAnsi="Times New Roman" w:cs="Times New Roman"/>
          <w:sz w:val="24"/>
          <w:szCs w:val="24"/>
        </w:rPr>
        <w:t xml:space="preserve"> (subject to </w:t>
      </w:r>
      <w:r w:rsidR="00F46881">
        <w:rPr>
          <w:rFonts w:ascii="Times New Roman" w:hAnsi="Times New Roman" w:cs="Times New Roman"/>
          <w:sz w:val="24"/>
          <w:szCs w:val="24"/>
        </w:rPr>
        <w:t>governmental changes)</w:t>
      </w:r>
    </w:p>
    <w:p w14:paraId="00AC57FB" w14:textId="11A46EEA" w:rsidR="00DF4618" w:rsidRDefault="00802511" w:rsidP="00E20037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-fi included</w:t>
      </w:r>
    </w:p>
    <w:p w14:paraId="4BEB2ED6" w14:textId="4D475267" w:rsidR="00802511" w:rsidRDefault="00405ABC" w:rsidP="00603A0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heck-in-out time</w:t>
      </w:r>
    </w:p>
    <w:p w14:paraId="57E26213" w14:textId="268A3122" w:rsidR="00405ABC" w:rsidRPr="00270576" w:rsidRDefault="00D528AD" w:rsidP="00D528AD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528AD">
        <w:rPr>
          <w:rFonts w:ascii="Times New Roman" w:hAnsi="Times New Roman" w:cs="Times New Roman"/>
          <w:sz w:val="24"/>
          <w:szCs w:val="24"/>
        </w:rPr>
        <w:t xml:space="preserve">Check-in at 15:00  and check-out at </w:t>
      </w:r>
      <w:r w:rsidR="00430464">
        <w:rPr>
          <w:rFonts w:ascii="Times New Roman" w:hAnsi="Times New Roman" w:cs="Times New Roman"/>
          <w:sz w:val="24"/>
          <w:szCs w:val="24"/>
        </w:rPr>
        <w:t>noon</w:t>
      </w:r>
    </w:p>
    <w:p w14:paraId="24EC14CC" w14:textId="77777777" w:rsidR="00AA2B80" w:rsidRDefault="00AA2B80" w:rsidP="0027057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F54F653" w14:textId="77777777" w:rsidR="00AA2B80" w:rsidRDefault="00AA2B80" w:rsidP="0027057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E8BA075" w14:textId="0FE6ABAE" w:rsidR="00270576" w:rsidRPr="00522741" w:rsidRDefault="0074333A" w:rsidP="0027057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2741">
        <w:rPr>
          <w:rFonts w:ascii="Times New Roman" w:hAnsi="Times New Roman" w:cs="Times New Roman"/>
          <w:b/>
          <w:bCs/>
          <w:sz w:val="24"/>
          <w:szCs w:val="24"/>
        </w:rPr>
        <w:t>Special Licences</w:t>
      </w:r>
      <w:r w:rsidR="00A71BEE">
        <w:rPr>
          <w:rFonts w:ascii="Times New Roman" w:hAnsi="Times New Roman" w:cs="Times New Roman"/>
          <w:b/>
          <w:bCs/>
          <w:sz w:val="24"/>
          <w:szCs w:val="24"/>
        </w:rPr>
        <w:t xml:space="preserve"> for Groups</w:t>
      </w:r>
    </w:p>
    <w:p w14:paraId="14C5D732" w14:textId="1248734D" w:rsidR="004A17B1" w:rsidRPr="00522741" w:rsidRDefault="00377717" w:rsidP="004A17B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2741">
        <w:rPr>
          <w:rFonts w:ascii="Times New Roman" w:hAnsi="Times New Roman" w:cs="Times New Roman"/>
          <w:sz w:val="24"/>
          <w:szCs w:val="24"/>
        </w:rPr>
        <w:t xml:space="preserve">One hour of Private Welcoming cocktail with Premium Bar and four canapés per person before 23:00 HRS. (A/V not included) </w:t>
      </w:r>
    </w:p>
    <w:p w14:paraId="6FE95F58" w14:textId="17A62549" w:rsidR="004A17B1" w:rsidRPr="00522741" w:rsidRDefault="00377717" w:rsidP="004A17B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2741">
        <w:rPr>
          <w:rFonts w:ascii="Times New Roman" w:hAnsi="Times New Roman" w:cs="Times New Roman"/>
          <w:sz w:val="24"/>
          <w:szCs w:val="24"/>
        </w:rPr>
        <w:t xml:space="preserve">Meeting hall with </w:t>
      </w:r>
      <w:r w:rsidR="00B47B59" w:rsidRPr="00522741">
        <w:rPr>
          <w:rFonts w:ascii="Times New Roman" w:hAnsi="Times New Roman" w:cs="Times New Roman"/>
          <w:sz w:val="24"/>
          <w:szCs w:val="24"/>
        </w:rPr>
        <w:t xml:space="preserve">a </w:t>
      </w:r>
      <w:r w:rsidRPr="00522741">
        <w:rPr>
          <w:rFonts w:ascii="Times New Roman" w:hAnsi="Times New Roman" w:cs="Times New Roman"/>
          <w:sz w:val="24"/>
          <w:szCs w:val="24"/>
        </w:rPr>
        <w:t>coffee break. (Coffee, tea, water, assorted sodas</w:t>
      </w:r>
      <w:r w:rsidR="00B47B59" w:rsidRPr="00522741">
        <w:rPr>
          <w:rFonts w:ascii="Times New Roman" w:hAnsi="Times New Roman" w:cs="Times New Roman"/>
          <w:sz w:val="24"/>
          <w:szCs w:val="24"/>
        </w:rPr>
        <w:t>,</w:t>
      </w:r>
      <w:r w:rsidRPr="00522741">
        <w:rPr>
          <w:rFonts w:ascii="Times New Roman" w:hAnsi="Times New Roman" w:cs="Times New Roman"/>
          <w:sz w:val="24"/>
          <w:szCs w:val="24"/>
        </w:rPr>
        <w:t xml:space="preserve"> and cookies) </w:t>
      </w:r>
    </w:p>
    <w:p w14:paraId="51A05AFB" w14:textId="44F024B6" w:rsidR="004A17B1" w:rsidRPr="00522741" w:rsidRDefault="00B47B59" w:rsidP="004A17B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2741">
        <w:rPr>
          <w:rFonts w:ascii="Times New Roman" w:hAnsi="Times New Roman" w:cs="Times New Roman"/>
          <w:sz w:val="24"/>
          <w:szCs w:val="24"/>
        </w:rPr>
        <w:t>One</w:t>
      </w:r>
      <w:r w:rsidR="00377717" w:rsidRPr="00522741">
        <w:rPr>
          <w:rFonts w:ascii="Times New Roman" w:hAnsi="Times New Roman" w:cs="Times New Roman"/>
          <w:sz w:val="24"/>
          <w:szCs w:val="24"/>
        </w:rPr>
        <w:t xml:space="preserve"> courtesy private dinner, </w:t>
      </w:r>
      <w:r w:rsidRPr="00522741">
        <w:rPr>
          <w:rFonts w:ascii="Times New Roman" w:hAnsi="Times New Roman" w:cs="Times New Roman"/>
          <w:sz w:val="24"/>
          <w:szCs w:val="24"/>
        </w:rPr>
        <w:t>including food stations or plating service, open bar,</w:t>
      </w:r>
      <w:r w:rsidR="00377717" w:rsidRPr="00522741">
        <w:rPr>
          <w:rFonts w:ascii="Times New Roman" w:hAnsi="Times New Roman" w:cs="Times New Roman"/>
          <w:sz w:val="24"/>
          <w:szCs w:val="24"/>
        </w:rPr>
        <w:t xml:space="preserve"> and up to 3 hours of open bar and service before 23:00 HRS. (A/V not included) </w:t>
      </w:r>
    </w:p>
    <w:p w14:paraId="2731C160" w14:textId="32D2C2F2" w:rsidR="004A17B1" w:rsidRPr="00522741" w:rsidRDefault="00B47B59" w:rsidP="004A17B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2741">
        <w:rPr>
          <w:rFonts w:ascii="Times New Roman" w:hAnsi="Times New Roman" w:cs="Times New Roman"/>
          <w:sz w:val="24"/>
          <w:szCs w:val="24"/>
        </w:rPr>
        <w:t>One</w:t>
      </w:r>
      <w:r w:rsidR="00377717" w:rsidRPr="00522741">
        <w:rPr>
          <w:rFonts w:ascii="Times New Roman" w:hAnsi="Times New Roman" w:cs="Times New Roman"/>
          <w:sz w:val="24"/>
          <w:szCs w:val="24"/>
        </w:rPr>
        <w:t xml:space="preserve"> courtesy suite per every 35 suites paid per night, max 3 per group</w:t>
      </w:r>
    </w:p>
    <w:p w14:paraId="6E9C7A6A" w14:textId="7376B9D4" w:rsidR="004A17B1" w:rsidRPr="00522741" w:rsidRDefault="00B47B59" w:rsidP="004A17B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2741">
        <w:rPr>
          <w:rFonts w:ascii="Times New Roman" w:hAnsi="Times New Roman" w:cs="Times New Roman"/>
          <w:sz w:val="24"/>
          <w:szCs w:val="24"/>
        </w:rPr>
        <w:t>One</w:t>
      </w:r>
      <w:r w:rsidR="00377717" w:rsidRPr="00522741">
        <w:rPr>
          <w:rFonts w:ascii="Times New Roman" w:hAnsi="Times New Roman" w:cs="Times New Roman"/>
          <w:sz w:val="24"/>
          <w:szCs w:val="24"/>
        </w:rPr>
        <w:t xml:space="preserve"> courtesy upgrade per every 35 suites </w:t>
      </w:r>
      <w:r w:rsidR="00522741" w:rsidRPr="00522741">
        <w:rPr>
          <w:rFonts w:ascii="Times New Roman" w:hAnsi="Times New Roman" w:cs="Times New Roman"/>
          <w:sz w:val="24"/>
          <w:szCs w:val="24"/>
        </w:rPr>
        <w:t>delivere</w:t>
      </w:r>
      <w:r w:rsidR="00377717" w:rsidRPr="00522741">
        <w:rPr>
          <w:rFonts w:ascii="Times New Roman" w:hAnsi="Times New Roman" w:cs="Times New Roman"/>
          <w:sz w:val="24"/>
          <w:szCs w:val="24"/>
        </w:rPr>
        <w:t>d per night, max 3 per group</w:t>
      </w:r>
    </w:p>
    <w:p w14:paraId="4CF2BCF3" w14:textId="7631FEC7" w:rsidR="00A60866" w:rsidRPr="00522741" w:rsidRDefault="00522741" w:rsidP="004A17B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2741">
        <w:rPr>
          <w:rFonts w:ascii="Times New Roman" w:hAnsi="Times New Roman" w:cs="Times New Roman"/>
          <w:sz w:val="24"/>
          <w:szCs w:val="24"/>
        </w:rPr>
        <w:t>One</w:t>
      </w:r>
      <w:r w:rsidR="00377717" w:rsidRPr="00522741">
        <w:rPr>
          <w:rFonts w:ascii="Times New Roman" w:hAnsi="Times New Roman" w:cs="Times New Roman"/>
          <w:sz w:val="24"/>
          <w:szCs w:val="24"/>
        </w:rPr>
        <w:t xml:space="preserve"> welcome amenity for VIP group</w:t>
      </w:r>
    </w:p>
    <w:p w14:paraId="435AB6F5" w14:textId="77777777" w:rsidR="00A60866" w:rsidRPr="00522741" w:rsidRDefault="00377717" w:rsidP="004A17B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2741">
        <w:rPr>
          <w:rFonts w:ascii="Times New Roman" w:hAnsi="Times New Roman" w:cs="Times New Roman"/>
          <w:sz w:val="24"/>
          <w:szCs w:val="24"/>
        </w:rPr>
        <w:t xml:space="preserve">15% off in the Muluk Spa treatments </w:t>
      </w:r>
    </w:p>
    <w:p w14:paraId="050A2B41" w14:textId="770802D7" w:rsidR="00A60866" w:rsidRPr="00522741" w:rsidRDefault="00377717" w:rsidP="004A17B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2741">
        <w:rPr>
          <w:rFonts w:ascii="Times New Roman" w:hAnsi="Times New Roman" w:cs="Times New Roman"/>
          <w:sz w:val="24"/>
          <w:szCs w:val="24"/>
        </w:rPr>
        <w:t xml:space="preserve"> Private check-in for the group  </w:t>
      </w:r>
    </w:p>
    <w:p w14:paraId="7437576E" w14:textId="68E0AE09" w:rsidR="00DA60EE" w:rsidRPr="003A327C" w:rsidRDefault="00377717" w:rsidP="003A327C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B0FBE">
        <w:rPr>
          <w:rFonts w:ascii="Times New Roman" w:hAnsi="Times New Roman" w:cs="Times New Roman"/>
          <w:sz w:val="24"/>
          <w:szCs w:val="24"/>
        </w:rPr>
        <w:t>Concierge</w:t>
      </w:r>
    </w:p>
    <w:p w14:paraId="3FF7E289" w14:textId="54714722" w:rsidR="006B7CE2" w:rsidRPr="006B7CE2" w:rsidRDefault="006B7CE2" w:rsidP="00DA60EE">
      <w:pPr>
        <w:shd w:val="clear" w:color="auto" w:fill="B4C6E7" w:themeFill="accent1" w:themeFillTint="66"/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Meeting Experience</w:t>
      </w:r>
    </w:p>
    <w:p w14:paraId="61E8B4FF" w14:textId="0E816E5B" w:rsidR="00DA60EE" w:rsidRDefault="00D90596" w:rsidP="003A327C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EB354D1" wp14:editId="0A1522DF">
            <wp:extent cx="3073400" cy="1961591"/>
            <wp:effectExtent l="0" t="0" r="0" b="635"/>
            <wp:docPr id="4" name="Imagen 4" descr="Imagen digital de una ciudad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magen digital de una ciudad&#10;&#10;Descripción generada automáticament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3428" cy="1967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35FCB" w14:textId="017A8AD4" w:rsidR="003A327C" w:rsidRPr="003A327C" w:rsidRDefault="00E61721" w:rsidP="003A327C">
      <w:pPr>
        <w:spacing w:line="240" w:lineRule="auto"/>
        <w:ind w:left="144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="003A327C" w:rsidRPr="003A327C">
        <w:rPr>
          <w:rFonts w:ascii="Times New Roman" w:hAnsi="Times New Roman" w:cs="Times New Roman"/>
        </w:rPr>
        <w:t>Terraces at Convention Center level</w:t>
      </w:r>
    </w:p>
    <w:p w14:paraId="3A1073ED" w14:textId="77777777" w:rsidR="00952CCC" w:rsidRDefault="00952CCC" w:rsidP="003A32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2"/>
        <w:gridCol w:w="1583"/>
        <w:gridCol w:w="2085"/>
        <w:gridCol w:w="1447"/>
        <w:gridCol w:w="992"/>
        <w:gridCol w:w="2211"/>
      </w:tblGrid>
      <w:tr w:rsidR="00BF7C29" w14:paraId="07AB6654" w14:textId="77777777" w:rsidTr="00BF7C29">
        <w:tc>
          <w:tcPr>
            <w:tcW w:w="1032" w:type="dxa"/>
            <w:vMerge w:val="restart"/>
            <w:shd w:val="clear" w:color="auto" w:fill="B4C6E7" w:themeFill="accent1" w:themeFillTint="66"/>
          </w:tcPr>
          <w:p w14:paraId="6451EDAF" w14:textId="77777777" w:rsidR="00BF7C29" w:rsidRDefault="00BF7C29" w:rsidP="00522C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B71ED64" w14:textId="77777777" w:rsidR="00BF7C29" w:rsidRDefault="00BF7C29" w:rsidP="00522C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1E73037" w14:textId="77777777" w:rsidR="00BF7C29" w:rsidRDefault="00BF7C29" w:rsidP="00522C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FDB38F8" w14:textId="77777777" w:rsidR="00BF7C29" w:rsidRDefault="00BF7C29" w:rsidP="00522C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370BBE3" w14:textId="77777777" w:rsidR="00EC10A9" w:rsidRDefault="00EC10A9" w:rsidP="00522C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0633500" w14:textId="77777777" w:rsidR="00EC10A9" w:rsidRDefault="00EC10A9" w:rsidP="00522C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E50E656" w14:textId="77777777" w:rsidR="00C9180F" w:rsidRDefault="00C9180F" w:rsidP="00522C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90EDC40" w14:textId="77777777" w:rsidR="00C9180F" w:rsidRDefault="00C9180F" w:rsidP="00522C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9F7B01C" w14:textId="00A15A39" w:rsidR="00BF7C29" w:rsidRPr="00B12FA9" w:rsidRDefault="00BF7C29" w:rsidP="00522C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Y 1</w:t>
            </w:r>
          </w:p>
        </w:tc>
        <w:tc>
          <w:tcPr>
            <w:tcW w:w="1583" w:type="dxa"/>
            <w:shd w:val="clear" w:color="auto" w:fill="B4C6E7" w:themeFill="accent1" w:themeFillTint="66"/>
          </w:tcPr>
          <w:p w14:paraId="2690D278" w14:textId="0165949B" w:rsidR="00BF7C29" w:rsidRPr="00B12FA9" w:rsidRDefault="00D846A7" w:rsidP="00522C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085" w:type="dxa"/>
            <w:shd w:val="clear" w:color="auto" w:fill="B4C6E7" w:themeFill="accent1" w:themeFillTint="66"/>
          </w:tcPr>
          <w:p w14:paraId="0488AF57" w14:textId="6C58D283" w:rsidR="00BF7C29" w:rsidRPr="00B12FA9" w:rsidRDefault="00BF7C29" w:rsidP="00522C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2F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ent</w:t>
            </w:r>
          </w:p>
        </w:tc>
        <w:tc>
          <w:tcPr>
            <w:tcW w:w="1447" w:type="dxa"/>
            <w:shd w:val="clear" w:color="auto" w:fill="B4C6E7" w:themeFill="accent1" w:themeFillTint="66"/>
          </w:tcPr>
          <w:p w14:paraId="0ABB4A51" w14:textId="31F6474A" w:rsidR="00BF7C29" w:rsidRPr="00B12FA9" w:rsidRDefault="00BF7C29" w:rsidP="00522C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2F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om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4E1EB142" w14:textId="30B68AD9" w:rsidR="00BF7C29" w:rsidRPr="00B12FA9" w:rsidRDefault="00BF7C29" w:rsidP="00522C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2F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of people</w:t>
            </w:r>
          </w:p>
        </w:tc>
        <w:tc>
          <w:tcPr>
            <w:tcW w:w="2211" w:type="dxa"/>
            <w:shd w:val="clear" w:color="auto" w:fill="B4C6E7" w:themeFill="accent1" w:themeFillTint="66"/>
          </w:tcPr>
          <w:p w14:paraId="0A8314C9" w14:textId="4928AFB0" w:rsidR="00BF7C29" w:rsidRPr="00B12FA9" w:rsidRDefault="00BF7C29" w:rsidP="00522C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BF7C29" w14:paraId="0A2B377C" w14:textId="77777777" w:rsidTr="00BF7C29">
        <w:tc>
          <w:tcPr>
            <w:tcW w:w="1032" w:type="dxa"/>
            <w:vMerge/>
            <w:shd w:val="clear" w:color="auto" w:fill="B4C6E7" w:themeFill="accent1" w:themeFillTint="66"/>
          </w:tcPr>
          <w:p w14:paraId="64D9C2B9" w14:textId="77777777" w:rsidR="00BF7C29" w:rsidRDefault="00BF7C2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</w:tcPr>
          <w:p w14:paraId="04408987" w14:textId="77777777" w:rsidR="00BF7C29" w:rsidRDefault="00D846A7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 to 18:00</w:t>
            </w:r>
          </w:p>
          <w:p w14:paraId="155371EA" w14:textId="227BD900" w:rsidR="00B96BA3" w:rsidRDefault="00B96BA3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5" w:type="dxa"/>
          </w:tcPr>
          <w:p w14:paraId="55814CFA" w14:textId="3F0DF3EC" w:rsidR="00BF7C29" w:rsidRDefault="00BF7C2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ference Registration</w:t>
            </w:r>
          </w:p>
        </w:tc>
        <w:tc>
          <w:tcPr>
            <w:tcW w:w="1447" w:type="dxa"/>
          </w:tcPr>
          <w:p w14:paraId="5C72EFF4" w14:textId="77363C89" w:rsidR="00BF7C29" w:rsidRDefault="00BF7C2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yer</w:t>
            </w:r>
          </w:p>
        </w:tc>
        <w:tc>
          <w:tcPr>
            <w:tcW w:w="992" w:type="dxa"/>
          </w:tcPr>
          <w:p w14:paraId="406C5B60" w14:textId="653AE203" w:rsidR="00BF7C29" w:rsidRDefault="00BF7C2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2211" w:type="dxa"/>
          </w:tcPr>
          <w:p w14:paraId="17FA55C2" w14:textId="0D67E96A" w:rsidR="00BF7C29" w:rsidRDefault="00BF7C2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e gift per person, light snacks</w:t>
            </w:r>
            <w:r w:rsidR="0009145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F7C29" w14:paraId="564ECC58" w14:textId="77777777" w:rsidTr="00BF7C29">
        <w:tc>
          <w:tcPr>
            <w:tcW w:w="1032" w:type="dxa"/>
            <w:vMerge/>
            <w:shd w:val="clear" w:color="auto" w:fill="B4C6E7" w:themeFill="accent1" w:themeFillTint="66"/>
          </w:tcPr>
          <w:p w14:paraId="0DA07C7D" w14:textId="77777777" w:rsidR="00BF7C29" w:rsidRDefault="00BF7C2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</w:tcPr>
          <w:p w14:paraId="5BCE79CE" w14:textId="77777777" w:rsidR="003D79E6" w:rsidRDefault="003D79E6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06F4CE" w14:textId="77777777" w:rsidR="003D79E6" w:rsidRDefault="003D79E6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1D9C5A" w14:textId="1B23AF40" w:rsidR="00BF7C29" w:rsidRDefault="00D846A7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:</w:t>
            </w:r>
            <w:r w:rsidR="003D79E6">
              <w:rPr>
                <w:rFonts w:ascii="Times New Roman" w:hAnsi="Times New Roman" w:cs="Times New Roman"/>
                <w:sz w:val="24"/>
                <w:szCs w:val="24"/>
              </w:rPr>
              <w:t>30 to 19:30</w:t>
            </w:r>
          </w:p>
        </w:tc>
        <w:tc>
          <w:tcPr>
            <w:tcW w:w="2085" w:type="dxa"/>
          </w:tcPr>
          <w:p w14:paraId="44685C3D" w14:textId="77777777" w:rsidR="003D79E6" w:rsidRDefault="003D79E6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EB2713" w14:textId="77777777" w:rsidR="003D79E6" w:rsidRDefault="003D79E6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FC5668" w14:textId="72A75EC2" w:rsidR="00BF7C29" w:rsidRDefault="00BF7C2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lcome Reception</w:t>
            </w:r>
          </w:p>
        </w:tc>
        <w:tc>
          <w:tcPr>
            <w:tcW w:w="1447" w:type="dxa"/>
          </w:tcPr>
          <w:p w14:paraId="4D8B4F2F" w14:textId="77777777" w:rsidR="003D79E6" w:rsidRDefault="003D79E6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8B9CC4" w14:textId="6D46BB46" w:rsidR="00BF7C29" w:rsidRDefault="00BF7C2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races at Convention Center Level</w:t>
            </w:r>
          </w:p>
        </w:tc>
        <w:tc>
          <w:tcPr>
            <w:tcW w:w="992" w:type="dxa"/>
          </w:tcPr>
          <w:p w14:paraId="144BA2C8" w14:textId="77777777" w:rsidR="003D79E6" w:rsidRDefault="003D79E6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D0ED16" w14:textId="77777777" w:rsidR="003D79E6" w:rsidRDefault="003D79E6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09BB88" w14:textId="34B09F02" w:rsidR="00BF7C29" w:rsidRDefault="00BF7C2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2211" w:type="dxa"/>
          </w:tcPr>
          <w:p w14:paraId="53D26B2E" w14:textId="66722FD1" w:rsidR="00BF7C29" w:rsidRDefault="00BF7C2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hour</w:t>
            </w:r>
            <w:r w:rsidR="0009145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B348073" w14:textId="77777777" w:rsidR="00BF7C29" w:rsidRDefault="00BF7C2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e will use the special license given by the hotel, </w:t>
            </w:r>
            <w:r w:rsidRPr="001D7B42">
              <w:rPr>
                <w:rFonts w:ascii="Times New Roman" w:hAnsi="Times New Roman" w:cs="Times New Roman"/>
                <w:sz w:val="24"/>
                <w:szCs w:val="24"/>
              </w:rPr>
              <w:t>with Premium Bar and four canapés per person</w:t>
            </w:r>
            <w:r w:rsidR="0009145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C6C3051" w14:textId="16C69450" w:rsidR="0009145B" w:rsidRDefault="0009145B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7C29" w14:paraId="75DD5972" w14:textId="77777777" w:rsidTr="00BF7C29">
        <w:tc>
          <w:tcPr>
            <w:tcW w:w="1032" w:type="dxa"/>
            <w:vMerge/>
            <w:shd w:val="clear" w:color="auto" w:fill="B4C6E7" w:themeFill="accent1" w:themeFillTint="66"/>
          </w:tcPr>
          <w:p w14:paraId="0DABB053" w14:textId="77777777" w:rsidR="00BF7C29" w:rsidRDefault="00BF7C2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</w:tcPr>
          <w:p w14:paraId="5393912C" w14:textId="77777777" w:rsidR="00BF7C29" w:rsidRDefault="00EC10A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:00 to 22:30</w:t>
            </w:r>
          </w:p>
          <w:p w14:paraId="0320B30B" w14:textId="26B6F2F6" w:rsidR="00EC10A9" w:rsidRDefault="00EC10A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5" w:type="dxa"/>
          </w:tcPr>
          <w:p w14:paraId="05DBBADA" w14:textId="24FFC476" w:rsidR="00BF7C29" w:rsidRDefault="00BF7C2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ner</w:t>
            </w:r>
          </w:p>
        </w:tc>
        <w:tc>
          <w:tcPr>
            <w:tcW w:w="1447" w:type="dxa"/>
          </w:tcPr>
          <w:p w14:paraId="599BE2CF" w14:textId="1FEDB51C" w:rsidR="00BF7C29" w:rsidRDefault="00BF7C2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ego II and III</w:t>
            </w:r>
          </w:p>
        </w:tc>
        <w:tc>
          <w:tcPr>
            <w:tcW w:w="992" w:type="dxa"/>
          </w:tcPr>
          <w:p w14:paraId="4C590015" w14:textId="5E03AF54" w:rsidR="00BF7C29" w:rsidRDefault="00BF7C2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2211" w:type="dxa"/>
          </w:tcPr>
          <w:p w14:paraId="0D64FA27" w14:textId="5A4049C9" w:rsidR="00BF7C29" w:rsidRDefault="00BF7C29" w:rsidP="00DF62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nquet style</w:t>
            </w:r>
          </w:p>
        </w:tc>
      </w:tr>
    </w:tbl>
    <w:p w14:paraId="63CEA16B" w14:textId="4613F9AE" w:rsidR="005C24CC" w:rsidRDefault="005C24CC" w:rsidP="00DA60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5E5D42" w14:textId="423694C2" w:rsidR="00672A33" w:rsidRPr="00C605DD" w:rsidRDefault="00672A33" w:rsidP="00C605DD">
      <w:pPr>
        <w:spacing w:line="24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605DD">
        <w:rPr>
          <w:b/>
          <w:bCs/>
          <w:noProof/>
          <w:u w:val="single"/>
        </w:rPr>
        <w:drawing>
          <wp:anchor distT="0" distB="0" distL="114300" distR="114300" simplePos="0" relativeHeight="251667456" behindDoc="0" locked="0" layoutInCell="1" allowOverlap="1" wp14:anchorId="246BA915" wp14:editId="773950DA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3422650" cy="2506941"/>
            <wp:effectExtent l="0" t="0" r="6350" b="8255"/>
            <wp:wrapThrough wrapText="bothSides">
              <wp:wrapPolygon edited="0">
                <wp:start x="0" y="0"/>
                <wp:lineTo x="0" y="21507"/>
                <wp:lineTo x="21520" y="21507"/>
                <wp:lineTo x="21520" y="0"/>
                <wp:lineTo x="0" y="0"/>
              </wp:wrapPolygon>
            </wp:wrapThrough>
            <wp:docPr id="6" name="Imagen 6" descr="Un comedor con sillas de madera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Un comedor con sillas de madera&#10;&#10;Descripción generada automáticamente con confianza baja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650" cy="25069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026AC" w:rsidRPr="00C605D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Diego II and </w:t>
      </w:r>
      <w:r w:rsidR="00C605DD" w:rsidRPr="00C605D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Diego III </w:t>
      </w:r>
    </w:p>
    <w:p w14:paraId="4355CEA8" w14:textId="2A4A1DEE" w:rsidR="00056752" w:rsidRDefault="00056752" w:rsidP="00C605D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Height: </w:t>
      </w:r>
      <w:r w:rsidRPr="00056752">
        <w:rPr>
          <w:rFonts w:ascii="Times New Roman" w:hAnsi="Times New Roman" w:cs="Times New Roman"/>
          <w:sz w:val="24"/>
          <w:szCs w:val="24"/>
        </w:rPr>
        <w:t>26 ft</w:t>
      </w:r>
    </w:p>
    <w:p w14:paraId="786B01FC" w14:textId="3E160E1A" w:rsidR="00056752" w:rsidRDefault="00056752" w:rsidP="00C605D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C3939">
        <w:rPr>
          <w:rFonts w:ascii="Times New Roman" w:hAnsi="Times New Roman" w:cs="Times New Roman"/>
          <w:b/>
          <w:bCs/>
          <w:sz w:val="24"/>
          <w:szCs w:val="24"/>
        </w:rPr>
        <w:t>Length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CC3939">
        <w:rPr>
          <w:rFonts w:ascii="Times New Roman" w:hAnsi="Times New Roman" w:cs="Times New Roman"/>
          <w:sz w:val="24"/>
          <w:szCs w:val="24"/>
        </w:rPr>
        <w:t>79 ft</w:t>
      </w:r>
    </w:p>
    <w:p w14:paraId="6F27CA44" w14:textId="3CBCE402" w:rsidR="00CC3939" w:rsidRDefault="00CC3939" w:rsidP="00C605D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i</w:t>
      </w:r>
      <w:r w:rsidR="00287553">
        <w:rPr>
          <w:rFonts w:ascii="Times New Roman" w:hAnsi="Times New Roman" w:cs="Times New Roman"/>
          <w:b/>
          <w:bCs/>
          <w:sz w:val="24"/>
          <w:szCs w:val="24"/>
        </w:rPr>
        <w:t xml:space="preserve">dth: </w:t>
      </w:r>
      <w:r w:rsidR="00287553">
        <w:rPr>
          <w:rFonts w:ascii="Times New Roman" w:hAnsi="Times New Roman" w:cs="Times New Roman"/>
          <w:sz w:val="24"/>
          <w:szCs w:val="24"/>
        </w:rPr>
        <w:t>71 ft</w:t>
      </w:r>
    </w:p>
    <w:p w14:paraId="3583F0FA" w14:textId="233CAE0F" w:rsidR="00287553" w:rsidRDefault="006A2D0C" w:rsidP="00C605D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QFT2: </w:t>
      </w:r>
      <w:r>
        <w:rPr>
          <w:rFonts w:ascii="Times New Roman" w:hAnsi="Times New Roman" w:cs="Times New Roman"/>
          <w:sz w:val="24"/>
          <w:szCs w:val="24"/>
        </w:rPr>
        <w:t>5,</w:t>
      </w:r>
      <w:r w:rsidR="00B10555">
        <w:rPr>
          <w:rFonts w:ascii="Times New Roman" w:hAnsi="Times New Roman" w:cs="Times New Roman"/>
          <w:sz w:val="24"/>
          <w:szCs w:val="24"/>
        </w:rPr>
        <w:t>640</w:t>
      </w:r>
    </w:p>
    <w:p w14:paraId="69EE4565" w14:textId="329E56C3" w:rsidR="00B10555" w:rsidRPr="00D01D56" w:rsidRDefault="00D01D56" w:rsidP="00C605DD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anquet: 250</w:t>
      </w:r>
    </w:p>
    <w:p w14:paraId="4B03D64E" w14:textId="4F3CC48F" w:rsidR="007614F7" w:rsidRDefault="007614F7" w:rsidP="007614F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94D774A" w14:textId="77777777" w:rsidR="004E7E3A" w:rsidRDefault="004E7E3A" w:rsidP="007614F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3AC5473" w14:textId="344DD5B5" w:rsidR="00DA60EE" w:rsidRPr="00DF4618" w:rsidRDefault="007C4B1C" w:rsidP="00DA60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90C55CD" wp14:editId="52A7952D">
            <wp:extent cx="5943600" cy="1410335"/>
            <wp:effectExtent l="0" t="0" r="0" b="0"/>
            <wp:docPr id="10" name="Imagen 10" descr="Tabl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Tabla&#10;&#10;Descripción generada automáticamente con confianza media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E3D45" w14:textId="0527DE4C" w:rsidR="00C344D6" w:rsidRPr="00DF4618" w:rsidRDefault="00C344D6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2"/>
        <w:gridCol w:w="1583"/>
        <w:gridCol w:w="2085"/>
        <w:gridCol w:w="1447"/>
        <w:gridCol w:w="992"/>
        <w:gridCol w:w="2211"/>
      </w:tblGrid>
      <w:tr w:rsidR="009E0AAE" w14:paraId="7A4A9FE7" w14:textId="77777777" w:rsidTr="00F6762D">
        <w:tc>
          <w:tcPr>
            <w:tcW w:w="1032" w:type="dxa"/>
            <w:vMerge w:val="restart"/>
            <w:shd w:val="clear" w:color="auto" w:fill="B4C6E7" w:themeFill="accent1" w:themeFillTint="66"/>
          </w:tcPr>
          <w:p w14:paraId="6911EF71" w14:textId="77777777" w:rsidR="009E0AAE" w:rsidRDefault="009E0AAE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01BBA15" w14:textId="77777777" w:rsidR="009E0AAE" w:rsidRDefault="009E0AAE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2BEB761" w14:textId="77777777" w:rsidR="009E0AAE" w:rsidRDefault="009E0AAE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98DF8E8" w14:textId="77777777" w:rsidR="009E0AAE" w:rsidRDefault="009E0AAE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69288B6" w14:textId="77777777" w:rsidR="009E0AAE" w:rsidRDefault="009E0AAE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E93A34D" w14:textId="77777777" w:rsidR="009E0AAE" w:rsidRDefault="009E0AAE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A8ECD65" w14:textId="77777777" w:rsidR="00447FCB" w:rsidRDefault="00447FCB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8C3B65B" w14:textId="77777777" w:rsidR="00447FCB" w:rsidRDefault="00447FCB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894F9E1" w14:textId="77777777" w:rsidR="00447FCB" w:rsidRDefault="00447FCB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132B20A" w14:textId="77777777" w:rsidR="00447FCB" w:rsidRDefault="00447FCB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93F531C" w14:textId="77777777" w:rsidR="00447FCB" w:rsidRDefault="00447FCB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5C9C580" w14:textId="77777777" w:rsidR="00447FCB" w:rsidRDefault="00447FCB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82FDE78" w14:textId="77777777" w:rsidR="0056437C" w:rsidRDefault="0056437C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BFD6A72" w14:textId="77777777" w:rsidR="0056437C" w:rsidRDefault="0056437C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67DCEEC" w14:textId="77777777" w:rsidR="0056437C" w:rsidRDefault="0056437C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0ECC479" w14:textId="13E94160" w:rsidR="009E0AAE" w:rsidRPr="00B12FA9" w:rsidRDefault="009E0AAE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Y 2</w:t>
            </w:r>
          </w:p>
        </w:tc>
        <w:tc>
          <w:tcPr>
            <w:tcW w:w="1583" w:type="dxa"/>
            <w:shd w:val="clear" w:color="auto" w:fill="B4C6E7" w:themeFill="accent1" w:themeFillTint="66"/>
          </w:tcPr>
          <w:p w14:paraId="063A2768" w14:textId="77777777" w:rsidR="009E0AAE" w:rsidRPr="00B12FA9" w:rsidRDefault="009E0AAE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085" w:type="dxa"/>
            <w:shd w:val="clear" w:color="auto" w:fill="B4C6E7" w:themeFill="accent1" w:themeFillTint="66"/>
          </w:tcPr>
          <w:p w14:paraId="00068545" w14:textId="77777777" w:rsidR="009E0AAE" w:rsidRPr="00B12FA9" w:rsidRDefault="009E0AAE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2F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ent</w:t>
            </w:r>
          </w:p>
        </w:tc>
        <w:tc>
          <w:tcPr>
            <w:tcW w:w="1447" w:type="dxa"/>
            <w:shd w:val="clear" w:color="auto" w:fill="B4C6E7" w:themeFill="accent1" w:themeFillTint="66"/>
          </w:tcPr>
          <w:p w14:paraId="15335C4B" w14:textId="77777777" w:rsidR="009E0AAE" w:rsidRPr="00B12FA9" w:rsidRDefault="009E0AAE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2F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om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6E6873E0" w14:textId="77777777" w:rsidR="009E0AAE" w:rsidRPr="00B12FA9" w:rsidRDefault="009E0AAE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2F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of people</w:t>
            </w:r>
          </w:p>
        </w:tc>
        <w:tc>
          <w:tcPr>
            <w:tcW w:w="2211" w:type="dxa"/>
            <w:shd w:val="clear" w:color="auto" w:fill="B4C6E7" w:themeFill="accent1" w:themeFillTint="66"/>
          </w:tcPr>
          <w:p w14:paraId="38323C93" w14:textId="77777777" w:rsidR="009E0AAE" w:rsidRPr="00B12FA9" w:rsidRDefault="009E0AAE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9E0AAE" w14:paraId="37E992F1" w14:textId="77777777" w:rsidTr="00F6762D">
        <w:tc>
          <w:tcPr>
            <w:tcW w:w="1032" w:type="dxa"/>
            <w:vMerge/>
            <w:shd w:val="clear" w:color="auto" w:fill="B4C6E7" w:themeFill="accent1" w:themeFillTint="66"/>
          </w:tcPr>
          <w:p w14:paraId="1BE54C38" w14:textId="77777777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</w:tcPr>
          <w:p w14:paraId="536DA5A0" w14:textId="77777777" w:rsidR="001449E7" w:rsidRDefault="001449E7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219123" w14:textId="034399BD" w:rsidR="009E0AAE" w:rsidRDefault="00B075F0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 w:rsidR="009E0AA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E304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E0AAE">
              <w:rPr>
                <w:rFonts w:ascii="Times New Roman" w:hAnsi="Times New Roman" w:cs="Times New Roman"/>
                <w:sz w:val="24"/>
                <w:szCs w:val="24"/>
              </w:rPr>
              <w:t xml:space="preserve">0 to </w:t>
            </w:r>
            <w:r w:rsidR="00E304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9E0AAE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14:paraId="46A9B804" w14:textId="3AE8C02F" w:rsidR="00B96BA3" w:rsidRDefault="00B96BA3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5" w:type="dxa"/>
          </w:tcPr>
          <w:p w14:paraId="1B1EAF9B" w14:textId="77777777" w:rsidR="001449E7" w:rsidRDefault="001449E7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0549B7" w14:textId="4667E73B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lifiers breakfast</w:t>
            </w:r>
          </w:p>
        </w:tc>
        <w:tc>
          <w:tcPr>
            <w:tcW w:w="1447" w:type="dxa"/>
          </w:tcPr>
          <w:p w14:paraId="7F0B320C" w14:textId="77777777" w:rsidR="001449E7" w:rsidRDefault="001449E7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E9F0A1" w14:textId="3077CD49" w:rsidR="009E0AAE" w:rsidRDefault="009F5615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rcado de San Juan</w:t>
            </w:r>
          </w:p>
        </w:tc>
        <w:tc>
          <w:tcPr>
            <w:tcW w:w="992" w:type="dxa"/>
          </w:tcPr>
          <w:p w14:paraId="7281CF70" w14:textId="77777777" w:rsidR="001449E7" w:rsidRDefault="001449E7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C15A22" w14:textId="6B8BEFF7" w:rsidR="009E0AAE" w:rsidRDefault="009F5615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2211" w:type="dxa"/>
          </w:tcPr>
          <w:p w14:paraId="6FD50CEC" w14:textId="77777777" w:rsidR="009E0AAE" w:rsidRDefault="009F5615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="003A2ADD">
              <w:rPr>
                <w:rFonts w:ascii="Times New Roman" w:hAnsi="Times New Roman" w:cs="Times New Roman"/>
                <w:sz w:val="24"/>
                <w:szCs w:val="24"/>
              </w:rPr>
              <w:t>with</w:t>
            </w:r>
            <w:r w:rsidR="00C72566"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r w:rsidR="003A2ADD" w:rsidRPr="003A2ADD">
              <w:rPr>
                <w:rFonts w:ascii="Times New Roman" w:hAnsi="Times New Roman" w:cs="Times New Roman"/>
                <w:sz w:val="24"/>
                <w:szCs w:val="24"/>
              </w:rPr>
              <w:t>festive atmosphere of a typical Mexican market</w:t>
            </w:r>
            <w:r w:rsidR="001327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EAB97C1" w14:textId="54A5986A" w:rsidR="001327EA" w:rsidRDefault="001327EA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0AAE" w14:paraId="2EDE39C9" w14:textId="77777777" w:rsidTr="00F6762D">
        <w:tc>
          <w:tcPr>
            <w:tcW w:w="1032" w:type="dxa"/>
            <w:vMerge/>
            <w:shd w:val="clear" w:color="auto" w:fill="B4C6E7" w:themeFill="accent1" w:themeFillTint="66"/>
          </w:tcPr>
          <w:p w14:paraId="16B6FA80" w14:textId="77777777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</w:tcPr>
          <w:p w14:paraId="04B4B6E7" w14:textId="77777777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D96A73" w14:textId="77777777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628358" w14:textId="77777777" w:rsidR="009E0AAE" w:rsidRDefault="00E3049B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9E0AAE">
              <w:rPr>
                <w:rFonts w:ascii="Times New Roman" w:hAnsi="Times New Roman" w:cs="Times New Roman"/>
                <w:sz w:val="24"/>
                <w:szCs w:val="24"/>
              </w:rPr>
              <w:t>:30 to 1</w:t>
            </w:r>
            <w:r w:rsidR="008B607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E0AAE">
              <w:rPr>
                <w:rFonts w:ascii="Times New Roman" w:hAnsi="Times New Roman" w:cs="Times New Roman"/>
                <w:sz w:val="24"/>
                <w:szCs w:val="24"/>
              </w:rPr>
              <w:t>:30</w:t>
            </w:r>
          </w:p>
          <w:p w14:paraId="66D58FE6" w14:textId="47D2931C" w:rsidR="009310E6" w:rsidRDefault="009310E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5" w:type="dxa"/>
          </w:tcPr>
          <w:p w14:paraId="29FE4764" w14:textId="77777777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05A331" w14:textId="77777777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525CCD" w14:textId="6E6B6E83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ucation session</w:t>
            </w:r>
          </w:p>
        </w:tc>
        <w:tc>
          <w:tcPr>
            <w:tcW w:w="1447" w:type="dxa"/>
          </w:tcPr>
          <w:p w14:paraId="6CBF01AE" w14:textId="77777777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4D3CA4" w14:textId="77777777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B06EE9" w14:textId="138705CC" w:rsidR="001E0542" w:rsidRDefault="001E0542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ego I</w:t>
            </w:r>
          </w:p>
        </w:tc>
        <w:tc>
          <w:tcPr>
            <w:tcW w:w="992" w:type="dxa"/>
          </w:tcPr>
          <w:p w14:paraId="699BE6D7" w14:textId="77777777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F3AC3C" w14:textId="77777777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234360" w14:textId="56905294" w:rsidR="009E0AAE" w:rsidRDefault="009310E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2211" w:type="dxa"/>
          </w:tcPr>
          <w:p w14:paraId="068045F3" w14:textId="77777777" w:rsidR="009E0AAE" w:rsidRDefault="001C7242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lifiers + Head Office.</w:t>
            </w:r>
          </w:p>
          <w:p w14:paraId="03CFA6D3" w14:textId="77777777" w:rsidR="001C7242" w:rsidRDefault="00652AA2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mal welcome.</w:t>
            </w:r>
          </w:p>
          <w:p w14:paraId="2CFCCD0A" w14:textId="77777777" w:rsidR="00652AA2" w:rsidRDefault="00652AA2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and sales presentation.</w:t>
            </w:r>
          </w:p>
          <w:p w14:paraId="320CC80B" w14:textId="5D114D3E" w:rsidR="00652AA2" w:rsidRDefault="003C2B40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put on </w:t>
            </w:r>
            <w:r w:rsidR="00810C87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1E05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ew product.</w:t>
            </w:r>
            <w:r w:rsidR="00D95939">
              <w:rPr>
                <w:rFonts w:ascii="Times New Roman" w:hAnsi="Times New Roman" w:cs="Times New Roman"/>
                <w:sz w:val="24"/>
                <w:szCs w:val="24"/>
              </w:rPr>
              <w:t xml:space="preserve"> Round table style.</w:t>
            </w:r>
          </w:p>
          <w:p w14:paraId="053DCC96" w14:textId="5B5DA195" w:rsidR="001327EA" w:rsidRDefault="001327EA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6951" w14:paraId="4D0ECA90" w14:textId="77777777" w:rsidTr="00F6762D">
        <w:tc>
          <w:tcPr>
            <w:tcW w:w="1032" w:type="dxa"/>
            <w:vMerge/>
            <w:shd w:val="clear" w:color="auto" w:fill="B4C6E7" w:themeFill="accent1" w:themeFillTint="66"/>
          </w:tcPr>
          <w:p w14:paraId="412D5321" w14:textId="77777777" w:rsidR="00BC6951" w:rsidRDefault="00BC6951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</w:tcPr>
          <w:p w14:paraId="6E4B3BE5" w14:textId="77777777" w:rsidR="001449E7" w:rsidRDefault="001449E7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74E82C" w14:textId="77777777" w:rsidR="001449E7" w:rsidRDefault="001449E7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3AB7D3" w14:textId="5745A26C" w:rsidR="00BC6951" w:rsidRDefault="008B6075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30 to 13:00</w:t>
            </w:r>
          </w:p>
          <w:p w14:paraId="02DADFBA" w14:textId="4FBE57CA" w:rsidR="008B6075" w:rsidRDefault="008B6075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5" w:type="dxa"/>
          </w:tcPr>
          <w:p w14:paraId="67FCA52A" w14:textId="77777777" w:rsidR="001449E7" w:rsidRDefault="001449E7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C7DFAF" w14:textId="77777777" w:rsidR="001449E7" w:rsidRDefault="001449E7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7BEFB4" w14:textId="6259315E" w:rsidR="00BC6951" w:rsidRDefault="00BC6951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ffee break</w:t>
            </w:r>
          </w:p>
          <w:p w14:paraId="21C581AB" w14:textId="2648B607" w:rsidR="00BC6951" w:rsidRDefault="00BC6951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</w:tcPr>
          <w:p w14:paraId="1F20FE5C" w14:textId="77777777" w:rsidR="001449E7" w:rsidRDefault="001449E7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C64668" w14:textId="10FB98C9" w:rsidR="00BC6951" w:rsidRDefault="00810C87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races at Convention Center Level</w:t>
            </w:r>
          </w:p>
          <w:p w14:paraId="310C3F36" w14:textId="2F978B43" w:rsidR="00810C87" w:rsidRDefault="00810C87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6CA6AD1F" w14:textId="77777777" w:rsidR="00BC6951" w:rsidRDefault="00BC6951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B78B4D" w14:textId="77777777" w:rsidR="001449E7" w:rsidRDefault="001449E7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E1CD0A" w14:textId="4FCAD0C2" w:rsidR="004C0BEF" w:rsidRDefault="004C0BEF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2211" w:type="dxa"/>
          </w:tcPr>
          <w:p w14:paraId="05C05F2C" w14:textId="79CC3174" w:rsidR="001327EA" w:rsidRDefault="001327EA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e will use the </w:t>
            </w:r>
            <w:r w:rsidR="0054338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cial </w:t>
            </w:r>
            <w:r w:rsidR="00543380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cen</w:t>
            </w:r>
            <w:r w:rsidR="0001144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 from the </w:t>
            </w:r>
            <w:r w:rsidR="00A7109B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el</w:t>
            </w:r>
            <w:r w:rsidR="00A7109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t>C</w:t>
            </w:r>
            <w:r w:rsidRPr="001327EA">
              <w:rPr>
                <w:rFonts w:ascii="Times New Roman" w:hAnsi="Times New Roman" w:cs="Times New Roman"/>
                <w:sz w:val="24"/>
                <w:szCs w:val="24"/>
              </w:rPr>
              <w:t>offee, tea, water, assorted sod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1327EA">
              <w:rPr>
                <w:rFonts w:ascii="Times New Roman" w:hAnsi="Times New Roman" w:cs="Times New Roman"/>
                <w:sz w:val="24"/>
                <w:szCs w:val="24"/>
              </w:rPr>
              <w:t xml:space="preserve"> and cook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A83CAFB" w14:textId="2F630B97" w:rsidR="001327EA" w:rsidRDefault="001327EA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0AAE" w14:paraId="2716A510" w14:textId="77777777" w:rsidTr="00F6762D">
        <w:tc>
          <w:tcPr>
            <w:tcW w:w="1032" w:type="dxa"/>
            <w:vMerge/>
            <w:shd w:val="clear" w:color="auto" w:fill="B4C6E7" w:themeFill="accent1" w:themeFillTint="66"/>
          </w:tcPr>
          <w:p w14:paraId="1E5B9CB4" w14:textId="77777777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</w:tcPr>
          <w:p w14:paraId="74AF7848" w14:textId="77777777" w:rsidR="00B55DD1" w:rsidRDefault="00B55DD1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976036" w14:textId="5C6047CD" w:rsidR="009E0AAE" w:rsidRDefault="001F0BD0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9E0AA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287384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9E0AA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952C1A6" w14:textId="77777777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5" w:type="dxa"/>
          </w:tcPr>
          <w:p w14:paraId="2D1DC97A" w14:textId="77777777" w:rsidR="00B55DD1" w:rsidRDefault="00B55DD1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DBC277" w14:textId="0AA6692E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ch</w:t>
            </w:r>
          </w:p>
        </w:tc>
        <w:tc>
          <w:tcPr>
            <w:tcW w:w="1447" w:type="dxa"/>
          </w:tcPr>
          <w:p w14:paraId="72C65DA1" w14:textId="77777777" w:rsidR="00B55DD1" w:rsidRDefault="00B55DD1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C01BCF" w14:textId="6AC716E6" w:rsidR="009E0AAE" w:rsidRDefault="006058E1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x lunches</w:t>
            </w:r>
          </w:p>
        </w:tc>
        <w:tc>
          <w:tcPr>
            <w:tcW w:w="992" w:type="dxa"/>
          </w:tcPr>
          <w:p w14:paraId="69C6EB58" w14:textId="77777777" w:rsidR="00B55DD1" w:rsidRDefault="00B55DD1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F7A01B" w14:textId="3F02CEDE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2211" w:type="dxa"/>
          </w:tcPr>
          <w:p w14:paraId="054520F6" w14:textId="3C27DFB0" w:rsidR="009E0AAE" w:rsidRDefault="000926AC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ms delivered </w:t>
            </w:r>
            <w:r w:rsidR="000774FD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ach room.</w:t>
            </w:r>
          </w:p>
          <w:p w14:paraId="29C5DF5C" w14:textId="29CBA9FD" w:rsidR="000926AC" w:rsidRDefault="000926AC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0AAE" w14:paraId="6C1C4063" w14:textId="77777777" w:rsidTr="00F6762D">
        <w:tc>
          <w:tcPr>
            <w:tcW w:w="1032" w:type="dxa"/>
            <w:vMerge/>
            <w:shd w:val="clear" w:color="auto" w:fill="B4C6E7" w:themeFill="accent1" w:themeFillTint="66"/>
          </w:tcPr>
          <w:p w14:paraId="2D518688" w14:textId="77777777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</w:tcPr>
          <w:p w14:paraId="123F555C" w14:textId="77777777" w:rsidR="00B55DD1" w:rsidRDefault="00B55DD1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A2CDD3" w14:textId="0F3F80DD" w:rsidR="009E0AAE" w:rsidRDefault="00392BC2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rting at 19:30</w:t>
            </w:r>
          </w:p>
        </w:tc>
        <w:tc>
          <w:tcPr>
            <w:tcW w:w="2085" w:type="dxa"/>
          </w:tcPr>
          <w:p w14:paraId="659990BB" w14:textId="77777777" w:rsidR="00B55DD1" w:rsidRDefault="00B55DD1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C59298" w14:textId="22BA714E" w:rsidR="009E0AAE" w:rsidRDefault="009E0A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ner</w:t>
            </w:r>
          </w:p>
          <w:p w14:paraId="1FBED6E5" w14:textId="4F44AD9F" w:rsidR="00B075F0" w:rsidRDefault="00B075F0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</w:tcPr>
          <w:p w14:paraId="1FF3E59C" w14:textId="77777777" w:rsidR="00B55DD1" w:rsidRDefault="00B55DD1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46CE5A" w14:textId="3EAA3BB4" w:rsidR="009E0AAE" w:rsidRDefault="00AF34FA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ne</w:t>
            </w:r>
            <w:r w:rsidR="00FF71AE">
              <w:rPr>
                <w:rFonts w:ascii="Times New Roman" w:hAnsi="Times New Roman" w:cs="Times New Roman"/>
                <w:sz w:val="24"/>
                <w:szCs w:val="24"/>
              </w:rPr>
              <w:t xml:space="preserve"> different restaurants </w:t>
            </w:r>
          </w:p>
        </w:tc>
        <w:tc>
          <w:tcPr>
            <w:tcW w:w="992" w:type="dxa"/>
          </w:tcPr>
          <w:p w14:paraId="58A37BB4" w14:textId="77777777" w:rsidR="00B55DD1" w:rsidRDefault="00B55DD1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67579E" w14:textId="6ABC660A" w:rsidR="009E0AAE" w:rsidRDefault="00FF71AE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2211" w:type="dxa"/>
          </w:tcPr>
          <w:p w14:paraId="0CAEB9AD" w14:textId="575189A7" w:rsidR="009E0AAE" w:rsidRDefault="007953F2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7953F2">
              <w:rPr>
                <w:rFonts w:ascii="Times New Roman" w:hAnsi="Times New Roman" w:cs="Times New Roman"/>
                <w:sz w:val="24"/>
                <w:szCs w:val="24"/>
              </w:rPr>
              <w:t xml:space="preserve">uests will pre-register 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7953F2">
              <w:rPr>
                <w:rFonts w:ascii="Times New Roman" w:hAnsi="Times New Roman" w:cs="Times New Roman"/>
                <w:sz w:val="24"/>
                <w:szCs w:val="24"/>
              </w:rPr>
              <w:t xml:space="preserve">restaurant or select "on </w:t>
            </w:r>
            <w:r w:rsidR="00AF34FA">
              <w:rPr>
                <w:rFonts w:ascii="Times New Roman" w:hAnsi="Times New Roman" w:cs="Times New Roman"/>
                <w:sz w:val="24"/>
                <w:szCs w:val="24"/>
              </w:rPr>
              <w:t xml:space="preserve">their </w:t>
            </w:r>
            <w:r w:rsidRPr="007953F2">
              <w:rPr>
                <w:rFonts w:ascii="Times New Roman" w:hAnsi="Times New Roman" w:cs="Times New Roman"/>
                <w:sz w:val="24"/>
                <w:szCs w:val="24"/>
              </w:rPr>
              <w:t>own</w:t>
            </w:r>
            <w:r w:rsidR="00AF34FA">
              <w:rPr>
                <w:rFonts w:ascii="Times New Roman" w:hAnsi="Times New Roman" w:cs="Times New Roman"/>
                <w:sz w:val="24"/>
                <w:szCs w:val="24"/>
              </w:rPr>
              <w:t>."</w:t>
            </w:r>
          </w:p>
          <w:p w14:paraId="01992B3C" w14:textId="1D0CBCAB" w:rsidR="00DD0259" w:rsidRDefault="00DD0259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F208B6" w14:textId="6BC58D4D" w:rsidR="00C344D6" w:rsidRDefault="00C344D6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4CAC5F3" w14:textId="59C74D5E" w:rsidR="00231233" w:rsidRDefault="00231233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For Dinner on Day 2, </w:t>
      </w:r>
      <w:r w:rsidR="000C32B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guest</w:t>
      </w:r>
      <w:r w:rsidR="000C32B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ill have to </w:t>
      </w:r>
      <w:r w:rsidR="000C32B0">
        <w:rPr>
          <w:rFonts w:ascii="Times New Roman" w:hAnsi="Times New Roman" w:cs="Times New Roman"/>
          <w:sz w:val="24"/>
          <w:szCs w:val="24"/>
        </w:rPr>
        <w:t>pre-register</w:t>
      </w:r>
      <w:r w:rsidR="001B0817">
        <w:rPr>
          <w:rFonts w:ascii="Times New Roman" w:hAnsi="Times New Roman" w:cs="Times New Roman"/>
          <w:sz w:val="24"/>
          <w:szCs w:val="24"/>
        </w:rPr>
        <w:t xml:space="preserve"> with 30 days </w:t>
      </w:r>
      <w:r w:rsidR="002F7A88">
        <w:rPr>
          <w:rFonts w:ascii="Times New Roman" w:hAnsi="Times New Roman" w:cs="Times New Roman"/>
          <w:sz w:val="24"/>
          <w:szCs w:val="24"/>
        </w:rPr>
        <w:t xml:space="preserve">of anticipation, especially for </w:t>
      </w:r>
      <w:r w:rsidR="00B36B64">
        <w:rPr>
          <w:rFonts w:ascii="Times New Roman" w:hAnsi="Times New Roman" w:cs="Times New Roman"/>
          <w:sz w:val="24"/>
          <w:szCs w:val="24"/>
        </w:rPr>
        <w:t xml:space="preserve">the most popular ones, which are Kibi-Kibi </w:t>
      </w:r>
      <w:r w:rsidR="002451EA">
        <w:rPr>
          <w:rFonts w:ascii="Times New Roman" w:hAnsi="Times New Roman" w:cs="Times New Roman"/>
          <w:sz w:val="24"/>
          <w:szCs w:val="24"/>
        </w:rPr>
        <w:t>and Encanta. The fir</w:t>
      </w:r>
      <w:r w:rsidR="00DA5FAF">
        <w:rPr>
          <w:rFonts w:ascii="Times New Roman" w:hAnsi="Times New Roman" w:cs="Times New Roman"/>
          <w:sz w:val="24"/>
          <w:szCs w:val="24"/>
        </w:rPr>
        <w:t xml:space="preserve">st one </w:t>
      </w:r>
      <w:r w:rsidR="00732684">
        <w:rPr>
          <w:rFonts w:ascii="Times New Roman" w:hAnsi="Times New Roman" w:cs="Times New Roman"/>
          <w:sz w:val="24"/>
          <w:szCs w:val="24"/>
        </w:rPr>
        <w:t xml:space="preserve">is trendy because it is an exclusive restaurant </w:t>
      </w:r>
      <w:r w:rsidR="000466DE">
        <w:rPr>
          <w:rFonts w:ascii="Times New Roman" w:hAnsi="Times New Roman" w:cs="Times New Roman"/>
          <w:sz w:val="24"/>
          <w:szCs w:val="24"/>
        </w:rPr>
        <w:t>only available for guests at the House of Artists. On the other hand, Encanta</w:t>
      </w:r>
      <w:r w:rsidR="00695E86">
        <w:rPr>
          <w:rFonts w:ascii="Times New Roman" w:hAnsi="Times New Roman" w:cs="Times New Roman"/>
          <w:sz w:val="24"/>
          <w:szCs w:val="24"/>
        </w:rPr>
        <w:t>'</w:t>
      </w:r>
      <w:r w:rsidR="0003715B">
        <w:rPr>
          <w:rFonts w:ascii="Times New Roman" w:hAnsi="Times New Roman" w:cs="Times New Roman"/>
          <w:sz w:val="24"/>
          <w:szCs w:val="24"/>
        </w:rPr>
        <w:t>s popularity is due to its Michelin Star ch</w:t>
      </w:r>
      <w:r w:rsidR="00695E86">
        <w:rPr>
          <w:rFonts w:ascii="Times New Roman" w:hAnsi="Times New Roman" w:cs="Times New Roman"/>
          <w:sz w:val="24"/>
          <w:szCs w:val="24"/>
        </w:rPr>
        <w:t>e</w:t>
      </w:r>
      <w:r w:rsidR="0003715B">
        <w:rPr>
          <w:rFonts w:ascii="Times New Roman" w:hAnsi="Times New Roman" w:cs="Times New Roman"/>
          <w:sz w:val="24"/>
          <w:szCs w:val="24"/>
        </w:rPr>
        <w:t>f.</w:t>
      </w:r>
      <w:r w:rsidR="0049023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EFF619" w14:textId="09C10CF4" w:rsidR="006955B1" w:rsidRDefault="006955B1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E1AA762" w14:textId="6F944406" w:rsidR="006955B1" w:rsidRDefault="006955B1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2"/>
        <w:gridCol w:w="1583"/>
        <w:gridCol w:w="2085"/>
        <w:gridCol w:w="1447"/>
        <w:gridCol w:w="992"/>
        <w:gridCol w:w="2211"/>
      </w:tblGrid>
      <w:tr w:rsidR="00133386" w14:paraId="0057C883" w14:textId="77777777" w:rsidTr="00F6762D">
        <w:tc>
          <w:tcPr>
            <w:tcW w:w="1032" w:type="dxa"/>
            <w:vMerge w:val="restart"/>
            <w:shd w:val="clear" w:color="auto" w:fill="B4C6E7" w:themeFill="accent1" w:themeFillTint="66"/>
          </w:tcPr>
          <w:p w14:paraId="4A6E3001" w14:textId="77777777" w:rsidR="00133386" w:rsidRDefault="00133386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03473BA" w14:textId="77777777" w:rsidR="00133386" w:rsidRDefault="00133386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748667B" w14:textId="77777777" w:rsidR="00133386" w:rsidRDefault="00133386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F907A91" w14:textId="77777777" w:rsidR="00133386" w:rsidRDefault="00133386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4BAD488" w14:textId="77777777" w:rsidR="00133386" w:rsidRDefault="00133386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E7846AA" w14:textId="77777777" w:rsidR="00133386" w:rsidRDefault="00133386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73BB8C2" w14:textId="77777777" w:rsidR="00133386" w:rsidRDefault="00133386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92BAB84" w14:textId="77777777" w:rsidR="00133386" w:rsidRDefault="00133386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201B22E" w14:textId="77777777" w:rsidR="0083306A" w:rsidRDefault="0083306A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D8665D4" w14:textId="77777777" w:rsidR="0083306A" w:rsidRDefault="0083306A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31FE355" w14:textId="77777777" w:rsidR="0083306A" w:rsidRDefault="0083306A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B5FB3E8" w14:textId="27FD7FE3" w:rsidR="00133386" w:rsidRPr="00B12FA9" w:rsidRDefault="00133386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Y 3</w:t>
            </w:r>
          </w:p>
        </w:tc>
        <w:tc>
          <w:tcPr>
            <w:tcW w:w="1583" w:type="dxa"/>
            <w:shd w:val="clear" w:color="auto" w:fill="B4C6E7" w:themeFill="accent1" w:themeFillTint="66"/>
          </w:tcPr>
          <w:p w14:paraId="618593A9" w14:textId="77777777" w:rsidR="00133386" w:rsidRPr="00B12FA9" w:rsidRDefault="00133386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085" w:type="dxa"/>
            <w:shd w:val="clear" w:color="auto" w:fill="B4C6E7" w:themeFill="accent1" w:themeFillTint="66"/>
          </w:tcPr>
          <w:p w14:paraId="5C7EA611" w14:textId="77777777" w:rsidR="00133386" w:rsidRPr="00B12FA9" w:rsidRDefault="00133386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2F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ent</w:t>
            </w:r>
          </w:p>
        </w:tc>
        <w:tc>
          <w:tcPr>
            <w:tcW w:w="1447" w:type="dxa"/>
            <w:shd w:val="clear" w:color="auto" w:fill="B4C6E7" w:themeFill="accent1" w:themeFillTint="66"/>
          </w:tcPr>
          <w:p w14:paraId="01B5B4B1" w14:textId="77777777" w:rsidR="00133386" w:rsidRPr="00B12FA9" w:rsidRDefault="00133386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2F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om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32E1ADF6" w14:textId="77777777" w:rsidR="00133386" w:rsidRPr="00B12FA9" w:rsidRDefault="00133386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2F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of people</w:t>
            </w:r>
          </w:p>
        </w:tc>
        <w:tc>
          <w:tcPr>
            <w:tcW w:w="2211" w:type="dxa"/>
            <w:shd w:val="clear" w:color="auto" w:fill="B4C6E7" w:themeFill="accent1" w:themeFillTint="66"/>
          </w:tcPr>
          <w:p w14:paraId="16DB9109" w14:textId="77777777" w:rsidR="00133386" w:rsidRPr="00B12FA9" w:rsidRDefault="00133386" w:rsidP="00F676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133386" w14:paraId="6A85C1C1" w14:textId="77777777" w:rsidTr="00F6762D">
        <w:tc>
          <w:tcPr>
            <w:tcW w:w="1032" w:type="dxa"/>
            <w:vMerge/>
            <w:shd w:val="clear" w:color="auto" w:fill="B4C6E7" w:themeFill="accent1" w:themeFillTint="66"/>
          </w:tcPr>
          <w:p w14:paraId="42B3EC95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</w:tcPr>
          <w:p w14:paraId="4012BA78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87E34E" w14:textId="303D708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:00 to 08:30</w:t>
            </w:r>
          </w:p>
          <w:p w14:paraId="7727DAA9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5" w:type="dxa"/>
          </w:tcPr>
          <w:p w14:paraId="305E50BB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FC6F7E" w14:textId="10A4D5EC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kfast</w:t>
            </w:r>
          </w:p>
        </w:tc>
        <w:tc>
          <w:tcPr>
            <w:tcW w:w="1447" w:type="dxa"/>
          </w:tcPr>
          <w:p w14:paraId="6E4E7D84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C908FE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nal or Xaak restaurants</w:t>
            </w:r>
          </w:p>
          <w:p w14:paraId="454E1668" w14:textId="543217D4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290BF6BD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BE6141" w14:textId="5B6ABE1B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2211" w:type="dxa"/>
          </w:tcPr>
          <w:p w14:paraId="2CB95808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B05FC3" w14:textId="4B057DD6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h restaurants offer buffet-style breakfast.</w:t>
            </w:r>
          </w:p>
          <w:p w14:paraId="25A5F3C6" w14:textId="11C91ED4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33386" w14:paraId="4101FFE5" w14:textId="77777777" w:rsidTr="00F6762D">
        <w:tc>
          <w:tcPr>
            <w:tcW w:w="1032" w:type="dxa"/>
            <w:vMerge/>
            <w:shd w:val="clear" w:color="auto" w:fill="B4C6E7" w:themeFill="accent1" w:themeFillTint="66"/>
          </w:tcPr>
          <w:p w14:paraId="2866E640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</w:tcPr>
          <w:p w14:paraId="0E9BF6A0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B8134A" w14:textId="41D5DB02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:00 to 12:00</w:t>
            </w:r>
          </w:p>
        </w:tc>
        <w:tc>
          <w:tcPr>
            <w:tcW w:w="2085" w:type="dxa"/>
          </w:tcPr>
          <w:p w14:paraId="5DC8C823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48AE39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tivational Conference and Wrap-up</w:t>
            </w:r>
          </w:p>
          <w:p w14:paraId="369A78DF" w14:textId="6F88F5C0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</w:tcPr>
          <w:p w14:paraId="5F1BD01D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2B4702" w14:textId="7508AC76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ida I</w:t>
            </w:r>
          </w:p>
          <w:p w14:paraId="490BBEDA" w14:textId="354CC4EB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62A594A0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604DF3" w14:textId="63C45F1D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2211" w:type="dxa"/>
          </w:tcPr>
          <w:p w14:paraId="313FB028" w14:textId="77777777" w:rsidR="00133386" w:rsidRDefault="00133386" w:rsidP="00C60C3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DCAEBD" w14:textId="77777777" w:rsidR="00133386" w:rsidRDefault="00133386" w:rsidP="00C60C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ditorium style.</w:t>
            </w:r>
          </w:p>
          <w:p w14:paraId="3EF7BC5D" w14:textId="0CB2D716" w:rsidR="00133386" w:rsidRDefault="00133386" w:rsidP="00C60C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od and beverages available.</w:t>
            </w:r>
          </w:p>
        </w:tc>
      </w:tr>
      <w:tr w:rsidR="00133386" w14:paraId="5DFD0CAD" w14:textId="77777777" w:rsidTr="00F6762D">
        <w:tc>
          <w:tcPr>
            <w:tcW w:w="1032" w:type="dxa"/>
            <w:vMerge/>
            <w:shd w:val="clear" w:color="auto" w:fill="B4C6E7" w:themeFill="accent1" w:themeFillTint="66"/>
          </w:tcPr>
          <w:p w14:paraId="04C2D24E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</w:tcPr>
          <w:p w14:paraId="2AAD619D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0AB335" w14:textId="0760E13C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30 to 14:30</w:t>
            </w:r>
          </w:p>
          <w:p w14:paraId="5289CCEC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5" w:type="dxa"/>
          </w:tcPr>
          <w:p w14:paraId="3890001B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875D51" w14:textId="028161C2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ch</w:t>
            </w:r>
          </w:p>
        </w:tc>
        <w:tc>
          <w:tcPr>
            <w:tcW w:w="1447" w:type="dxa"/>
          </w:tcPr>
          <w:p w14:paraId="2F26E73A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races at Convention Center level</w:t>
            </w:r>
          </w:p>
          <w:p w14:paraId="6313AF43" w14:textId="1D49B163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3A27E850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377815" w14:textId="58867AF5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2211" w:type="dxa"/>
          </w:tcPr>
          <w:p w14:paraId="22C0104A" w14:textId="0E20BA20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91185F" w14:textId="1B5BEA6F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ffet-style</w:t>
            </w:r>
          </w:p>
          <w:p w14:paraId="03A75B70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456D43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066FD5" w14:textId="552E16B1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33386" w14:paraId="32E6D9CA" w14:textId="77777777" w:rsidTr="00F6762D">
        <w:tc>
          <w:tcPr>
            <w:tcW w:w="1032" w:type="dxa"/>
            <w:vMerge/>
            <w:shd w:val="clear" w:color="auto" w:fill="B4C6E7" w:themeFill="accent1" w:themeFillTint="66"/>
          </w:tcPr>
          <w:p w14:paraId="7E0AB345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</w:tcPr>
          <w:p w14:paraId="6D064E05" w14:textId="77777777" w:rsidR="00CB11F3" w:rsidRDefault="00CB11F3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3949FB" w14:textId="6F355B8E" w:rsidR="00133386" w:rsidRDefault="00CB11F3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:00</w:t>
            </w:r>
          </w:p>
          <w:p w14:paraId="142875A1" w14:textId="77777777" w:rsidR="00CB11F3" w:rsidRDefault="00CB11F3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8C66CF" w14:textId="62D80443" w:rsidR="00CB11F3" w:rsidRDefault="00CB11F3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5" w:type="dxa"/>
          </w:tcPr>
          <w:p w14:paraId="6A6F2E15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510012" w14:textId="49409EB3" w:rsidR="00CB11F3" w:rsidRDefault="00982B5C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ception and </w:t>
            </w:r>
            <w:r w:rsidR="00CB11F3">
              <w:rPr>
                <w:rFonts w:ascii="Times New Roman" w:hAnsi="Times New Roman" w:cs="Times New Roman"/>
                <w:sz w:val="24"/>
                <w:szCs w:val="24"/>
              </w:rPr>
              <w:t>Gala Night</w:t>
            </w:r>
          </w:p>
        </w:tc>
        <w:tc>
          <w:tcPr>
            <w:tcW w:w="1447" w:type="dxa"/>
          </w:tcPr>
          <w:p w14:paraId="2B314958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4801C2" w14:textId="77777777" w:rsidR="00982B5C" w:rsidRDefault="00982B5C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yer.</w:t>
            </w:r>
          </w:p>
          <w:p w14:paraId="34204B6E" w14:textId="77777777" w:rsidR="00E35598" w:rsidRDefault="00E35598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ego II and Diego III</w:t>
            </w:r>
          </w:p>
          <w:p w14:paraId="427C8988" w14:textId="24783F47" w:rsidR="00982B5C" w:rsidRDefault="00982B5C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06775210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B4FBD3" w14:textId="181E93A4" w:rsidR="00E35598" w:rsidRDefault="00E35598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2211" w:type="dxa"/>
          </w:tcPr>
          <w:p w14:paraId="32A01EBF" w14:textId="77777777" w:rsidR="00133386" w:rsidRDefault="00133386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2DAA30" w14:textId="0ED1BB1F" w:rsidR="00E35598" w:rsidRDefault="00982B5C" w:rsidP="00F676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reception </w:t>
            </w:r>
            <w:r w:rsidR="005A44EB">
              <w:rPr>
                <w:rFonts w:ascii="Times New Roman" w:hAnsi="Times New Roman" w:cs="Times New Roman"/>
                <w:sz w:val="24"/>
                <w:szCs w:val="24"/>
              </w:rPr>
              <w:t>will take place in the Foye</w:t>
            </w:r>
            <w:r w:rsidR="0083306A">
              <w:rPr>
                <w:rFonts w:ascii="Times New Roman" w:hAnsi="Times New Roman" w:cs="Times New Roman"/>
                <w:sz w:val="24"/>
                <w:szCs w:val="24"/>
              </w:rPr>
              <w:t>r. The d</w:t>
            </w:r>
            <w:r w:rsidR="005A44EB">
              <w:rPr>
                <w:rFonts w:ascii="Times New Roman" w:hAnsi="Times New Roman" w:cs="Times New Roman"/>
                <w:sz w:val="24"/>
                <w:szCs w:val="24"/>
              </w:rPr>
              <w:t>inner at Diego Convention Center</w:t>
            </w:r>
            <w:r w:rsidR="0083306A">
              <w:rPr>
                <w:rFonts w:ascii="Times New Roman" w:hAnsi="Times New Roman" w:cs="Times New Roman"/>
                <w:sz w:val="24"/>
                <w:szCs w:val="24"/>
              </w:rPr>
              <w:t>, round tables.</w:t>
            </w:r>
          </w:p>
        </w:tc>
      </w:tr>
    </w:tbl>
    <w:p w14:paraId="260289D3" w14:textId="32C17709" w:rsidR="006955B1" w:rsidRDefault="006955B1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30052C3" w14:textId="0EAED335" w:rsidR="0057508F" w:rsidRDefault="0057508F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91F47">
        <w:rPr>
          <w:rFonts w:ascii="Times New Roman" w:hAnsi="Times New Roman" w:cs="Times New Roman"/>
          <w:sz w:val="24"/>
          <w:szCs w:val="24"/>
        </w:rPr>
        <w:t>The Gala Night</w:t>
      </w:r>
      <w:r w:rsidR="00FC3155">
        <w:rPr>
          <w:rFonts w:ascii="Times New Roman" w:hAnsi="Times New Roman" w:cs="Times New Roman"/>
          <w:sz w:val="24"/>
          <w:szCs w:val="24"/>
        </w:rPr>
        <w:t xml:space="preserve"> will start with a reception at the Foyer where guests will </w:t>
      </w:r>
      <w:r w:rsidR="0099524E">
        <w:rPr>
          <w:rFonts w:ascii="Times New Roman" w:hAnsi="Times New Roman" w:cs="Times New Roman"/>
          <w:sz w:val="24"/>
          <w:szCs w:val="24"/>
        </w:rPr>
        <w:t xml:space="preserve">enjoy a </w:t>
      </w:r>
      <w:r w:rsidR="0099524E" w:rsidRPr="00685EBB">
        <w:rPr>
          <w:rFonts w:ascii="Times New Roman" w:hAnsi="Times New Roman" w:cs="Times New Roman"/>
          <w:sz w:val="24"/>
          <w:szCs w:val="24"/>
        </w:rPr>
        <w:t>warm musical, with excellent performers and assorted instruments, from the violin and psaltery, to mariachis, string duets, puppets, and more</w:t>
      </w:r>
      <w:r w:rsidR="00685EBB" w:rsidRPr="00685EBB">
        <w:rPr>
          <w:rFonts w:ascii="Times New Roman" w:hAnsi="Times New Roman" w:cs="Times New Roman"/>
          <w:sz w:val="24"/>
          <w:szCs w:val="24"/>
        </w:rPr>
        <w:t>;</w:t>
      </w:r>
      <w:r w:rsidR="0099524E" w:rsidRPr="00685EBB">
        <w:rPr>
          <w:rFonts w:ascii="Times New Roman" w:hAnsi="Times New Roman" w:cs="Times New Roman"/>
          <w:sz w:val="24"/>
          <w:szCs w:val="24"/>
        </w:rPr>
        <w:t> </w:t>
      </w:r>
      <w:r w:rsidR="005A463F">
        <w:rPr>
          <w:rFonts w:ascii="Times New Roman" w:hAnsi="Times New Roman" w:cs="Times New Roman"/>
          <w:sz w:val="24"/>
          <w:szCs w:val="24"/>
        </w:rPr>
        <w:t xml:space="preserve"> while waiting to enter the Diego Convention Center</w:t>
      </w:r>
      <w:r w:rsidR="00D40E7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3E96368" w14:textId="689ED803" w:rsidR="00B130A6" w:rsidRDefault="00B130A6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For the Gala Night, we will use Diego II and Diego III to host the 500 guests</w:t>
      </w:r>
      <w:r w:rsidR="00B2182B">
        <w:rPr>
          <w:rFonts w:ascii="Times New Roman" w:hAnsi="Times New Roman" w:cs="Times New Roman"/>
          <w:sz w:val="24"/>
          <w:szCs w:val="24"/>
        </w:rPr>
        <w:t>. The space will be set up banquet-style</w:t>
      </w:r>
      <w:r w:rsidR="00735997">
        <w:rPr>
          <w:rFonts w:ascii="Times New Roman" w:hAnsi="Times New Roman" w:cs="Times New Roman"/>
          <w:sz w:val="24"/>
          <w:szCs w:val="24"/>
        </w:rPr>
        <w:t xml:space="preserve"> with round tables </w:t>
      </w:r>
      <w:r w:rsidR="00E064F7">
        <w:rPr>
          <w:rFonts w:ascii="Times New Roman" w:hAnsi="Times New Roman" w:cs="Times New Roman"/>
          <w:sz w:val="24"/>
          <w:szCs w:val="24"/>
        </w:rPr>
        <w:t>of 10.</w:t>
      </w:r>
    </w:p>
    <w:p w14:paraId="30D1E36D" w14:textId="715CC08E" w:rsidR="00A74E59" w:rsidRDefault="00A74E59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81B1F">
        <w:rPr>
          <w:rFonts w:ascii="Times New Roman" w:hAnsi="Times New Roman" w:cs="Times New Roman"/>
          <w:sz w:val="24"/>
          <w:szCs w:val="24"/>
        </w:rPr>
        <w:t xml:space="preserve">The hotel provided a </w:t>
      </w:r>
      <w:r w:rsidR="00C8158C">
        <w:rPr>
          <w:rFonts w:ascii="Times New Roman" w:hAnsi="Times New Roman" w:cs="Times New Roman"/>
          <w:sz w:val="24"/>
          <w:szCs w:val="24"/>
        </w:rPr>
        <w:t xml:space="preserve">group sample menu of </w:t>
      </w:r>
      <w:r w:rsidR="004F100C">
        <w:rPr>
          <w:rFonts w:ascii="Times New Roman" w:hAnsi="Times New Roman" w:cs="Times New Roman"/>
          <w:sz w:val="24"/>
          <w:szCs w:val="24"/>
        </w:rPr>
        <w:t>8 courses</w:t>
      </w:r>
      <w:r w:rsidR="0053553A">
        <w:rPr>
          <w:rFonts w:ascii="Times New Roman" w:hAnsi="Times New Roman" w:cs="Times New Roman"/>
          <w:sz w:val="24"/>
          <w:szCs w:val="24"/>
        </w:rPr>
        <w:t xml:space="preserve"> made with local ingredients</w:t>
      </w:r>
      <w:r w:rsidR="00CE733E">
        <w:rPr>
          <w:rFonts w:ascii="Times New Roman" w:hAnsi="Times New Roman" w:cs="Times New Roman"/>
          <w:sz w:val="24"/>
          <w:szCs w:val="24"/>
        </w:rPr>
        <w:t xml:space="preserve">. A vegetarian </w:t>
      </w:r>
      <w:r w:rsidR="00CC1C94">
        <w:rPr>
          <w:rFonts w:ascii="Times New Roman" w:hAnsi="Times New Roman" w:cs="Times New Roman"/>
          <w:sz w:val="24"/>
          <w:szCs w:val="24"/>
        </w:rPr>
        <w:t>or</w:t>
      </w:r>
      <w:r w:rsidR="00CE733E">
        <w:rPr>
          <w:rFonts w:ascii="Times New Roman" w:hAnsi="Times New Roman" w:cs="Times New Roman"/>
          <w:sz w:val="24"/>
          <w:szCs w:val="24"/>
        </w:rPr>
        <w:t xml:space="preserve"> vegan menu </w:t>
      </w:r>
      <w:r w:rsidR="0051057E">
        <w:rPr>
          <w:rFonts w:ascii="Times New Roman" w:hAnsi="Times New Roman" w:cs="Times New Roman"/>
          <w:sz w:val="24"/>
          <w:szCs w:val="24"/>
        </w:rPr>
        <w:t>is available upon request.</w:t>
      </w:r>
    </w:p>
    <w:p w14:paraId="0E53FC1A" w14:textId="46FB364E" w:rsidR="00CC1C94" w:rsidRDefault="00CC1C94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E5F2567" w14:textId="0C6C383C" w:rsidR="00CC1C94" w:rsidRDefault="00CC1C94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EB60C7F" w14:textId="77777777" w:rsidR="0030300C" w:rsidRDefault="0030300C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99A0340" w14:textId="20ABF630" w:rsidR="00CC1C94" w:rsidRDefault="003A0F9E" w:rsidP="003A0F9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E45E975" wp14:editId="7B19EA7E">
            <wp:extent cx="5810549" cy="7423532"/>
            <wp:effectExtent l="0" t="0" r="0" b="6350"/>
            <wp:docPr id="17" name="Imagen 17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 17" descr="Tabla&#10;&#10;Descripción generada automáticament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549" cy="7423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2"/>
        <w:gridCol w:w="1583"/>
        <w:gridCol w:w="2085"/>
        <w:gridCol w:w="1447"/>
        <w:gridCol w:w="992"/>
        <w:gridCol w:w="2211"/>
      </w:tblGrid>
      <w:tr w:rsidR="0030300C" w14:paraId="1BEDA631" w14:textId="77777777" w:rsidTr="001C3EB4">
        <w:tc>
          <w:tcPr>
            <w:tcW w:w="1032" w:type="dxa"/>
            <w:vMerge w:val="restart"/>
            <w:shd w:val="clear" w:color="auto" w:fill="B4C6E7" w:themeFill="accent1" w:themeFillTint="66"/>
          </w:tcPr>
          <w:p w14:paraId="0A5D3465" w14:textId="77777777" w:rsidR="0030300C" w:rsidRDefault="0030300C" w:rsidP="001C3EB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4AFC0D6" w14:textId="77777777" w:rsidR="0030300C" w:rsidRDefault="0030300C" w:rsidP="001C3EB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585A9C8" w14:textId="77777777" w:rsidR="0030300C" w:rsidRDefault="0030300C" w:rsidP="001C3EB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3CF47E9" w14:textId="77777777" w:rsidR="0030300C" w:rsidRDefault="0030300C" w:rsidP="001C3EB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206587D" w14:textId="77777777" w:rsidR="0030300C" w:rsidRDefault="0030300C" w:rsidP="001C3EB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87D78A6" w14:textId="77777777" w:rsidR="0030300C" w:rsidRDefault="0030300C" w:rsidP="001C3EB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08A257C" w14:textId="77777777" w:rsidR="0030300C" w:rsidRDefault="0030300C" w:rsidP="001C3EB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ECCF431" w14:textId="77777777" w:rsidR="0030300C" w:rsidRDefault="0030300C" w:rsidP="001C3EB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7C0D616" w14:textId="22E44DD7" w:rsidR="0030300C" w:rsidRPr="00B12FA9" w:rsidRDefault="0030300C" w:rsidP="001C3EB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Y 4</w:t>
            </w:r>
          </w:p>
        </w:tc>
        <w:tc>
          <w:tcPr>
            <w:tcW w:w="1583" w:type="dxa"/>
            <w:shd w:val="clear" w:color="auto" w:fill="B4C6E7" w:themeFill="accent1" w:themeFillTint="66"/>
          </w:tcPr>
          <w:p w14:paraId="3BE20579" w14:textId="77777777" w:rsidR="0030300C" w:rsidRPr="00B12FA9" w:rsidRDefault="0030300C" w:rsidP="001C3EB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085" w:type="dxa"/>
            <w:shd w:val="clear" w:color="auto" w:fill="B4C6E7" w:themeFill="accent1" w:themeFillTint="66"/>
          </w:tcPr>
          <w:p w14:paraId="68F8D9FB" w14:textId="77777777" w:rsidR="0030300C" w:rsidRPr="00B12FA9" w:rsidRDefault="0030300C" w:rsidP="001C3EB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2F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ent</w:t>
            </w:r>
          </w:p>
        </w:tc>
        <w:tc>
          <w:tcPr>
            <w:tcW w:w="1447" w:type="dxa"/>
            <w:shd w:val="clear" w:color="auto" w:fill="B4C6E7" w:themeFill="accent1" w:themeFillTint="66"/>
          </w:tcPr>
          <w:p w14:paraId="2DCF6905" w14:textId="77777777" w:rsidR="0030300C" w:rsidRPr="00B12FA9" w:rsidRDefault="0030300C" w:rsidP="001C3EB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2F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om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08FCC1CE" w14:textId="77777777" w:rsidR="0030300C" w:rsidRPr="00B12FA9" w:rsidRDefault="0030300C" w:rsidP="001C3EB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2F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of people</w:t>
            </w:r>
          </w:p>
        </w:tc>
        <w:tc>
          <w:tcPr>
            <w:tcW w:w="2211" w:type="dxa"/>
            <w:shd w:val="clear" w:color="auto" w:fill="B4C6E7" w:themeFill="accent1" w:themeFillTint="66"/>
          </w:tcPr>
          <w:p w14:paraId="63A3BF45" w14:textId="77777777" w:rsidR="0030300C" w:rsidRPr="00B12FA9" w:rsidRDefault="0030300C" w:rsidP="001C3EB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30300C" w14:paraId="2F739001" w14:textId="77777777" w:rsidTr="001C3EB4">
        <w:tc>
          <w:tcPr>
            <w:tcW w:w="1032" w:type="dxa"/>
            <w:vMerge/>
            <w:shd w:val="clear" w:color="auto" w:fill="B4C6E7" w:themeFill="accent1" w:themeFillTint="66"/>
          </w:tcPr>
          <w:p w14:paraId="070D5D67" w14:textId="77777777" w:rsidR="0030300C" w:rsidRDefault="0030300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</w:tcPr>
          <w:p w14:paraId="6CD96F31" w14:textId="77777777" w:rsidR="0030300C" w:rsidRDefault="0030300C" w:rsidP="00D33A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927158" w14:textId="65130A25" w:rsidR="00D33A7D" w:rsidRDefault="00927382" w:rsidP="00D33A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ach guest </w:t>
            </w:r>
            <w:r w:rsidR="00555BF6">
              <w:rPr>
                <w:rFonts w:ascii="Times New Roman" w:hAnsi="Times New Roman" w:cs="Times New Roman"/>
                <w:sz w:val="24"/>
                <w:szCs w:val="24"/>
              </w:rPr>
              <w:t xml:space="preserve">wil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cide time according to departure time</w:t>
            </w:r>
          </w:p>
          <w:p w14:paraId="6A52D09B" w14:textId="5230E372" w:rsidR="00356C3D" w:rsidRDefault="00356C3D" w:rsidP="00D33A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5" w:type="dxa"/>
          </w:tcPr>
          <w:p w14:paraId="37795398" w14:textId="77777777" w:rsidR="0030300C" w:rsidRDefault="0030300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19AD25" w14:textId="785DF49F" w:rsidR="0030300C" w:rsidRDefault="0030300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kfast</w:t>
            </w:r>
          </w:p>
        </w:tc>
        <w:tc>
          <w:tcPr>
            <w:tcW w:w="1447" w:type="dxa"/>
          </w:tcPr>
          <w:p w14:paraId="61FE29EE" w14:textId="77777777" w:rsidR="0030300C" w:rsidRDefault="0030300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57249D" w14:textId="77777777" w:rsidR="0030300C" w:rsidRDefault="00D33A7D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om service</w:t>
            </w:r>
          </w:p>
          <w:p w14:paraId="221407F6" w14:textId="78854FE6" w:rsidR="00D33A7D" w:rsidRDefault="00D33A7D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24D7A3CF" w14:textId="77777777" w:rsidR="00D33A7D" w:rsidRDefault="00D33A7D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821F96" w14:textId="0E77CBF1" w:rsidR="0030300C" w:rsidRDefault="0030300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2211" w:type="dxa"/>
          </w:tcPr>
          <w:p w14:paraId="67603957" w14:textId="77777777" w:rsidR="0030300C" w:rsidRDefault="0030300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2EF19E" w14:textId="3B141337" w:rsidR="00D33A7D" w:rsidRDefault="009869D1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hotel offers in room dinning service 24 hours without additional charge.</w:t>
            </w:r>
          </w:p>
          <w:p w14:paraId="1C02B8AD" w14:textId="538CB600" w:rsidR="009869D1" w:rsidRDefault="009869D1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300C" w14:paraId="1437379F" w14:textId="77777777" w:rsidTr="001C3EB4">
        <w:tc>
          <w:tcPr>
            <w:tcW w:w="1032" w:type="dxa"/>
            <w:vMerge/>
            <w:shd w:val="clear" w:color="auto" w:fill="B4C6E7" w:themeFill="accent1" w:themeFillTint="66"/>
          </w:tcPr>
          <w:p w14:paraId="7F6830F4" w14:textId="77777777" w:rsidR="0030300C" w:rsidRDefault="0030300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</w:tcPr>
          <w:p w14:paraId="0C9D60E2" w14:textId="77777777" w:rsidR="00356C3D" w:rsidRDefault="00356C3D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1DE040" w14:textId="26790ABB" w:rsidR="0030300C" w:rsidRDefault="00356C3D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:30 to 16:40</w:t>
            </w:r>
          </w:p>
          <w:p w14:paraId="7D6FA7EE" w14:textId="0E1BF1F4" w:rsidR="00356C3D" w:rsidRDefault="00356C3D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5" w:type="dxa"/>
          </w:tcPr>
          <w:p w14:paraId="1C490956" w14:textId="77777777" w:rsidR="00356C3D" w:rsidRDefault="00356C3D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07D429" w14:textId="0C9A7361" w:rsidR="0030300C" w:rsidRDefault="00555BF6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ures</w:t>
            </w:r>
          </w:p>
        </w:tc>
        <w:tc>
          <w:tcPr>
            <w:tcW w:w="1447" w:type="dxa"/>
          </w:tcPr>
          <w:p w14:paraId="0F73D3CC" w14:textId="27B94507" w:rsidR="0030300C" w:rsidRDefault="0030300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0479FF36" w14:textId="77777777" w:rsidR="0030300C" w:rsidRDefault="0030300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1EDAA1" w14:textId="592EA1EC" w:rsidR="005F6EF3" w:rsidRDefault="005F6EF3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2211" w:type="dxa"/>
          </w:tcPr>
          <w:p w14:paraId="308BAD6B" w14:textId="77777777" w:rsidR="0030300C" w:rsidRDefault="0030300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56E694" w14:textId="77777777" w:rsidR="009D781E" w:rsidRDefault="009D781E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-arrenged transportation to the airport, hotel cortesy.</w:t>
            </w:r>
          </w:p>
          <w:p w14:paraId="45100FB4" w14:textId="22D603A7" w:rsidR="009D781E" w:rsidRDefault="009D781E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300C" w14:paraId="48CFACF4" w14:textId="77777777" w:rsidTr="001C3EB4">
        <w:tc>
          <w:tcPr>
            <w:tcW w:w="1032" w:type="dxa"/>
            <w:vMerge/>
            <w:shd w:val="clear" w:color="auto" w:fill="B4C6E7" w:themeFill="accent1" w:themeFillTint="66"/>
          </w:tcPr>
          <w:p w14:paraId="255D9053" w14:textId="77777777" w:rsidR="0030300C" w:rsidRDefault="0030300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</w:tcPr>
          <w:p w14:paraId="29886352" w14:textId="77777777" w:rsidR="0030300C" w:rsidRDefault="0030300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385495" w14:textId="02F4D599" w:rsidR="007A3EDC" w:rsidRDefault="007A3ED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</w:t>
            </w:r>
          </w:p>
          <w:p w14:paraId="0D9F9B37" w14:textId="7057111C" w:rsidR="007A3EDC" w:rsidRDefault="007A3ED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5" w:type="dxa"/>
          </w:tcPr>
          <w:p w14:paraId="3C8E6BB7" w14:textId="77777777" w:rsidR="0030300C" w:rsidRDefault="0030300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B10FA4" w14:textId="3DFEC519" w:rsidR="007A3EDC" w:rsidRDefault="007A3ED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de</w:t>
            </w:r>
            <w:r w:rsidR="00685183">
              <w:rPr>
                <w:rFonts w:ascii="Times New Roman" w:hAnsi="Times New Roman" w:cs="Times New Roman"/>
                <w:sz w:val="24"/>
                <w:szCs w:val="24"/>
              </w:rPr>
              <w:t>brief meeting</w:t>
            </w:r>
          </w:p>
          <w:p w14:paraId="3F1254E9" w14:textId="6837A490" w:rsidR="00685183" w:rsidRDefault="00685183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</w:tcPr>
          <w:p w14:paraId="3D5056DF" w14:textId="56154BE8" w:rsidR="0030300C" w:rsidRDefault="0030300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4E2175E3" w14:textId="12A4C48F" w:rsidR="0030300C" w:rsidRDefault="0030300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1" w:type="dxa"/>
          </w:tcPr>
          <w:p w14:paraId="7D2CD2FD" w14:textId="77777777" w:rsidR="0030300C" w:rsidRDefault="0030300C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B46D3D" w14:textId="6B30E8F4" w:rsidR="006908AF" w:rsidRDefault="006908AF" w:rsidP="001C3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rdown of meeting space.</w:t>
            </w:r>
          </w:p>
        </w:tc>
      </w:tr>
    </w:tbl>
    <w:p w14:paraId="00104F81" w14:textId="0CC6C6F5" w:rsidR="00EB43E2" w:rsidRDefault="00EB43E2" w:rsidP="003030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0CB563C" w14:textId="77777777" w:rsidR="00EB43E2" w:rsidRDefault="00EB43E2" w:rsidP="003A0F9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830F4C8" w14:textId="4E65C609" w:rsidR="00A349B0" w:rsidRDefault="00A349B0" w:rsidP="003A0F9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16B289A" w14:textId="770173E8" w:rsidR="006908AF" w:rsidRDefault="006908AF" w:rsidP="003A0F9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DC894EE" w14:textId="6306157F" w:rsidR="006908AF" w:rsidRDefault="006908AF" w:rsidP="003A0F9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739B53" w14:textId="1D1AB877" w:rsidR="006908AF" w:rsidRDefault="006908AF" w:rsidP="003A0F9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2363B5" w14:textId="59B4CC40" w:rsidR="006908AF" w:rsidRDefault="006908AF" w:rsidP="003A0F9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0CA79E" w14:textId="68870F3E" w:rsidR="006908AF" w:rsidRDefault="006908AF" w:rsidP="003A0F9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060BC3B" w14:textId="3A21DCD4" w:rsidR="006908AF" w:rsidRDefault="006908AF" w:rsidP="003A0F9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021901A" w14:textId="77777777" w:rsidR="006908AF" w:rsidRDefault="006908AF" w:rsidP="003A0F9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4A709B7" w14:textId="20A4281A" w:rsidR="00A349B0" w:rsidRPr="00A349B0" w:rsidRDefault="00A349B0" w:rsidP="00A349B0">
      <w:pPr>
        <w:shd w:val="clear" w:color="auto" w:fill="B4C6E7" w:themeFill="accent1" w:themeFillTint="66"/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References</w:t>
      </w:r>
    </w:p>
    <w:p w14:paraId="135FAEF5" w14:textId="1AB22ED0" w:rsidR="00AF34FA" w:rsidRDefault="00AF34FA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0BAB3E9" w14:textId="514593A1" w:rsidR="00CD09E7" w:rsidRPr="00EB43E2" w:rsidRDefault="00463F69" w:rsidP="001967F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s-ES"/>
        </w:rPr>
      </w:pPr>
      <w:r w:rsidRPr="00EB43E2">
        <w:rPr>
          <w:rFonts w:ascii="Times New Roman" w:hAnsi="Times New Roman" w:cs="Times New Roman"/>
          <w:sz w:val="24"/>
          <w:szCs w:val="24"/>
        </w:rPr>
        <w:t xml:space="preserve">Hotel </w:t>
      </w:r>
      <w:r w:rsidR="00504BB9" w:rsidRPr="00EB43E2">
        <w:rPr>
          <w:rFonts w:ascii="Times New Roman" w:hAnsi="Times New Roman" w:cs="Times New Roman"/>
          <w:sz w:val="24"/>
          <w:szCs w:val="24"/>
        </w:rPr>
        <w:t>Xcarte Art</w:t>
      </w:r>
      <w:r w:rsidRPr="00EB43E2">
        <w:rPr>
          <w:rFonts w:ascii="Times New Roman" w:hAnsi="Times New Roman" w:cs="Times New Roman"/>
          <w:sz w:val="24"/>
          <w:szCs w:val="24"/>
        </w:rPr>
        <w:t>e</w:t>
      </w:r>
      <w:r w:rsidR="00643287" w:rsidRPr="00EB43E2">
        <w:rPr>
          <w:rFonts w:ascii="Times New Roman" w:hAnsi="Times New Roman" w:cs="Times New Roman"/>
          <w:sz w:val="24"/>
          <w:szCs w:val="24"/>
        </w:rPr>
        <w:t>.</w:t>
      </w:r>
      <w:r w:rsidR="00504BB9" w:rsidRPr="00EB43E2">
        <w:rPr>
          <w:rFonts w:ascii="Times New Roman" w:hAnsi="Times New Roman" w:cs="Times New Roman"/>
          <w:sz w:val="24"/>
          <w:szCs w:val="24"/>
        </w:rPr>
        <w:t xml:space="preserve"> (2021).</w:t>
      </w:r>
      <w:r w:rsidR="000508F3" w:rsidRPr="00EB43E2">
        <w:rPr>
          <w:rFonts w:ascii="Times New Roman" w:hAnsi="Times New Roman" w:cs="Times New Roman"/>
          <w:sz w:val="24"/>
          <w:szCs w:val="24"/>
        </w:rPr>
        <w:t xml:space="preserve"> </w:t>
      </w:r>
      <w:r w:rsidR="00643287" w:rsidRPr="00EB43E2">
        <w:rPr>
          <w:rFonts w:ascii="Times New Roman" w:hAnsi="Times New Roman" w:cs="Times New Roman"/>
          <w:sz w:val="24"/>
          <w:szCs w:val="24"/>
        </w:rPr>
        <w:t xml:space="preserve"> </w:t>
      </w:r>
      <w:r w:rsidR="00A53989" w:rsidRPr="00433CCE">
        <w:rPr>
          <w:rFonts w:ascii="Times New Roman" w:hAnsi="Times New Roman" w:cs="Times New Roman"/>
          <w:i/>
          <w:iCs/>
          <w:sz w:val="24"/>
          <w:szCs w:val="24"/>
        </w:rPr>
        <w:t>About Us</w:t>
      </w:r>
      <w:r w:rsidR="00433CCE" w:rsidRPr="00433CCE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="00433CCE" w:rsidRPr="00EB43E2">
        <w:rPr>
          <w:rFonts w:ascii="Times New Roman" w:hAnsi="Times New Roman" w:cs="Times New Roman"/>
          <w:sz w:val="24"/>
          <w:szCs w:val="24"/>
          <w:lang w:val="es-ES"/>
        </w:rPr>
        <w:t xml:space="preserve">Grupo Xcaret. </w:t>
      </w:r>
      <w:hyperlink r:id="rId24" w:history="1">
        <w:r w:rsidR="001967F9" w:rsidRPr="00EB43E2">
          <w:rPr>
            <w:rStyle w:val="Hyperlink"/>
            <w:rFonts w:ascii="Times New Roman" w:hAnsi="Times New Roman" w:cs="Times New Roman"/>
            <w:sz w:val="24"/>
            <w:szCs w:val="24"/>
            <w:lang w:val="es-ES"/>
          </w:rPr>
          <w:t>https://www.hotelxcaretarte.com/en/about-hotel-xcaret-arte/</w:t>
        </w:r>
      </w:hyperlink>
    </w:p>
    <w:p w14:paraId="753D6884" w14:textId="4CFCA0E2" w:rsidR="001967F9" w:rsidRDefault="00080514" w:rsidP="001967F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B43E2">
        <w:rPr>
          <w:rFonts w:ascii="Times New Roman" w:hAnsi="Times New Roman" w:cs="Times New Roman"/>
          <w:sz w:val="24"/>
          <w:szCs w:val="24"/>
        </w:rPr>
        <w:t xml:space="preserve">Tellez, A. </w:t>
      </w:r>
      <w:r w:rsidR="00747F0C" w:rsidRPr="00EB43E2">
        <w:rPr>
          <w:rFonts w:ascii="Times New Roman" w:hAnsi="Times New Roman" w:cs="Times New Roman"/>
          <w:sz w:val="24"/>
          <w:szCs w:val="24"/>
        </w:rPr>
        <w:t xml:space="preserve">(2021). </w:t>
      </w:r>
      <w:r w:rsidR="00F978FB" w:rsidRPr="00EB43E2">
        <w:rPr>
          <w:rFonts w:ascii="Times New Roman" w:hAnsi="Times New Roman" w:cs="Times New Roman"/>
          <w:i/>
          <w:iCs/>
          <w:sz w:val="24"/>
          <w:szCs w:val="24"/>
        </w:rPr>
        <w:t>Conestoga-</w:t>
      </w:r>
      <w:r w:rsidR="00A03AE7" w:rsidRPr="00EB43E2">
        <w:rPr>
          <w:rFonts w:ascii="Times New Roman" w:hAnsi="Times New Roman" w:cs="Times New Roman"/>
          <w:i/>
          <w:iCs/>
          <w:sz w:val="24"/>
          <w:szCs w:val="24"/>
        </w:rPr>
        <w:t xml:space="preserve">HXAR. </w:t>
      </w:r>
      <w:r w:rsidR="00853F42" w:rsidRPr="000C7400">
        <w:rPr>
          <w:rFonts w:ascii="Times New Roman" w:hAnsi="Times New Roman" w:cs="Times New Roman"/>
          <w:sz w:val="24"/>
          <w:szCs w:val="24"/>
        </w:rPr>
        <w:t xml:space="preserve">[Group quotation]. </w:t>
      </w:r>
      <w:r w:rsidR="000C7400" w:rsidRPr="000C7400">
        <w:rPr>
          <w:rFonts w:ascii="Times New Roman" w:hAnsi="Times New Roman" w:cs="Times New Roman"/>
          <w:sz w:val="24"/>
          <w:szCs w:val="24"/>
        </w:rPr>
        <w:t>Retrieved on S</w:t>
      </w:r>
      <w:r w:rsidR="000C7400">
        <w:rPr>
          <w:rFonts w:ascii="Times New Roman" w:hAnsi="Times New Roman" w:cs="Times New Roman"/>
          <w:sz w:val="24"/>
          <w:szCs w:val="24"/>
        </w:rPr>
        <w:t>eptember 23, 202</w:t>
      </w:r>
      <w:r w:rsidR="000D0B77">
        <w:rPr>
          <w:rFonts w:ascii="Times New Roman" w:hAnsi="Times New Roman" w:cs="Times New Roman"/>
          <w:sz w:val="24"/>
          <w:szCs w:val="24"/>
        </w:rPr>
        <w:t>1, from email</w:t>
      </w:r>
    </w:p>
    <w:p w14:paraId="12B4E522" w14:textId="223B7604" w:rsidR="000D0B77" w:rsidRDefault="0090109E" w:rsidP="001967F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llez, A. (2021).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Xcaret Group Parks Experience. </w:t>
      </w:r>
      <w:r w:rsidR="00706668">
        <w:rPr>
          <w:rFonts w:ascii="Times New Roman" w:hAnsi="Times New Roman" w:cs="Times New Roman"/>
          <w:sz w:val="24"/>
          <w:szCs w:val="24"/>
        </w:rPr>
        <w:t>[Group quotation]. Retrieved on September 23, 2021</w:t>
      </w:r>
      <w:r w:rsidR="00560225">
        <w:rPr>
          <w:rFonts w:ascii="Times New Roman" w:hAnsi="Times New Roman" w:cs="Times New Roman"/>
          <w:sz w:val="24"/>
          <w:szCs w:val="24"/>
        </w:rPr>
        <w:t>, from email</w:t>
      </w:r>
    </w:p>
    <w:p w14:paraId="3A022A16" w14:textId="0EB53CF0" w:rsidR="00560225" w:rsidRDefault="00560225" w:rsidP="001967F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llez, A. (2021).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Sample </w:t>
      </w:r>
      <w:r w:rsidR="0058625C">
        <w:rPr>
          <w:rFonts w:ascii="Times New Roman" w:hAnsi="Times New Roman" w:cs="Times New Roman"/>
          <w:i/>
          <w:iCs/>
          <w:sz w:val="24"/>
          <w:szCs w:val="24"/>
        </w:rPr>
        <w:t xml:space="preserve">group menu. </w:t>
      </w:r>
      <w:r w:rsidR="0058625C">
        <w:rPr>
          <w:rFonts w:ascii="Times New Roman" w:hAnsi="Times New Roman" w:cs="Times New Roman"/>
          <w:sz w:val="24"/>
          <w:szCs w:val="24"/>
        </w:rPr>
        <w:t>[Group quotation]. Retrieved on September 23, 2021, from email</w:t>
      </w:r>
    </w:p>
    <w:p w14:paraId="59EF7610" w14:textId="77777777" w:rsidR="0058625C" w:rsidRPr="0058625C" w:rsidRDefault="0058625C" w:rsidP="001967F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F907204" w14:textId="77777777" w:rsidR="001967F9" w:rsidRPr="000C7400" w:rsidRDefault="001967F9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C0929B7" w14:textId="77777777" w:rsidR="00C344D6" w:rsidRPr="000C7400" w:rsidRDefault="00C344D6" w:rsidP="00C344D6">
      <w:pPr>
        <w:spacing w:line="480" w:lineRule="auto"/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</w:p>
    <w:p w14:paraId="0942D91A" w14:textId="031E5179" w:rsidR="00C344D6" w:rsidRPr="000C7400" w:rsidRDefault="00C344D6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D284176" w14:textId="77777777" w:rsidR="00C344D6" w:rsidRPr="000C7400" w:rsidRDefault="00C344D6" w:rsidP="00C34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C344D6" w:rsidRPr="000C7400" w:rsidSect="009719FC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2BB0A" w14:textId="77777777" w:rsidR="0067569A" w:rsidRDefault="0067569A" w:rsidP="00FC7CB6">
      <w:pPr>
        <w:spacing w:after="0" w:line="240" w:lineRule="auto"/>
      </w:pPr>
      <w:r>
        <w:separator/>
      </w:r>
    </w:p>
  </w:endnote>
  <w:endnote w:type="continuationSeparator" w:id="0">
    <w:p w14:paraId="704222C1" w14:textId="77777777" w:rsidR="0067569A" w:rsidRDefault="0067569A" w:rsidP="00FC7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A6F2C" w14:textId="77777777" w:rsidR="009719FC" w:rsidRDefault="009719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A6C66" w14:textId="77777777" w:rsidR="009719FC" w:rsidRDefault="009719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B59E9" w14:textId="77777777" w:rsidR="009719FC" w:rsidRDefault="009719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2D8D0" w14:textId="77777777" w:rsidR="0067569A" w:rsidRDefault="0067569A" w:rsidP="00FC7CB6">
      <w:pPr>
        <w:spacing w:after="0" w:line="240" w:lineRule="auto"/>
      </w:pPr>
      <w:r>
        <w:separator/>
      </w:r>
    </w:p>
  </w:footnote>
  <w:footnote w:type="continuationSeparator" w:id="0">
    <w:p w14:paraId="42BB446A" w14:textId="77777777" w:rsidR="0067569A" w:rsidRDefault="0067569A" w:rsidP="00FC7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03C08" w14:textId="77777777" w:rsidR="009719FC" w:rsidRDefault="009719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1609284"/>
      <w:docPartObj>
        <w:docPartGallery w:val="Page Numbers (Top of Page)"/>
        <w:docPartUnique/>
      </w:docPartObj>
    </w:sdtPr>
    <w:sdtEndPr/>
    <w:sdtContent>
      <w:p w14:paraId="45E4F751" w14:textId="5C9D7D17" w:rsidR="009719FC" w:rsidRDefault="009719FC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2F0133B9" w14:textId="77777777" w:rsidR="009719FC" w:rsidRDefault="009719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7E13C" w14:textId="77777777" w:rsidR="009719FC" w:rsidRDefault="009719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07EED"/>
    <w:multiLevelType w:val="hybridMultilevel"/>
    <w:tmpl w:val="239CA4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DC2012"/>
    <w:multiLevelType w:val="hybridMultilevel"/>
    <w:tmpl w:val="F782F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3D3F64"/>
    <w:multiLevelType w:val="hybridMultilevel"/>
    <w:tmpl w:val="4462BA7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9232898"/>
    <w:multiLevelType w:val="hybridMultilevel"/>
    <w:tmpl w:val="52088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0A241A"/>
    <w:multiLevelType w:val="hybridMultilevel"/>
    <w:tmpl w:val="3F14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CA5C8C"/>
    <w:multiLevelType w:val="hybridMultilevel"/>
    <w:tmpl w:val="593A6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jc2N7G0tDQ3MDZR0lEKTi0uzszPAykwqQUAT1nc6CwAAAA="/>
  </w:docVars>
  <w:rsids>
    <w:rsidRoot w:val="00FC7CB6"/>
    <w:rsid w:val="00000B15"/>
    <w:rsid w:val="000032F2"/>
    <w:rsid w:val="00011448"/>
    <w:rsid w:val="000332EB"/>
    <w:rsid w:val="00034FFF"/>
    <w:rsid w:val="0003715B"/>
    <w:rsid w:val="00042F54"/>
    <w:rsid w:val="000466DE"/>
    <w:rsid w:val="000508F3"/>
    <w:rsid w:val="00050BCA"/>
    <w:rsid w:val="00056752"/>
    <w:rsid w:val="00073077"/>
    <w:rsid w:val="000774FD"/>
    <w:rsid w:val="00080514"/>
    <w:rsid w:val="0009145B"/>
    <w:rsid w:val="000926AC"/>
    <w:rsid w:val="00093C3A"/>
    <w:rsid w:val="000A7FC3"/>
    <w:rsid w:val="000B07F3"/>
    <w:rsid w:val="000C1C9E"/>
    <w:rsid w:val="000C32B0"/>
    <w:rsid w:val="000C681E"/>
    <w:rsid w:val="000C7400"/>
    <w:rsid w:val="000D0B77"/>
    <w:rsid w:val="000D50A2"/>
    <w:rsid w:val="000D72D4"/>
    <w:rsid w:val="000E642A"/>
    <w:rsid w:val="00102A47"/>
    <w:rsid w:val="00113121"/>
    <w:rsid w:val="0013118C"/>
    <w:rsid w:val="001327EA"/>
    <w:rsid w:val="00133386"/>
    <w:rsid w:val="00134141"/>
    <w:rsid w:val="001449E7"/>
    <w:rsid w:val="00147B75"/>
    <w:rsid w:val="00153FD9"/>
    <w:rsid w:val="00157718"/>
    <w:rsid w:val="0018312D"/>
    <w:rsid w:val="0018550C"/>
    <w:rsid w:val="001967F9"/>
    <w:rsid w:val="001B0817"/>
    <w:rsid w:val="001C3AA7"/>
    <w:rsid w:val="001C7242"/>
    <w:rsid w:val="001D7B42"/>
    <w:rsid w:val="001E0542"/>
    <w:rsid w:val="001F0BD0"/>
    <w:rsid w:val="001F1FA2"/>
    <w:rsid w:val="001F7ECC"/>
    <w:rsid w:val="0020759B"/>
    <w:rsid w:val="002217F2"/>
    <w:rsid w:val="00231233"/>
    <w:rsid w:val="002434C1"/>
    <w:rsid w:val="002451EA"/>
    <w:rsid w:val="00251149"/>
    <w:rsid w:val="00252A89"/>
    <w:rsid w:val="00252BCF"/>
    <w:rsid w:val="00255689"/>
    <w:rsid w:val="00270576"/>
    <w:rsid w:val="002816FA"/>
    <w:rsid w:val="00287384"/>
    <w:rsid w:val="00287553"/>
    <w:rsid w:val="00293DC5"/>
    <w:rsid w:val="002A027B"/>
    <w:rsid w:val="002A34F7"/>
    <w:rsid w:val="002B1910"/>
    <w:rsid w:val="002B2390"/>
    <w:rsid w:val="002B55B6"/>
    <w:rsid w:val="002B7E2D"/>
    <w:rsid w:val="002C4DAD"/>
    <w:rsid w:val="002D1BE7"/>
    <w:rsid w:val="002D48C4"/>
    <w:rsid w:val="002E56FB"/>
    <w:rsid w:val="002E594B"/>
    <w:rsid w:val="002E7B87"/>
    <w:rsid w:val="002E7EB9"/>
    <w:rsid w:val="002F7A88"/>
    <w:rsid w:val="003026AC"/>
    <w:rsid w:val="0030300C"/>
    <w:rsid w:val="003066B1"/>
    <w:rsid w:val="00311DE6"/>
    <w:rsid w:val="00312048"/>
    <w:rsid w:val="00313794"/>
    <w:rsid w:val="003256D6"/>
    <w:rsid w:val="00332338"/>
    <w:rsid w:val="00332A7A"/>
    <w:rsid w:val="00346B02"/>
    <w:rsid w:val="00356C3D"/>
    <w:rsid w:val="00357F5A"/>
    <w:rsid w:val="00363976"/>
    <w:rsid w:val="00377717"/>
    <w:rsid w:val="00382719"/>
    <w:rsid w:val="00391154"/>
    <w:rsid w:val="00392BC2"/>
    <w:rsid w:val="003A0F9E"/>
    <w:rsid w:val="003A25AD"/>
    <w:rsid w:val="003A2ADD"/>
    <w:rsid w:val="003A327C"/>
    <w:rsid w:val="003A33B9"/>
    <w:rsid w:val="003A7340"/>
    <w:rsid w:val="003C1C79"/>
    <w:rsid w:val="003C2B40"/>
    <w:rsid w:val="003D415F"/>
    <w:rsid w:val="003D79E6"/>
    <w:rsid w:val="003F3CBE"/>
    <w:rsid w:val="00402FAB"/>
    <w:rsid w:val="00405ABC"/>
    <w:rsid w:val="00415B31"/>
    <w:rsid w:val="004226EC"/>
    <w:rsid w:val="00430464"/>
    <w:rsid w:val="0043261C"/>
    <w:rsid w:val="00433CCE"/>
    <w:rsid w:val="0044647C"/>
    <w:rsid w:val="00447FCB"/>
    <w:rsid w:val="00456EBE"/>
    <w:rsid w:val="004572D9"/>
    <w:rsid w:val="00463F69"/>
    <w:rsid w:val="00467874"/>
    <w:rsid w:val="00473D26"/>
    <w:rsid w:val="00480631"/>
    <w:rsid w:val="00487AE6"/>
    <w:rsid w:val="0049023A"/>
    <w:rsid w:val="00497C83"/>
    <w:rsid w:val="004A17B1"/>
    <w:rsid w:val="004A25C6"/>
    <w:rsid w:val="004B29A1"/>
    <w:rsid w:val="004B54B4"/>
    <w:rsid w:val="004C0BEF"/>
    <w:rsid w:val="004C30A9"/>
    <w:rsid w:val="004D52EC"/>
    <w:rsid w:val="004E5E6F"/>
    <w:rsid w:val="004E7E3A"/>
    <w:rsid w:val="004F0EC0"/>
    <w:rsid w:val="004F100C"/>
    <w:rsid w:val="00504BB9"/>
    <w:rsid w:val="0051057E"/>
    <w:rsid w:val="00522741"/>
    <w:rsid w:val="00522C7F"/>
    <w:rsid w:val="00532AA4"/>
    <w:rsid w:val="0053553A"/>
    <w:rsid w:val="00541457"/>
    <w:rsid w:val="00543380"/>
    <w:rsid w:val="00543DDC"/>
    <w:rsid w:val="00555BF6"/>
    <w:rsid w:val="00560225"/>
    <w:rsid w:val="005619CA"/>
    <w:rsid w:val="0056437C"/>
    <w:rsid w:val="00574F49"/>
    <w:rsid w:val="0057508F"/>
    <w:rsid w:val="0058109A"/>
    <w:rsid w:val="0058625C"/>
    <w:rsid w:val="00594E06"/>
    <w:rsid w:val="005A44EB"/>
    <w:rsid w:val="005A463F"/>
    <w:rsid w:val="005B29AC"/>
    <w:rsid w:val="005B4474"/>
    <w:rsid w:val="005C24CC"/>
    <w:rsid w:val="005C53B3"/>
    <w:rsid w:val="005D0A80"/>
    <w:rsid w:val="005D5687"/>
    <w:rsid w:val="005E1D6F"/>
    <w:rsid w:val="005E48E0"/>
    <w:rsid w:val="005F02A7"/>
    <w:rsid w:val="005F1B10"/>
    <w:rsid w:val="005F6EF3"/>
    <w:rsid w:val="00601D6A"/>
    <w:rsid w:val="0060340C"/>
    <w:rsid w:val="00603A0F"/>
    <w:rsid w:val="00605645"/>
    <w:rsid w:val="006058E1"/>
    <w:rsid w:val="00634C30"/>
    <w:rsid w:val="006367A4"/>
    <w:rsid w:val="0064059B"/>
    <w:rsid w:val="0064239C"/>
    <w:rsid w:val="00643287"/>
    <w:rsid w:val="00644D51"/>
    <w:rsid w:val="006513C5"/>
    <w:rsid w:val="00652AA2"/>
    <w:rsid w:val="0065386F"/>
    <w:rsid w:val="00661399"/>
    <w:rsid w:val="00661B27"/>
    <w:rsid w:val="0066347E"/>
    <w:rsid w:val="006726AD"/>
    <w:rsid w:val="00672A33"/>
    <w:rsid w:val="00674B5A"/>
    <w:rsid w:val="0067569A"/>
    <w:rsid w:val="00681B96"/>
    <w:rsid w:val="00683A0B"/>
    <w:rsid w:val="00685183"/>
    <w:rsid w:val="006851BA"/>
    <w:rsid w:val="00685EBB"/>
    <w:rsid w:val="006908AF"/>
    <w:rsid w:val="006955B1"/>
    <w:rsid w:val="00695E86"/>
    <w:rsid w:val="006A2D0C"/>
    <w:rsid w:val="006A56EF"/>
    <w:rsid w:val="006A67D5"/>
    <w:rsid w:val="006B7CE2"/>
    <w:rsid w:val="006D4D0F"/>
    <w:rsid w:val="006E0E3A"/>
    <w:rsid w:val="006E25E0"/>
    <w:rsid w:val="006E399B"/>
    <w:rsid w:val="006F0F34"/>
    <w:rsid w:val="006F25C6"/>
    <w:rsid w:val="006F6DE9"/>
    <w:rsid w:val="00706668"/>
    <w:rsid w:val="00714F54"/>
    <w:rsid w:val="00722913"/>
    <w:rsid w:val="00725D88"/>
    <w:rsid w:val="00730E31"/>
    <w:rsid w:val="00732684"/>
    <w:rsid w:val="00734C6A"/>
    <w:rsid w:val="00735997"/>
    <w:rsid w:val="0074333A"/>
    <w:rsid w:val="00745B61"/>
    <w:rsid w:val="00747F0C"/>
    <w:rsid w:val="0075571E"/>
    <w:rsid w:val="00756C3E"/>
    <w:rsid w:val="00761022"/>
    <w:rsid w:val="007614F7"/>
    <w:rsid w:val="007641F3"/>
    <w:rsid w:val="00767381"/>
    <w:rsid w:val="007854C9"/>
    <w:rsid w:val="00790838"/>
    <w:rsid w:val="007953F2"/>
    <w:rsid w:val="007A3EDC"/>
    <w:rsid w:val="007A7539"/>
    <w:rsid w:val="007C4B1C"/>
    <w:rsid w:val="007E7AB6"/>
    <w:rsid w:val="007F3B7E"/>
    <w:rsid w:val="007F7B19"/>
    <w:rsid w:val="00800B96"/>
    <w:rsid w:val="00802511"/>
    <w:rsid w:val="00810C87"/>
    <w:rsid w:val="00815B84"/>
    <w:rsid w:val="0081786C"/>
    <w:rsid w:val="00822C99"/>
    <w:rsid w:val="00831B38"/>
    <w:rsid w:val="0083306A"/>
    <w:rsid w:val="00834BE1"/>
    <w:rsid w:val="00852CEA"/>
    <w:rsid w:val="00853F42"/>
    <w:rsid w:val="008545DD"/>
    <w:rsid w:val="0085678C"/>
    <w:rsid w:val="008625E9"/>
    <w:rsid w:val="0087098C"/>
    <w:rsid w:val="008A191F"/>
    <w:rsid w:val="008A6FA5"/>
    <w:rsid w:val="008B4A4B"/>
    <w:rsid w:val="008B6075"/>
    <w:rsid w:val="008D1A76"/>
    <w:rsid w:val="008D39DC"/>
    <w:rsid w:val="008D7A18"/>
    <w:rsid w:val="008E457D"/>
    <w:rsid w:val="008E6593"/>
    <w:rsid w:val="008F67A3"/>
    <w:rsid w:val="0090109E"/>
    <w:rsid w:val="009035D0"/>
    <w:rsid w:val="00927382"/>
    <w:rsid w:val="009273E0"/>
    <w:rsid w:val="009310E6"/>
    <w:rsid w:val="0095221E"/>
    <w:rsid w:val="00952CCC"/>
    <w:rsid w:val="009719FC"/>
    <w:rsid w:val="00982B5C"/>
    <w:rsid w:val="00985B62"/>
    <w:rsid w:val="009869D1"/>
    <w:rsid w:val="0099524E"/>
    <w:rsid w:val="0099578B"/>
    <w:rsid w:val="009A0B2E"/>
    <w:rsid w:val="009B7684"/>
    <w:rsid w:val="009C6574"/>
    <w:rsid w:val="009D6B37"/>
    <w:rsid w:val="009D6CDD"/>
    <w:rsid w:val="009D781E"/>
    <w:rsid w:val="009E0AAE"/>
    <w:rsid w:val="009E4F38"/>
    <w:rsid w:val="009F4489"/>
    <w:rsid w:val="009F5615"/>
    <w:rsid w:val="00A03AE7"/>
    <w:rsid w:val="00A0463E"/>
    <w:rsid w:val="00A2373D"/>
    <w:rsid w:val="00A27AAF"/>
    <w:rsid w:val="00A349B0"/>
    <w:rsid w:val="00A34C16"/>
    <w:rsid w:val="00A45C5B"/>
    <w:rsid w:val="00A53989"/>
    <w:rsid w:val="00A55D14"/>
    <w:rsid w:val="00A60866"/>
    <w:rsid w:val="00A66C68"/>
    <w:rsid w:val="00A70D37"/>
    <w:rsid w:val="00A7109B"/>
    <w:rsid w:val="00A71BEE"/>
    <w:rsid w:val="00A74E59"/>
    <w:rsid w:val="00A91061"/>
    <w:rsid w:val="00A95D0D"/>
    <w:rsid w:val="00AA2B80"/>
    <w:rsid w:val="00AA4353"/>
    <w:rsid w:val="00AA75AA"/>
    <w:rsid w:val="00AB7BFB"/>
    <w:rsid w:val="00AB7FC9"/>
    <w:rsid w:val="00AE4C43"/>
    <w:rsid w:val="00AE7D2A"/>
    <w:rsid w:val="00AF1401"/>
    <w:rsid w:val="00AF34FA"/>
    <w:rsid w:val="00B075F0"/>
    <w:rsid w:val="00B10555"/>
    <w:rsid w:val="00B12FA9"/>
    <w:rsid w:val="00B130A6"/>
    <w:rsid w:val="00B2182B"/>
    <w:rsid w:val="00B241D4"/>
    <w:rsid w:val="00B27EE0"/>
    <w:rsid w:val="00B36B64"/>
    <w:rsid w:val="00B47B59"/>
    <w:rsid w:val="00B55DD1"/>
    <w:rsid w:val="00B75324"/>
    <w:rsid w:val="00B81B1F"/>
    <w:rsid w:val="00B876ED"/>
    <w:rsid w:val="00B93D9D"/>
    <w:rsid w:val="00B96BA3"/>
    <w:rsid w:val="00BA52BB"/>
    <w:rsid w:val="00BB614D"/>
    <w:rsid w:val="00BB7420"/>
    <w:rsid w:val="00BC17CC"/>
    <w:rsid w:val="00BC6951"/>
    <w:rsid w:val="00BD063A"/>
    <w:rsid w:val="00BD609D"/>
    <w:rsid w:val="00BE5F45"/>
    <w:rsid w:val="00BF7C29"/>
    <w:rsid w:val="00C03693"/>
    <w:rsid w:val="00C04724"/>
    <w:rsid w:val="00C05F14"/>
    <w:rsid w:val="00C16A80"/>
    <w:rsid w:val="00C17F5F"/>
    <w:rsid w:val="00C20D82"/>
    <w:rsid w:val="00C21D14"/>
    <w:rsid w:val="00C22FAC"/>
    <w:rsid w:val="00C344D6"/>
    <w:rsid w:val="00C4071E"/>
    <w:rsid w:val="00C605DD"/>
    <w:rsid w:val="00C60C37"/>
    <w:rsid w:val="00C72566"/>
    <w:rsid w:val="00C74C94"/>
    <w:rsid w:val="00C8158C"/>
    <w:rsid w:val="00C9180F"/>
    <w:rsid w:val="00C91E9B"/>
    <w:rsid w:val="00C93353"/>
    <w:rsid w:val="00CB11F3"/>
    <w:rsid w:val="00CC1C94"/>
    <w:rsid w:val="00CC3939"/>
    <w:rsid w:val="00CC60E2"/>
    <w:rsid w:val="00CD09E7"/>
    <w:rsid w:val="00CD6260"/>
    <w:rsid w:val="00CE733E"/>
    <w:rsid w:val="00D01D56"/>
    <w:rsid w:val="00D02D19"/>
    <w:rsid w:val="00D32C1B"/>
    <w:rsid w:val="00D33A7D"/>
    <w:rsid w:val="00D40E7B"/>
    <w:rsid w:val="00D528AD"/>
    <w:rsid w:val="00D64E92"/>
    <w:rsid w:val="00D6680A"/>
    <w:rsid w:val="00D70F3C"/>
    <w:rsid w:val="00D801F3"/>
    <w:rsid w:val="00D846A7"/>
    <w:rsid w:val="00D86C37"/>
    <w:rsid w:val="00D90596"/>
    <w:rsid w:val="00D91F47"/>
    <w:rsid w:val="00D95939"/>
    <w:rsid w:val="00DA5FAF"/>
    <w:rsid w:val="00DA60EE"/>
    <w:rsid w:val="00DA7E32"/>
    <w:rsid w:val="00DB0FBE"/>
    <w:rsid w:val="00DC44CA"/>
    <w:rsid w:val="00DD0259"/>
    <w:rsid w:val="00DD4F08"/>
    <w:rsid w:val="00DE152B"/>
    <w:rsid w:val="00DE7A5E"/>
    <w:rsid w:val="00DE7DEF"/>
    <w:rsid w:val="00DF4618"/>
    <w:rsid w:val="00DF62FF"/>
    <w:rsid w:val="00E064F7"/>
    <w:rsid w:val="00E14818"/>
    <w:rsid w:val="00E20037"/>
    <w:rsid w:val="00E24167"/>
    <w:rsid w:val="00E3049B"/>
    <w:rsid w:val="00E35598"/>
    <w:rsid w:val="00E5183F"/>
    <w:rsid w:val="00E61721"/>
    <w:rsid w:val="00E6712A"/>
    <w:rsid w:val="00E7186C"/>
    <w:rsid w:val="00E8331C"/>
    <w:rsid w:val="00E838F9"/>
    <w:rsid w:val="00EB1104"/>
    <w:rsid w:val="00EB1C4A"/>
    <w:rsid w:val="00EB43E2"/>
    <w:rsid w:val="00EC10A9"/>
    <w:rsid w:val="00ED1BBD"/>
    <w:rsid w:val="00ED3003"/>
    <w:rsid w:val="00EE7756"/>
    <w:rsid w:val="00EF0A6F"/>
    <w:rsid w:val="00EF4E14"/>
    <w:rsid w:val="00F2184C"/>
    <w:rsid w:val="00F22AD9"/>
    <w:rsid w:val="00F41955"/>
    <w:rsid w:val="00F46881"/>
    <w:rsid w:val="00F55715"/>
    <w:rsid w:val="00F833C6"/>
    <w:rsid w:val="00F84DD9"/>
    <w:rsid w:val="00F86C9F"/>
    <w:rsid w:val="00F94AC1"/>
    <w:rsid w:val="00F978FB"/>
    <w:rsid w:val="00FA16AC"/>
    <w:rsid w:val="00FB6E61"/>
    <w:rsid w:val="00FC3155"/>
    <w:rsid w:val="00FC3980"/>
    <w:rsid w:val="00FC7CB6"/>
    <w:rsid w:val="00FF7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B05BC"/>
  <w15:chartTrackingRefBased/>
  <w15:docId w15:val="{D60591BC-1E8F-440C-82DE-D90CDF292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44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7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CB6"/>
  </w:style>
  <w:style w:type="paragraph" w:styleId="Footer">
    <w:name w:val="footer"/>
    <w:basedOn w:val="Normal"/>
    <w:link w:val="FooterChar"/>
    <w:uiPriority w:val="99"/>
    <w:unhideWhenUsed/>
    <w:rsid w:val="00FC7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CB6"/>
  </w:style>
  <w:style w:type="character" w:customStyle="1" w:styleId="Heading1Char">
    <w:name w:val="Heading 1 Char"/>
    <w:basedOn w:val="DefaultParagraphFont"/>
    <w:link w:val="Heading1"/>
    <w:uiPriority w:val="9"/>
    <w:rsid w:val="00C344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344D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344D6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C344D6"/>
    <w:pPr>
      <w:ind w:left="720"/>
      <w:contextualSpacing/>
    </w:pPr>
  </w:style>
  <w:style w:type="table" w:styleId="TableGrid">
    <w:name w:val="Table Grid"/>
    <w:basedOn w:val="TableNormal"/>
    <w:uiPriority w:val="39"/>
    <w:rsid w:val="00AE7D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967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67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yperlink" Target="https://www.hotelxcaretarte.com/en/about-hotel-xcaret-arte/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25FD2D-CF04-444D-AE91-F88DE73B3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6</Pages>
  <Words>1424</Words>
  <Characters>8122</Characters>
  <Application>Microsoft Office Word</Application>
  <DocSecurity>0</DocSecurity>
  <Lines>67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Belen Valladares</dc:creator>
  <cp:keywords/>
  <dc:description/>
  <cp:lastModifiedBy>Edilia Frederique</cp:lastModifiedBy>
  <cp:revision>2</cp:revision>
  <dcterms:created xsi:type="dcterms:W3CDTF">2021-10-26T20:46:00Z</dcterms:created>
  <dcterms:modified xsi:type="dcterms:W3CDTF">2021-10-26T20:46:00Z</dcterms:modified>
</cp:coreProperties>
</file>